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7E043" w14:textId="77777777" w:rsidR="00A9022B" w:rsidRPr="00365F8D" w:rsidRDefault="00A9022B" w:rsidP="00C05716">
      <w:pPr>
        <w:rPr>
          <w:rFonts w:ascii="Univerza Sans" w:hAnsi="Univerza Sans"/>
          <w:b/>
          <w:sz w:val="24"/>
          <w:szCs w:val="24"/>
          <w:lang w:val="sl-SI"/>
        </w:rPr>
      </w:pPr>
    </w:p>
    <w:p w14:paraId="19F6C2AE" w14:textId="77777777" w:rsidR="00365F8D" w:rsidRPr="009C4F75" w:rsidRDefault="00365F8D" w:rsidP="00365F8D">
      <w:pPr>
        <w:jc w:val="center"/>
        <w:rPr>
          <w:rFonts w:ascii="Univerza Sans" w:hAnsi="Univerza Sans"/>
          <w:b/>
          <w:sz w:val="22"/>
          <w:szCs w:val="22"/>
          <w:lang w:val="sl-SI"/>
        </w:rPr>
      </w:pPr>
      <w:r w:rsidRPr="009C4F75">
        <w:rPr>
          <w:rFonts w:ascii="Univerza Sans" w:hAnsi="Univerza Sans"/>
          <w:b/>
          <w:sz w:val="22"/>
          <w:szCs w:val="22"/>
          <w:lang w:val="sl-SI"/>
        </w:rPr>
        <w:t>Prijava teme doktorske disertacije na doktorskem študijskem programu Grajeno okolje – reference mentorja in somentorja</w:t>
      </w:r>
    </w:p>
    <w:p w14:paraId="0C3F7C12" w14:textId="62CD29D3" w:rsidR="00365F8D" w:rsidRPr="009C4F75" w:rsidRDefault="00365F8D" w:rsidP="00C05716">
      <w:pPr>
        <w:jc w:val="center"/>
        <w:rPr>
          <w:rFonts w:ascii="Univerza Sans" w:hAnsi="Univerza Sans"/>
          <w:b/>
          <w:i/>
          <w:sz w:val="22"/>
          <w:szCs w:val="22"/>
          <w:lang w:val="en-US"/>
        </w:rPr>
      </w:pPr>
      <w:r w:rsidRPr="009C4F75">
        <w:rPr>
          <w:rFonts w:ascii="Univerza Sans" w:hAnsi="Univerza Sans"/>
          <w:b/>
          <w:i/>
          <w:sz w:val="22"/>
          <w:szCs w:val="22"/>
          <w:lang w:val="en-US"/>
        </w:rPr>
        <w:t xml:space="preserve">Application </w:t>
      </w:r>
      <w:r w:rsidR="00D57C42">
        <w:rPr>
          <w:rFonts w:ascii="Univerza Sans" w:hAnsi="Univerza Sans"/>
          <w:b/>
          <w:i/>
          <w:sz w:val="22"/>
          <w:szCs w:val="22"/>
          <w:lang w:val="en-US"/>
        </w:rPr>
        <w:t>f</w:t>
      </w:r>
      <w:r w:rsidR="00D57C42" w:rsidRPr="009C4F75">
        <w:rPr>
          <w:rFonts w:ascii="Univerza Sans" w:hAnsi="Univerza Sans"/>
          <w:b/>
          <w:i/>
          <w:sz w:val="22"/>
          <w:szCs w:val="22"/>
          <w:lang w:val="en-US"/>
        </w:rPr>
        <w:t xml:space="preserve">or </w:t>
      </w:r>
      <w:r w:rsidR="00D57C42">
        <w:rPr>
          <w:rFonts w:ascii="Univerza Sans" w:hAnsi="Univerza Sans"/>
          <w:b/>
          <w:i/>
          <w:sz w:val="22"/>
          <w:szCs w:val="22"/>
          <w:lang w:val="en-US"/>
        </w:rPr>
        <w:t>t</w:t>
      </w:r>
      <w:r w:rsidR="00D57C42" w:rsidRPr="009C4F75">
        <w:rPr>
          <w:rFonts w:ascii="Univerza Sans" w:hAnsi="Univerza Sans"/>
          <w:b/>
          <w:i/>
          <w:sz w:val="22"/>
          <w:szCs w:val="22"/>
          <w:lang w:val="en-US"/>
        </w:rPr>
        <w:t xml:space="preserve">he Doctoral Dissertation Theme </w:t>
      </w:r>
      <w:r w:rsidR="00D57C42">
        <w:rPr>
          <w:rFonts w:ascii="Univerza Sans" w:hAnsi="Univerza Sans"/>
          <w:b/>
          <w:i/>
          <w:sz w:val="22"/>
          <w:szCs w:val="22"/>
          <w:lang w:val="en-US"/>
        </w:rPr>
        <w:t>a</w:t>
      </w:r>
      <w:r w:rsidR="00D57C42" w:rsidRPr="009C4F75">
        <w:rPr>
          <w:rFonts w:ascii="Univerza Sans" w:hAnsi="Univerza Sans"/>
          <w:b/>
          <w:i/>
          <w:sz w:val="22"/>
          <w:szCs w:val="22"/>
          <w:lang w:val="en-US"/>
        </w:rPr>
        <w:t xml:space="preserve">t </w:t>
      </w:r>
      <w:r w:rsidR="00D57C42">
        <w:rPr>
          <w:rFonts w:ascii="Univerza Sans" w:hAnsi="Univerza Sans"/>
          <w:b/>
          <w:i/>
          <w:sz w:val="22"/>
          <w:szCs w:val="22"/>
          <w:lang w:val="en-US"/>
        </w:rPr>
        <w:t>t</w:t>
      </w:r>
      <w:r w:rsidR="00D57C42" w:rsidRPr="009C4F75">
        <w:rPr>
          <w:rFonts w:ascii="Univerza Sans" w:hAnsi="Univerza Sans"/>
          <w:b/>
          <w:i/>
          <w:sz w:val="22"/>
          <w:szCs w:val="22"/>
          <w:lang w:val="en-US"/>
        </w:rPr>
        <w:t xml:space="preserve">he Doctoral Study Program </w:t>
      </w:r>
      <w:r w:rsidRPr="009C4F75">
        <w:rPr>
          <w:rFonts w:ascii="Univerza Sans" w:hAnsi="Univerza Sans"/>
          <w:b/>
          <w:i/>
          <w:sz w:val="22"/>
          <w:szCs w:val="22"/>
          <w:lang w:val="en-US"/>
        </w:rPr>
        <w:t xml:space="preserve">Built </w:t>
      </w:r>
      <w:r w:rsidR="00D57C42" w:rsidRPr="009C4F75">
        <w:rPr>
          <w:rFonts w:ascii="Univerza Sans" w:hAnsi="Univerza Sans"/>
          <w:b/>
          <w:i/>
          <w:sz w:val="22"/>
          <w:szCs w:val="22"/>
          <w:lang w:val="en-US"/>
        </w:rPr>
        <w:t xml:space="preserve">Environment – Supervisor </w:t>
      </w:r>
      <w:r w:rsidR="00D57C42">
        <w:rPr>
          <w:rFonts w:ascii="Univerza Sans" w:hAnsi="Univerza Sans"/>
          <w:b/>
          <w:i/>
          <w:sz w:val="22"/>
          <w:szCs w:val="22"/>
          <w:lang w:val="en-US"/>
        </w:rPr>
        <w:t>a</w:t>
      </w:r>
      <w:r w:rsidR="00D57C42" w:rsidRPr="009C4F75">
        <w:rPr>
          <w:rFonts w:ascii="Univerza Sans" w:hAnsi="Univerza Sans"/>
          <w:b/>
          <w:i/>
          <w:sz w:val="22"/>
          <w:szCs w:val="22"/>
          <w:lang w:val="en-US"/>
        </w:rPr>
        <w:t>nd Co-Supervisor References</w:t>
      </w:r>
    </w:p>
    <w:p w14:paraId="4193CF7E" w14:textId="5E8BEB2A" w:rsidR="00C05716" w:rsidRPr="009C4F75" w:rsidRDefault="00C05716" w:rsidP="00C05716">
      <w:pPr>
        <w:jc w:val="center"/>
        <w:rPr>
          <w:rFonts w:ascii="Univerza Sans" w:hAnsi="Univerza Sans"/>
          <w:b/>
          <w:i/>
          <w:sz w:val="22"/>
          <w:szCs w:val="22"/>
          <w:lang w:val="en-US"/>
        </w:rPr>
      </w:pPr>
    </w:p>
    <w:p w14:paraId="38C994A8" w14:textId="77777777" w:rsidR="00C05716" w:rsidRPr="009C4F75" w:rsidRDefault="00C05716" w:rsidP="00C05716">
      <w:pPr>
        <w:jc w:val="center"/>
        <w:rPr>
          <w:rFonts w:ascii="Univerza Sans" w:hAnsi="Univerza Sans"/>
          <w:b/>
          <w:i/>
          <w:sz w:val="22"/>
          <w:szCs w:val="22"/>
          <w:lang w:val="en-US"/>
        </w:rPr>
      </w:pPr>
    </w:p>
    <w:p w14:paraId="4028ED0B" w14:textId="77777777" w:rsidR="001E3B11" w:rsidRDefault="00365F8D" w:rsidP="00365F8D">
      <w:pPr>
        <w:rPr>
          <w:rFonts w:ascii="Univerza Sans" w:hAnsi="Univerza Sans"/>
          <w:i/>
          <w:sz w:val="22"/>
          <w:szCs w:val="22"/>
          <w:lang w:val="sl-SI"/>
        </w:rPr>
      </w:pPr>
      <w:r w:rsidRPr="009C4F75">
        <w:rPr>
          <w:rFonts w:ascii="Univerza Sans" w:hAnsi="Univerza Sans"/>
          <w:sz w:val="22"/>
          <w:szCs w:val="22"/>
          <w:lang w:val="sl-SI"/>
        </w:rPr>
        <w:t xml:space="preserve">Ime in priimek študenta(-tke) / </w:t>
      </w:r>
      <w:proofErr w:type="spellStart"/>
      <w:r w:rsidRPr="009C4F75">
        <w:rPr>
          <w:rFonts w:ascii="Univerza Sans" w:hAnsi="Univerza Sans"/>
          <w:i/>
          <w:sz w:val="22"/>
          <w:szCs w:val="22"/>
          <w:lang w:val="sl-SI"/>
        </w:rPr>
        <w:t>Student’s</w:t>
      </w:r>
      <w:proofErr w:type="spellEnd"/>
      <w:r w:rsidRPr="009C4F75">
        <w:rPr>
          <w:rFonts w:ascii="Univerza Sans" w:hAnsi="Univerza Sans"/>
          <w:i/>
          <w:sz w:val="22"/>
          <w:szCs w:val="22"/>
          <w:lang w:val="sl-SI"/>
        </w:rPr>
        <w:t xml:space="preserve"> </w:t>
      </w:r>
      <w:r w:rsidR="00D57C42">
        <w:rPr>
          <w:rFonts w:ascii="Univerza Sans" w:hAnsi="Univerza Sans"/>
          <w:i/>
          <w:sz w:val="22"/>
          <w:szCs w:val="22"/>
          <w:lang w:val="sl-SI"/>
        </w:rPr>
        <w:t>F</w:t>
      </w:r>
      <w:r w:rsidRPr="009C4F75">
        <w:rPr>
          <w:rFonts w:ascii="Univerza Sans" w:hAnsi="Univerza Sans"/>
          <w:i/>
          <w:sz w:val="22"/>
          <w:szCs w:val="22"/>
          <w:lang w:val="sl-SI"/>
        </w:rPr>
        <w:t xml:space="preserve">irst </w:t>
      </w:r>
      <w:r w:rsidR="00D57C42">
        <w:rPr>
          <w:rFonts w:ascii="Univerza Sans" w:hAnsi="Univerza Sans"/>
          <w:i/>
          <w:sz w:val="22"/>
          <w:szCs w:val="22"/>
          <w:lang w:val="sl-SI"/>
        </w:rPr>
        <w:t>N</w:t>
      </w:r>
      <w:r w:rsidRPr="009C4F75">
        <w:rPr>
          <w:rFonts w:ascii="Univerza Sans" w:hAnsi="Univerza Sans"/>
          <w:i/>
          <w:sz w:val="22"/>
          <w:szCs w:val="22"/>
          <w:lang w:val="sl-SI"/>
        </w:rPr>
        <w:t xml:space="preserve">ame and </w:t>
      </w:r>
      <w:proofErr w:type="spellStart"/>
      <w:r w:rsidR="00D57C42">
        <w:rPr>
          <w:rFonts w:ascii="Univerza Sans" w:hAnsi="Univerza Sans"/>
          <w:i/>
          <w:sz w:val="22"/>
          <w:szCs w:val="22"/>
          <w:lang w:val="sl-SI"/>
        </w:rPr>
        <w:t>S</w:t>
      </w:r>
      <w:r w:rsidRPr="009C4F75">
        <w:rPr>
          <w:rFonts w:ascii="Univerza Sans" w:hAnsi="Univerza Sans"/>
          <w:i/>
          <w:sz w:val="22"/>
          <w:szCs w:val="22"/>
          <w:lang w:val="sl-SI"/>
        </w:rPr>
        <w:t>urname</w:t>
      </w:r>
      <w:proofErr w:type="spellEnd"/>
    </w:p>
    <w:p w14:paraId="7A8785CB" w14:textId="3F6927CE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  <w:r w:rsidRPr="009C4F75">
        <w:rPr>
          <w:rFonts w:ascii="Univerza Sans" w:hAnsi="Univerza Sans"/>
          <w:sz w:val="22"/>
          <w:szCs w:val="22"/>
          <w:lang w:val="sl-SI"/>
        </w:rPr>
        <w:t xml:space="preserve"> </w:t>
      </w:r>
      <w:sdt>
        <w:sdtPr>
          <w:rPr>
            <w:rFonts w:ascii="Univerza Sans" w:hAnsi="Univerza Sans"/>
            <w:sz w:val="22"/>
            <w:szCs w:val="22"/>
            <w:highlight w:val="lightGray"/>
            <w:lang w:val="sl-SI"/>
          </w:rPr>
          <w:id w:val="-925958619"/>
          <w:placeholder>
            <w:docPart w:val="4FB4E0DC95BA417FBEFE5EEB05591B33"/>
          </w:placeholder>
          <w:showingPlcHdr/>
          <w:text/>
        </w:sdtPr>
        <w:sdtEndPr/>
        <w:sdtContent>
          <w:r w:rsidRPr="009C4F75">
            <w:rPr>
              <w:rStyle w:val="PlaceholderText"/>
              <w:rFonts w:ascii="Univerza Sans" w:hAnsi="Univerza Sans"/>
              <w:sz w:val="22"/>
              <w:szCs w:val="22"/>
              <w:highlight w:val="lightGray"/>
            </w:rPr>
            <w:t>Vpišite/Enter</w:t>
          </w:r>
        </w:sdtContent>
      </w:sdt>
    </w:p>
    <w:p w14:paraId="3C24B2FC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</w:p>
    <w:p w14:paraId="66F3394C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  <w:r w:rsidRPr="009C4F75">
        <w:rPr>
          <w:rFonts w:ascii="Univerza Sans" w:hAnsi="Univerza Sans"/>
          <w:sz w:val="22"/>
          <w:szCs w:val="22"/>
          <w:lang w:val="sl-SI"/>
        </w:rPr>
        <w:t xml:space="preserve">Naslov / </w:t>
      </w:r>
      <w:r w:rsidRPr="009C4F75">
        <w:rPr>
          <w:rFonts w:ascii="Univerza Sans" w:hAnsi="Univerza Sans"/>
          <w:i/>
          <w:sz w:val="22"/>
          <w:szCs w:val="22"/>
          <w:lang w:val="sl-SI"/>
        </w:rPr>
        <w:t xml:space="preserve">Title </w:t>
      </w:r>
      <w:sdt>
        <w:sdtPr>
          <w:rPr>
            <w:rFonts w:ascii="Univerza Sans" w:hAnsi="Univerza Sans"/>
            <w:sz w:val="22"/>
            <w:szCs w:val="22"/>
            <w:highlight w:val="darkGray"/>
            <w:lang w:val="sl-SI"/>
          </w:rPr>
          <w:id w:val="1829698221"/>
          <w:placeholder>
            <w:docPart w:val="C76E4ED1FD8B414E8203C17452D7B377"/>
          </w:placeholder>
          <w:showingPlcHdr/>
          <w:text w:multiLine="1"/>
        </w:sdtPr>
        <w:sdtEndPr/>
        <w:sdtContent>
          <w:r w:rsidRPr="009C4F75">
            <w:rPr>
              <w:rStyle w:val="PlaceholderText"/>
              <w:rFonts w:ascii="Univerza Sans" w:hAnsi="Univerza Sans"/>
              <w:sz w:val="22"/>
              <w:szCs w:val="22"/>
              <w:highlight w:val="lightGray"/>
            </w:rPr>
            <w:t>Vpišite/Enter</w:t>
          </w:r>
        </w:sdtContent>
      </w:sdt>
    </w:p>
    <w:p w14:paraId="1BEA0AF4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2122"/>
        <w:gridCol w:w="6237"/>
      </w:tblGrid>
      <w:tr w:rsidR="00365F8D" w:rsidRPr="009C4F75" w14:paraId="52329D52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2ED28" w14:textId="77777777" w:rsidR="00365F8D" w:rsidRPr="009C4F75" w:rsidRDefault="00365F8D">
            <w:pPr>
              <w:rPr>
                <w:rFonts w:ascii="Univerza Sans" w:hAnsi="Univerza Sans"/>
                <w:b/>
                <w:lang w:val="sl-SI"/>
              </w:rPr>
            </w:pPr>
            <w:r w:rsidRPr="009C4F75">
              <w:rPr>
                <w:rFonts w:ascii="Univerza Sans" w:hAnsi="Univerza Sans"/>
                <w:b/>
                <w:lang w:val="sl-SI"/>
              </w:rPr>
              <w:t>Mentor, naziv /</w:t>
            </w:r>
          </w:p>
          <w:p w14:paraId="77411269" w14:textId="43A94091" w:rsidR="00365F8D" w:rsidRPr="009C4F75" w:rsidRDefault="00365F8D">
            <w:pPr>
              <w:rPr>
                <w:rFonts w:ascii="Univerza Sans" w:hAnsi="Univerza Sans"/>
                <w:b/>
                <w:lang w:val="sl-SI"/>
              </w:rPr>
            </w:pPr>
            <w:proofErr w:type="spellStart"/>
            <w:r w:rsidRPr="009C4F75">
              <w:rPr>
                <w:rFonts w:ascii="Univerza Sans" w:hAnsi="Univerza Sans"/>
                <w:b/>
                <w:i/>
                <w:lang w:val="sl-SI"/>
              </w:rPr>
              <w:t>Supervisor</w:t>
            </w:r>
            <w:proofErr w:type="spellEnd"/>
            <w:r w:rsidRPr="009C4F75">
              <w:rPr>
                <w:rFonts w:ascii="Univerza Sans" w:hAnsi="Univerza Sans"/>
                <w:b/>
                <w:i/>
                <w:lang w:val="sl-SI"/>
              </w:rPr>
              <w:t xml:space="preserve">, </w:t>
            </w:r>
            <w:r w:rsidR="00D57C42">
              <w:rPr>
                <w:rFonts w:ascii="Univerza Sans" w:hAnsi="Univerza Sans"/>
                <w:b/>
                <w:i/>
                <w:lang w:val="sl-SI"/>
              </w:rPr>
              <w:t>T</w:t>
            </w:r>
            <w:r w:rsidRPr="009C4F75">
              <w:rPr>
                <w:rFonts w:ascii="Univerza Sans" w:hAnsi="Univerza Sans"/>
                <w:b/>
                <w:i/>
                <w:lang w:val="sl-SI"/>
              </w:rPr>
              <w:t>itle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1647011472"/>
              <w:placeholder>
                <w:docPart w:val="1B89552B338F4681BA8F138C7E317F6D"/>
              </w:placeholder>
              <w:showingPlcHdr/>
              <w:text w:multiLine="1"/>
            </w:sdtPr>
            <w:sdtEndPr/>
            <w:sdtContent>
              <w:p w14:paraId="166C4227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3D0585E1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A33BE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>Šifra raziskovalca /</w:t>
            </w:r>
          </w:p>
          <w:p w14:paraId="3A3001E0" w14:textId="6BAC2A8E" w:rsidR="00365F8D" w:rsidRPr="009C4F75" w:rsidRDefault="00365F8D">
            <w:pPr>
              <w:rPr>
                <w:rFonts w:ascii="Univerza Sans" w:hAnsi="Univerza Sans"/>
                <w:i/>
                <w:lang w:val="sl-SI"/>
              </w:rPr>
            </w:pPr>
            <w:proofErr w:type="spellStart"/>
            <w:r w:rsidRPr="009C4F75">
              <w:rPr>
                <w:rFonts w:ascii="Univerza Sans" w:hAnsi="Univerza Sans"/>
                <w:i/>
                <w:lang w:val="sl-SI"/>
              </w:rPr>
              <w:t>Researcher</w:t>
            </w:r>
            <w:proofErr w:type="spellEnd"/>
            <w:r w:rsidRPr="009C4F75">
              <w:rPr>
                <w:rFonts w:ascii="Univerza Sans" w:hAnsi="Univerza Sans"/>
                <w:i/>
                <w:lang w:val="sl-SI"/>
              </w:rPr>
              <w:t xml:space="preserve"> </w:t>
            </w:r>
            <w:proofErr w:type="spellStart"/>
            <w:r w:rsidR="00D57C42">
              <w:rPr>
                <w:rFonts w:ascii="Univerza Sans" w:hAnsi="Univerza Sans"/>
                <w:i/>
                <w:lang w:val="sl-SI"/>
              </w:rPr>
              <w:t>N</w:t>
            </w:r>
            <w:r w:rsidRPr="009C4F75">
              <w:rPr>
                <w:rFonts w:ascii="Univerza Sans" w:hAnsi="Univerza Sans"/>
                <w:i/>
                <w:lang w:val="sl-SI"/>
              </w:rPr>
              <w:t>umber</w:t>
            </w:r>
            <w:proofErr w:type="spellEnd"/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380090521"/>
              <w:placeholder>
                <w:docPart w:val="C0212810D9214BE4A146250A3E58A260"/>
              </w:placeholder>
              <w:showingPlcHdr/>
              <w:text w:multiLine="1"/>
            </w:sdtPr>
            <w:sdtEndPr/>
            <w:sdtContent>
              <w:p w14:paraId="5EC4BFF8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1CCD5A03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DDB16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>SICRIS Z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119995983"/>
              <w:placeholder>
                <w:docPart w:val="FD7BAB1686C142EFA96092F1D29F9C67"/>
              </w:placeholder>
              <w:showingPlcHdr/>
              <w:text w:multiLine="1"/>
            </w:sdtPr>
            <w:sdtEndPr/>
            <w:sdtContent>
              <w:p w14:paraId="1AFAA65F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5CEF5940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2F438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>SICRIS A1/2</w:t>
            </w:r>
          </w:p>
          <w:p w14:paraId="455FB4A0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646118034"/>
              <w:placeholder>
                <w:docPart w:val="AE73DCBF6894464EA69F4FD9F49F3159"/>
              </w:placeholder>
              <w:showingPlcHdr/>
              <w:text w:multiLine="1"/>
            </w:sdtPr>
            <w:sdtEndPr/>
            <w:sdtContent>
              <w:p w14:paraId="03A14561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394DF767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E33C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 xml:space="preserve">Reference / </w:t>
            </w:r>
            <w:proofErr w:type="spellStart"/>
            <w:r w:rsidRPr="009C4F75">
              <w:rPr>
                <w:rFonts w:ascii="Univerza Sans" w:hAnsi="Univerza Sans"/>
                <w:i/>
                <w:lang w:val="sl-SI"/>
              </w:rPr>
              <w:t>References</w:t>
            </w:r>
            <w:proofErr w:type="spellEnd"/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2054290228"/>
              <w:placeholder>
                <w:docPart w:val="3E7A02EA5F98476EB96DA9D01A8D9046"/>
              </w:placeholder>
              <w:showingPlcHdr/>
              <w:text w:multiLine="1"/>
            </w:sdtPr>
            <w:sdtEndPr/>
            <w:sdtContent>
              <w:p w14:paraId="5EFD5FB8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6CE4E6E7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8F0EC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1603102448"/>
              <w:placeholder>
                <w:docPart w:val="0287A7CD489A4A12886E9C88F73367FC"/>
              </w:placeholder>
              <w:showingPlcHdr/>
              <w:text w:multiLine="1"/>
            </w:sdtPr>
            <w:sdtEndPr/>
            <w:sdtContent>
              <w:p w14:paraId="7ADF8B03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04BB3A03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B0CA7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779143272"/>
              <w:placeholder>
                <w:docPart w:val="4BE5A3A97A8B45DFB22D258ABF820AE3"/>
              </w:placeholder>
              <w:showingPlcHdr/>
              <w:text w:multiLine="1"/>
            </w:sdtPr>
            <w:sdtEndPr/>
            <w:sdtContent>
              <w:p w14:paraId="1FA12954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32B7A45E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24F0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267854173"/>
              <w:placeholder>
                <w:docPart w:val="004BAD5054C644BBB2C329FBA69C560D"/>
              </w:placeholder>
              <w:showingPlcHdr/>
              <w:text w:multiLine="1"/>
            </w:sdtPr>
            <w:sdtEndPr/>
            <w:sdtContent>
              <w:p w14:paraId="166EC63C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372955C2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9894F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1279292810"/>
              <w:placeholder>
                <w:docPart w:val="D1574C3379114B1EBC1CDDBCBCEF1C77"/>
              </w:placeholder>
              <w:showingPlcHdr/>
              <w:text w:multiLine="1"/>
            </w:sdtPr>
            <w:sdtEndPr/>
            <w:sdtContent>
              <w:p w14:paraId="36856967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</w:tbl>
    <w:p w14:paraId="47CBB5F0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2122"/>
        <w:gridCol w:w="6237"/>
      </w:tblGrid>
      <w:tr w:rsidR="00365F8D" w:rsidRPr="009C4F75" w14:paraId="13EEE993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F9672" w14:textId="77777777" w:rsidR="00365F8D" w:rsidRPr="009C4F75" w:rsidRDefault="00365F8D">
            <w:pPr>
              <w:rPr>
                <w:rFonts w:ascii="Univerza Sans" w:hAnsi="Univerza Sans"/>
                <w:b/>
                <w:lang w:val="sl-SI"/>
              </w:rPr>
            </w:pPr>
            <w:r w:rsidRPr="009C4F75">
              <w:rPr>
                <w:rFonts w:ascii="Univerza Sans" w:hAnsi="Univerza Sans"/>
                <w:b/>
                <w:lang w:val="sl-SI"/>
              </w:rPr>
              <w:t>Somentor, naziv /</w:t>
            </w:r>
          </w:p>
          <w:p w14:paraId="0A0B8097" w14:textId="758DA34A" w:rsidR="00365F8D" w:rsidRPr="009C4F75" w:rsidRDefault="00365F8D">
            <w:pPr>
              <w:rPr>
                <w:rFonts w:ascii="Univerza Sans" w:hAnsi="Univerza Sans"/>
                <w:b/>
                <w:lang w:val="sl-SI"/>
              </w:rPr>
            </w:pPr>
            <w:r w:rsidRPr="009C4F75">
              <w:rPr>
                <w:rFonts w:ascii="Univerza Sans" w:hAnsi="Univerza Sans"/>
                <w:b/>
                <w:i/>
                <w:lang w:val="sl-SI"/>
              </w:rPr>
              <w:t>Co-</w:t>
            </w:r>
            <w:proofErr w:type="spellStart"/>
            <w:r w:rsidR="00D57C42">
              <w:rPr>
                <w:rFonts w:ascii="Univerza Sans" w:hAnsi="Univerza Sans"/>
                <w:b/>
                <w:i/>
                <w:lang w:val="sl-SI"/>
              </w:rPr>
              <w:t>S</w:t>
            </w:r>
            <w:r w:rsidRPr="009C4F75">
              <w:rPr>
                <w:rFonts w:ascii="Univerza Sans" w:hAnsi="Univerza Sans"/>
                <w:b/>
                <w:i/>
                <w:lang w:val="sl-SI"/>
              </w:rPr>
              <w:t>upervisor</w:t>
            </w:r>
            <w:proofErr w:type="spellEnd"/>
            <w:r w:rsidRPr="009C4F75">
              <w:rPr>
                <w:rFonts w:ascii="Univerza Sans" w:hAnsi="Univerza Sans"/>
                <w:b/>
                <w:i/>
                <w:lang w:val="sl-SI"/>
              </w:rPr>
              <w:t xml:space="preserve">, </w:t>
            </w:r>
            <w:r w:rsidR="00D57C42">
              <w:rPr>
                <w:rFonts w:ascii="Univerza Sans" w:hAnsi="Univerza Sans"/>
                <w:b/>
                <w:i/>
                <w:lang w:val="sl-SI"/>
              </w:rPr>
              <w:t>T</w:t>
            </w:r>
            <w:r w:rsidRPr="009C4F75">
              <w:rPr>
                <w:rFonts w:ascii="Univerza Sans" w:hAnsi="Univerza Sans"/>
                <w:b/>
                <w:i/>
                <w:lang w:val="sl-SI"/>
              </w:rPr>
              <w:t>itle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1457827323"/>
              <w:placeholder>
                <w:docPart w:val="E429D57E205A45A8AB9202DF3657E709"/>
              </w:placeholder>
              <w:showingPlcHdr/>
              <w:text w:multiLine="1"/>
            </w:sdtPr>
            <w:sdtEndPr/>
            <w:sdtContent>
              <w:p w14:paraId="7650C6FE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51CA6E6C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36413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>Šifra raziskovalca /</w:t>
            </w:r>
          </w:p>
          <w:p w14:paraId="7EA3052A" w14:textId="06CB2DFB" w:rsidR="00365F8D" w:rsidRPr="009C4F75" w:rsidRDefault="00365F8D">
            <w:pPr>
              <w:rPr>
                <w:rFonts w:ascii="Univerza Sans" w:hAnsi="Univerza Sans"/>
                <w:i/>
                <w:lang w:val="sl-SI"/>
              </w:rPr>
            </w:pPr>
            <w:proofErr w:type="spellStart"/>
            <w:r w:rsidRPr="009C4F75">
              <w:rPr>
                <w:rFonts w:ascii="Univerza Sans" w:hAnsi="Univerza Sans"/>
                <w:i/>
                <w:lang w:val="sl-SI"/>
              </w:rPr>
              <w:t>Researcher</w:t>
            </w:r>
            <w:proofErr w:type="spellEnd"/>
            <w:r w:rsidRPr="009C4F75">
              <w:rPr>
                <w:rFonts w:ascii="Univerza Sans" w:hAnsi="Univerza Sans"/>
                <w:i/>
                <w:lang w:val="sl-SI"/>
              </w:rPr>
              <w:t xml:space="preserve"> </w:t>
            </w:r>
            <w:proofErr w:type="spellStart"/>
            <w:r w:rsidR="00D57C42">
              <w:rPr>
                <w:rFonts w:ascii="Univerza Sans" w:hAnsi="Univerza Sans"/>
                <w:i/>
                <w:lang w:val="sl-SI"/>
              </w:rPr>
              <w:t>N</w:t>
            </w:r>
            <w:r w:rsidRPr="009C4F75">
              <w:rPr>
                <w:rFonts w:ascii="Univerza Sans" w:hAnsi="Univerza Sans"/>
                <w:i/>
                <w:lang w:val="sl-SI"/>
              </w:rPr>
              <w:t>umber</w:t>
            </w:r>
            <w:proofErr w:type="spellEnd"/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440763480"/>
              <w:placeholder>
                <w:docPart w:val="47CD09CD5E2C46E7B1B9EDF3F2E29ADB"/>
              </w:placeholder>
              <w:showingPlcHdr/>
              <w:text w:multiLine="1"/>
            </w:sdtPr>
            <w:sdtEndPr/>
            <w:sdtContent>
              <w:p w14:paraId="4F0A1B69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39498E12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B18EC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>SICRIS Z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179199317"/>
              <w:placeholder>
                <w:docPart w:val="F9F9CA75A7BE4DB18B74AF49692DA000"/>
              </w:placeholder>
              <w:showingPlcHdr/>
              <w:text w:multiLine="1"/>
            </w:sdtPr>
            <w:sdtEndPr/>
            <w:sdtContent>
              <w:p w14:paraId="04F800F6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506B5677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24ED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>SICRIS A1/2</w:t>
            </w:r>
          </w:p>
          <w:p w14:paraId="79817083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837766347"/>
              <w:placeholder>
                <w:docPart w:val="6313C64E9ECA427383728E550752CAD3"/>
              </w:placeholder>
              <w:showingPlcHdr/>
              <w:text w:multiLine="1"/>
            </w:sdtPr>
            <w:sdtEndPr/>
            <w:sdtContent>
              <w:p w14:paraId="75C63850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5CFA7310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0E162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  <w:r w:rsidRPr="009C4F75">
              <w:rPr>
                <w:rFonts w:ascii="Univerza Sans" w:hAnsi="Univerza Sans"/>
                <w:lang w:val="sl-SI"/>
              </w:rPr>
              <w:t xml:space="preserve">Reference / </w:t>
            </w:r>
            <w:proofErr w:type="spellStart"/>
            <w:r w:rsidRPr="009C4F75">
              <w:rPr>
                <w:rFonts w:ascii="Univerza Sans" w:hAnsi="Univerza Sans"/>
                <w:i/>
                <w:lang w:val="sl-SI"/>
              </w:rPr>
              <w:t>References</w:t>
            </w:r>
            <w:proofErr w:type="spellEnd"/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286246940"/>
              <w:placeholder>
                <w:docPart w:val="699AE018CEBD44428601E9CB986A4077"/>
              </w:placeholder>
              <w:showingPlcHdr/>
              <w:text w:multiLine="1"/>
            </w:sdtPr>
            <w:sdtEndPr/>
            <w:sdtContent>
              <w:p w14:paraId="0E333164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319BE144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D0D53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842510694"/>
              <w:placeholder>
                <w:docPart w:val="7D3341284E8843E191E94C76F4B5D8F2"/>
              </w:placeholder>
              <w:showingPlcHdr/>
              <w:text w:multiLine="1"/>
            </w:sdtPr>
            <w:sdtEndPr/>
            <w:sdtContent>
              <w:p w14:paraId="6894DAD4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442D0449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DB6E8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213480086"/>
              <w:placeholder>
                <w:docPart w:val="C01C5F2F0F6B476388551D2ABF3340DB"/>
              </w:placeholder>
              <w:showingPlcHdr/>
              <w:text w:multiLine="1"/>
            </w:sdtPr>
            <w:sdtEndPr/>
            <w:sdtContent>
              <w:p w14:paraId="42FECDE1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6E43BF75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A2C4E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756404715"/>
              <w:placeholder>
                <w:docPart w:val="BA6BA31DFF954991980328718F2559C4"/>
              </w:placeholder>
              <w:showingPlcHdr/>
              <w:text w:multiLine="1"/>
            </w:sdtPr>
            <w:sdtEndPr/>
            <w:sdtContent>
              <w:p w14:paraId="37526043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  <w:tr w:rsidR="00365F8D" w:rsidRPr="009C4F75" w14:paraId="78E92398" w14:textId="77777777" w:rsidTr="00365F8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4D288" w14:textId="77777777" w:rsidR="00365F8D" w:rsidRPr="009C4F75" w:rsidRDefault="00365F8D">
            <w:pPr>
              <w:rPr>
                <w:rFonts w:ascii="Univerza Sans" w:hAnsi="Univerza Sans"/>
                <w:lang w:val="sl-SI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Fonts w:ascii="Univerza Sans" w:hAnsi="Univerza Sans"/>
                <w:highlight w:val="darkGray"/>
                <w:lang w:val="sl-SI"/>
              </w:rPr>
              <w:id w:val="-1955475531"/>
              <w:placeholder>
                <w:docPart w:val="AC62ABB64B2647BFBCE0EB0793D145E3"/>
              </w:placeholder>
              <w:showingPlcHdr/>
              <w:text w:multiLine="1"/>
            </w:sdtPr>
            <w:sdtEndPr/>
            <w:sdtContent>
              <w:p w14:paraId="11DD7BF5" w14:textId="77777777" w:rsidR="00365F8D" w:rsidRPr="009C4F75" w:rsidRDefault="00365F8D">
                <w:pPr>
                  <w:rPr>
                    <w:rFonts w:ascii="Univerza Sans" w:hAnsi="Univerza Sans"/>
                    <w:highlight w:val="darkGray"/>
                    <w:lang w:val="sl-SI"/>
                  </w:rPr>
                </w:pPr>
                <w:r w:rsidRPr="009C4F75">
                  <w:rPr>
                    <w:rStyle w:val="PlaceholderText"/>
                    <w:rFonts w:ascii="Univerza Sans" w:hAnsi="Univerza Sans"/>
                    <w:highlight w:val="lightGray"/>
                  </w:rPr>
                  <w:t>Vpišite/Enter</w:t>
                </w:r>
              </w:p>
            </w:sdtContent>
          </w:sdt>
        </w:tc>
      </w:tr>
    </w:tbl>
    <w:p w14:paraId="230763E6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</w:p>
    <w:p w14:paraId="6D9034C3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  <w:r w:rsidRPr="009C4F75">
        <w:rPr>
          <w:rFonts w:ascii="Univerza Sans" w:hAnsi="Univerza Sans"/>
          <w:sz w:val="22"/>
          <w:szCs w:val="22"/>
          <w:lang w:val="sl-SI"/>
        </w:rPr>
        <w:t xml:space="preserve">SICRIS Z in A1/2 točke v zadnjih 5-ih letih. / </w:t>
      </w:r>
      <w:r w:rsidRPr="009C4F75">
        <w:rPr>
          <w:rFonts w:ascii="Univerza Sans" w:hAnsi="Univerza Sans"/>
          <w:i/>
          <w:sz w:val="22"/>
          <w:szCs w:val="22"/>
          <w:lang w:val="sl-SI"/>
        </w:rPr>
        <w:t xml:space="preserve">SICRIS Z and A1/2 </w:t>
      </w:r>
      <w:proofErr w:type="spellStart"/>
      <w:r w:rsidRPr="009C4F75">
        <w:rPr>
          <w:rFonts w:ascii="Univerza Sans" w:hAnsi="Univerza Sans"/>
          <w:i/>
          <w:sz w:val="22"/>
          <w:szCs w:val="22"/>
          <w:lang w:val="sl-SI"/>
        </w:rPr>
        <w:t>points</w:t>
      </w:r>
      <w:proofErr w:type="spellEnd"/>
      <w:r w:rsidRPr="009C4F75">
        <w:rPr>
          <w:rFonts w:ascii="Univerza Sans" w:hAnsi="Univerza Sans"/>
          <w:i/>
          <w:sz w:val="22"/>
          <w:szCs w:val="22"/>
          <w:lang w:val="sl-SI"/>
        </w:rPr>
        <w:t xml:space="preserve"> in last 5 </w:t>
      </w:r>
      <w:proofErr w:type="spellStart"/>
      <w:r w:rsidRPr="009C4F75">
        <w:rPr>
          <w:rFonts w:ascii="Univerza Sans" w:hAnsi="Univerza Sans"/>
          <w:i/>
          <w:sz w:val="22"/>
          <w:szCs w:val="22"/>
          <w:lang w:val="sl-SI"/>
        </w:rPr>
        <w:t>years</w:t>
      </w:r>
      <w:proofErr w:type="spellEnd"/>
      <w:r w:rsidRPr="009C4F75">
        <w:rPr>
          <w:rFonts w:ascii="Univerza Sans" w:hAnsi="Univerza Sans"/>
          <w:i/>
          <w:sz w:val="22"/>
          <w:szCs w:val="22"/>
          <w:lang w:val="sl-SI"/>
        </w:rPr>
        <w:t>.</w:t>
      </w:r>
    </w:p>
    <w:p w14:paraId="5044FE3F" w14:textId="338626F4" w:rsidR="00365F8D" w:rsidRPr="00D57C42" w:rsidRDefault="00365F8D" w:rsidP="00365F8D">
      <w:pPr>
        <w:rPr>
          <w:rFonts w:ascii="Univerza Sans" w:hAnsi="Univerza Sans"/>
          <w:sz w:val="22"/>
          <w:szCs w:val="22"/>
          <w:lang w:val="sl-SI"/>
        </w:rPr>
      </w:pPr>
      <w:r w:rsidRPr="009C4F75">
        <w:rPr>
          <w:rFonts w:ascii="Univerza Sans" w:hAnsi="Univerza Sans"/>
          <w:sz w:val="22"/>
          <w:szCs w:val="22"/>
          <w:lang w:val="sl-SI"/>
        </w:rPr>
        <w:t xml:space="preserve">Tri do pet referenc s področja naloge. / </w:t>
      </w:r>
      <w:proofErr w:type="spellStart"/>
      <w:r w:rsidRPr="00D57C42">
        <w:rPr>
          <w:rFonts w:ascii="Univerza Sans" w:hAnsi="Univerza Sans"/>
          <w:i/>
          <w:sz w:val="22"/>
          <w:szCs w:val="22"/>
          <w:lang w:val="sl-SI"/>
        </w:rPr>
        <w:t>Three</w:t>
      </w:r>
      <w:proofErr w:type="spellEnd"/>
      <w:r w:rsidRPr="00D57C42">
        <w:rPr>
          <w:rFonts w:ascii="Univerza Sans" w:hAnsi="Univerza Sans"/>
          <w:i/>
          <w:sz w:val="22"/>
          <w:szCs w:val="22"/>
          <w:lang w:val="sl-SI"/>
        </w:rPr>
        <w:t xml:space="preserve"> </w:t>
      </w:r>
      <w:r w:rsidR="00686BDC">
        <w:rPr>
          <w:rFonts w:ascii="Univerza Sans" w:hAnsi="Univerza Sans"/>
          <w:i/>
          <w:sz w:val="22"/>
          <w:szCs w:val="22"/>
          <w:lang w:val="sl-SI"/>
        </w:rPr>
        <w:t>t</w:t>
      </w:r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 xml:space="preserve">o </w:t>
      </w:r>
      <w:proofErr w:type="spellStart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>Five</w:t>
      </w:r>
      <w:proofErr w:type="spellEnd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 xml:space="preserve"> </w:t>
      </w:r>
      <w:proofErr w:type="spellStart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>References</w:t>
      </w:r>
      <w:proofErr w:type="spellEnd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 xml:space="preserve"> </w:t>
      </w:r>
      <w:proofErr w:type="spellStart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>Covering</w:t>
      </w:r>
      <w:proofErr w:type="spellEnd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 xml:space="preserve"> </w:t>
      </w:r>
      <w:proofErr w:type="spellStart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>Thesis</w:t>
      </w:r>
      <w:proofErr w:type="spellEnd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 xml:space="preserve"> </w:t>
      </w:r>
      <w:proofErr w:type="spellStart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>Proposal</w:t>
      </w:r>
      <w:proofErr w:type="spellEnd"/>
      <w:r w:rsidR="00D57C42" w:rsidRPr="00D57C42">
        <w:rPr>
          <w:rFonts w:ascii="Univerza Sans" w:hAnsi="Univerza Sans"/>
          <w:i/>
          <w:sz w:val="22"/>
          <w:szCs w:val="22"/>
          <w:lang w:val="sl-SI"/>
        </w:rPr>
        <w:t>.</w:t>
      </w:r>
    </w:p>
    <w:p w14:paraId="01DA95D3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</w:p>
    <w:p w14:paraId="39B27873" w14:textId="77777777" w:rsidR="00365F8D" w:rsidRPr="009C4F75" w:rsidRDefault="00365F8D" w:rsidP="00365F8D">
      <w:pPr>
        <w:rPr>
          <w:rFonts w:ascii="Univerza Sans" w:hAnsi="Univerza Sans"/>
          <w:sz w:val="22"/>
          <w:szCs w:val="22"/>
          <w:lang w:val="sl-SI"/>
        </w:rPr>
      </w:pPr>
      <w:r w:rsidRPr="009C4F75">
        <w:rPr>
          <w:rFonts w:ascii="Univerza Sans" w:hAnsi="Univerza Sans"/>
          <w:sz w:val="22"/>
          <w:szCs w:val="22"/>
          <w:lang w:val="sl-SI"/>
        </w:rPr>
        <w:t>Datum/</w:t>
      </w:r>
      <w:r w:rsidRPr="009C4F75">
        <w:rPr>
          <w:rFonts w:ascii="Univerza Sans" w:hAnsi="Univerza Sans"/>
          <w:i/>
          <w:sz w:val="22"/>
          <w:szCs w:val="22"/>
          <w:lang w:val="sl-SI"/>
        </w:rPr>
        <w:t>Date</w:t>
      </w:r>
      <w:r w:rsidRPr="009C4F75">
        <w:rPr>
          <w:rFonts w:ascii="Univerza Sans" w:hAnsi="Univerza Sans"/>
          <w:sz w:val="22"/>
          <w:szCs w:val="22"/>
          <w:lang w:val="sl-SI"/>
        </w:rPr>
        <w:t xml:space="preserve"> </w:t>
      </w:r>
      <w:sdt>
        <w:sdtPr>
          <w:rPr>
            <w:rFonts w:ascii="Univerza Sans" w:hAnsi="Univerza Sans"/>
            <w:sz w:val="22"/>
            <w:szCs w:val="22"/>
            <w:highlight w:val="darkGray"/>
            <w:lang w:val="sl-SI"/>
          </w:rPr>
          <w:id w:val="-790744786"/>
          <w:placeholder>
            <w:docPart w:val="F2E043500D90414BB68D185864A0830F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9C4F75">
            <w:rPr>
              <w:rStyle w:val="PlaceholderText"/>
              <w:rFonts w:ascii="Univerza Sans" w:hAnsi="Univerza Sans"/>
              <w:sz w:val="22"/>
              <w:szCs w:val="22"/>
              <w:highlight w:val="lightGray"/>
            </w:rPr>
            <w:t>Izberite/Select</w:t>
          </w:r>
        </w:sdtContent>
      </w:sdt>
      <w:r w:rsidRPr="009C4F75">
        <w:rPr>
          <w:rFonts w:ascii="Univerza Sans" w:hAnsi="Univerza Sans"/>
          <w:sz w:val="22"/>
          <w:szCs w:val="22"/>
          <w:lang w:val="sl-SI"/>
        </w:rPr>
        <w:t xml:space="preserve"> </w:t>
      </w:r>
    </w:p>
    <w:p w14:paraId="0D0F5653" w14:textId="77777777" w:rsidR="00A9022B" w:rsidRPr="009C4F75" w:rsidRDefault="00A9022B" w:rsidP="00365F8D">
      <w:pPr>
        <w:jc w:val="center"/>
        <w:rPr>
          <w:rFonts w:ascii="Univerza Sans" w:hAnsi="Univerza Sans"/>
          <w:sz w:val="22"/>
          <w:szCs w:val="22"/>
          <w:lang w:val="sl-SI"/>
        </w:rPr>
      </w:pPr>
    </w:p>
    <w:sectPr w:rsidR="00A9022B" w:rsidRPr="009C4F75" w:rsidSect="00C37818">
      <w:headerReference w:type="default" r:id="rId8"/>
      <w:footerReference w:type="default" r:id="rId9"/>
      <w:headerReference w:type="first" r:id="rId10"/>
      <w:pgSz w:w="11906" w:h="16838"/>
      <w:pgMar w:top="426" w:right="1274" w:bottom="284" w:left="1797" w:header="99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8996C" w14:textId="77777777" w:rsidR="007D5BAE" w:rsidRDefault="007D5BAE">
      <w:r>
        <w:separator/>
      </w:r>
    </w:p>
  </w:endnote>
  <w:endnote w:type="continuationSeparator" w:id="0">
    <w:p w14:paraId="3AB6E511" w14:textId="77777777" w:rsidR="007D5BAE" w:rsidRDefault="007D5B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9593" w14:textId="77777777" w:rsidR="00320B2F" w:rsidRPr="00405A9D" w:rsidRDefault="00320B2F">
    <w:pPr>
      <w:pStyle w:val="Footer"/>
      <w:jc w:val="center"/>
      <w:rPr>
        <w:rFonts w:ascii="Univerza Sans" w:hAnsi="Univerza Sans"/>
        <w:caps/>
        <w:noProof/>
        <w:sz w:val="18"/>
        <w:szCs w:val="18"/>
      </w:rPr>
    </w:pPr>
    <w:r w:rsidRPr="00405A9D">
      <w:rPr>
        <w:rFonts w:ascii="Univerza Sans" w:hAnsi="Univerza Sans"/>
        <w:caps/>
        <w:sz w:val="18"/>
        <w:szCs w:val="18"/>
      </w:rPr>
      <w:fldChar w:fldCharType="begin"/>
    </w:r>
    <w:r w:rsidRPr="00405A9D">
      <w:rPr>
        <w:rFonts w:ascii="Univerza Sans" w:hAnsi="Univerza Sans"/>
        <w:caps/>
        <w:sz w:val="18"/>
        <w:szCs w:val="18"/>
      </w:rPr>
      <w:instrText xml:space="preserve"> PAGE   \* MERGEFORMAT </w:instrText>
    </w:r>
    <w:r w:rsidRPr="00405A9D">
      <w:rPr>
        <w:rFonts w:ascii="Univerza Sans" w:hAnsi="Univerza Sans"/>
        <w:caps/>
        <w:sz w:val="18"/>
        <w:szCs w:val="18"/>
      </w:rPr>
      <w:fldChar w:fldCharType="separate"/>
    </w:r>
    <w:r w:rsidRPr="00405A9D">
      <w:rPr>
        <w:rFonts w:ascii="Univerza Sans" w:hAnsi="Univerza Sans"/>
        <w:caps/>
        <w:noProof/>
        <w:sz w:val="18"/>
        <w:szCs w:val="18"/>
      </w:rPr>
      <w:t>2</w:t>
    </w:r>
    <w:r w:rsidRPr="00405A9D">
      <w:rPr>
        <w:rFonts w:ascii="Univerza Sans" w:hAnsi="Univerza Sans"/>
        <w:caps/>
        <w:noProof/>
        <w:sz w:val="18"/>
        <w:szCs w:val="18"/>
      </w:rPr>
      <w:fldChar w:fldCharType="end"/>
    </w:r>
  </w:p>
  <w:p w14:paraId="468587EE" w14:textId="77777777" w:rsidR="00320B2F" w:rsidRPr="00320B2F" w:rsidRDefault="00320B2F">
    <w:pPr>
      <w:pStyle w:val="Footer"/>
      <w:rPr>
        <w:rFonts w:ascii="Univerza Sans" w:hAnsi="Univerz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2ABEC" w14:textId="77777777" w:rsidR="007D5BAE" w:rsidRDefault="007D5BAE">
      <w:r>
        <w:separator/>
      </w:r>
    </w:p>
  </w:footnote>
  <w:footnote w:type="continuationSeparator" w:id="0">
    <w:p w14:paraId="1955D2DE" w14:textId="77777777" w:rsidR="007D5BAE" w:rsidRDefault="007D5B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5FC9" w14:textId="209F0465" w:rsidR="00CD337C" w:rsidRDefault="00CD337C">
    <w:pPr>
      <w:pStyle w:val="Header"/>
    </w:pPr>
  </w:p>
  <w:p w14:paraId="78DC4C6C" w14:textId="21472A06" w:rsidR="00CD337C" w:rsidRDefault="00CD3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3AB0" w14:textId="2CB02627" w:rsidR="00BF4887" w:rsidRDefault="00350442" w:rsidP="00F1291B">
    <w:pPr>
      <w:pStyle w:val="Header"/>
      <w:ind w:firstLine="184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0DEED5" wp14:editId="5B290D1C">
          <wp:simplePos x="0" y="0"/>
          <wp:positionH relativeFrom="margin">
            <wp:posOffset>-150495</wp:posOffset>
          </wp:positionH>
          <wp:positionV relativeFrom="page">
            <wp:posOffset>501650</wp:posOffset>
          </wp:positionV>
          <wp:extent cx="2749550" cy="1293495"/>
          <wp:effectExtent l="0" t="0" r="0" b="1905"/>
          <wp:wrapSquare wrapText="bothSides"/>
          <wp:docPr id="41" name="Slika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1293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87">
      <w:rPr>
        <w:noProof/>
        <w:lang w:val="sl-SI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22095790" wp14:editId="36C2C862">
              <wp:simplePos x="0" y="0"/>
              <wp:positionH relativeFrom="column">
                <wp:posOffset>3973195</wp:posOffset>
              </wp:positionH>
              <wp:positionV relativeFrom="paragraph">
                <wp:posOffset>10160</wp:posOffset>
              </wp:positionV>
              <wp:extent cx="1738630" cy="1460500"/>
              <wp:effectExtent l="1270" t="635" r="3175" b="0"/>
              <wp:wrapSquare wrapText="bothSides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8630" cy="146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BC2721" w14:textId="1833F6CB" w:rsidR="00BF4887" w:rsidRPr="009B0754" w:rsidRDefault="00BF488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</w:pP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Doktorski študij</w:t>
                          </w:r>
                          <w:r w:rsidR="009B0754"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ski program tretje stopnje</w:t>
                          </w: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 xml:space="preserve"> Grajeno okolje</w:t>
                          </w:r>
                        </w:p>
                        <w:p w14:paraId="3A9D4093" w14:textId="77777777" w:rsidR="00E01C60" w:rsidRPr="00DC0F02" w:rsidRDefault="00E01C6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spacing w:line="120" w:lineRule="auto"/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</w:p>
                        <w:p w14:paraId="41BA967C" w14:textId="77777777" w:rsidR="00E01C60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>Hajdrihova 28</w:t>
                          </w:r>
                        </w:p>
                        <w:p w14:paraId="080E28C3" w14:textId="0007AE69" w:rsidR="00BF4887" w:rsidRPr="00DC0F02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 xml:space="preserve">1000 Ljubljana </w:t>
                          </w:r>
                        </w:p>
                        <w:p w14:paraId="45D3EB4A" w14:textId="77777777" w:rsidR="00BF4887" w:rsidRPr="00056B6B" w:rsidRDefault="00BF4887">
                          <w:pPr>
                            <w:rPr>
                              <w:rFonts w:ascii="Times" w:hAnsi="Times"/>
                              <w:lang w:val="sl-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0957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2.85pt;margin-top:.8pt;width:136.9pt;height:1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" o:allowincell="f" stroked="f">
              <v:textbox>
                <w:txbxContent>
                  <w:p w14:paraId="14BC2721" w14:textId="1833F6CB" w:rsidR="00BF4887" w:rsidRPr="009B0754" w:rsidRDefault="00BF488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</w:pP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Doktorski študij</w:t>
                    </w:r>
                    <w:r w:rsidR="009B0754"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ski program tretje stopnje</w:t>
                    </w: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 xml:space="preserve"> Grajeno okolje</w:t>
                    </w:r>
                  </w:p>
                  <w:p w14:paraId="3A9D4093" w14:textId="77777777" w:rsidR="00E01C60" w:rsidRPr="00DC0F02" w:rsidRDefault="00E01C6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spacing w:line="120" w:lineRule="auto"/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</w:p>
                  <w:p w14:paraId="41BA967C" w14:textId="77777777" w:rsidR="00E01C60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>Hajdrihova 28</w:t>
                    </w:r>
                  </w:p>
                  <w:p w14:paraId="080E28C3" w14:textId="0007AE69" w:rsidR="00BF4887" w:rsidRPr="00DC0F02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 xml:space="preserve">1000 Ljubljana </w:t>
                    </w:r>
                  </w:p>
                  <w:p w14:paraId="45D3EB4A" w14:textId="77777777" w:rsidR="00BF4887" w:rsidRPr="00056B6B" w:rsidRDefault="00BF4887">
                    <w:pPr>
                      <w:rPr>
                        <w:rFonts w:ascii="Times" w:hAnsi="Times"/>
                        <w:lang w:val="sl-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6BF"/>
    <w:multiLevelType w:val="hybridMultilevel"/>
    <w:tmpl w:val="DE4CCB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F46"/>
    <w:multiLevelType w:val="hybridMultilevel"/>
    <w:tmpl w:val="4496A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56AD2"/>
    <w:multiLevelType w:val="hybridMultilevel"/>
    <w:tmpl w:val="9664DF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903"/>
    <w:multiLevelType w:val="multilevel"/>
    <w:tmpl w:val="2C68110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cs="Times New Roman"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asciiTheme="minorHAnsi" w:hAnsiTheme="minorHAnsi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sz w:val="20"/>
      </w:rPr>
    </w:lvl>
  </w:abstractNum>
  <w:abstractNum w:abstractNumId="4" w15:restartNumberingAfterBreak="0">
    <w:nsid w:val="16543FD3"/>
    <w:multiLevelType w:val="multilevel"/>
    <w:tmpl w:val="9C74B0F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0C2CB7"/>
    <w:multiLevelType w:val="hybridMultilevel"/>
    <w:tmpl w:val="3E7430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505D5"/>
    <w:multiLevelType w:val="multilevel"/>
    <w:tmpl w:val="EF10E5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2C47277"/>
    <w:multiLevelType w:val="hybridMultilevel"/>
    <w:tmpl w:val="F954AC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2383E"/>
    <w:multiLevelType w:val="hybridMultilevel"/>
    <w:tmpl w:val="DE8C3794"/>
    <w:lvl w:ilvl="0" w:tplc="0424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296B3748"/>
    <w:multiLevelType w:val="hybridMultilevel"/>
    <w:tmpl w:val="0576CE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A6413"/>
    <w:multiLevelType w:val="multilevel"/>
    <w:tmpl w:val="B87AA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1" w15:restartNumberingAfterBreak="0">
    <w:nsid w:val="2E594832"/>
    <w:multiLevelType w:val="hybridMultilevel"/>
    <w:tmpl w:val="BCC8CC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66D14"/>
    <w:multiLevelType w:val="hybridMultilevel"/>
    <w:tmpl w:val="D826B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A1F02"/>
    <w:multiLevelType w:val="hybridMultilevel"/>
    <w:tmpl w:val="AEF21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52E89"/>
    <w:multiLevelType w:val="multilevel"/>
    <w:tmpl w:val="9348B2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2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E226517"/>
    <w:multiLevelType w:val="hybridMultilevel"/>
    <w:tmpl w:val="EDC437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71DC6"/>
    <w:multiLevelType w:val="hybridMultilevel"/>
    <w:tmpl w:val="2B4ED090"/>
    <w:lvl w:ilvl="0" w:tplc="65A859C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871CC"/>
    <w:multiLevelType w:val="multilevel"/>
    <w:tmpl w:val="BD8C28E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2862A4"/>
    <w:multiLevelType w:val="hybridMultilevel"/>
    <w:tmpl w:val="16621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3222A"/>
    <w:multiLevelType w:val="multilevel"/>
    <w:tmpl w:val="CC0474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0" w15:restartNumberingAfterBreak="0">
    <w:nsid w:val="5CB43A54"/>
    <w:multiLevelType w:val="hybridMultilevel"/>
    <w:tmpl w:val="B28EA3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45256"/>
    <w:multiLevelType w:val="multilevel"/>
    <w:tmpl w:val="CCB6162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DE61713"/>
    <w:multiLevelType w:val="hybridMultilevel"/>
    <w:tmpl w:val="2418131C"/>
    <w:lvl w:ilvl="0" w:tplc="A60218F8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AA26D7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311232A"/>
    <w:multiLevelType w:val="hybridMultilevel"/>
    <w:tmpl w:val="69B47496"/>
    <w:lvl w:ilvl="0" w:tplc="54D03A92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3D7572E"/>
    <w:multiLevelType w:val="hybridMultilevel"/>
    <w:tmpl w:val="A6406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16E0A"/>
    <w:multiLevelType w:val="hybridMultilevel"/>
    <w:tmpl w:val="09B48660"/>
    <w:lvl w:ilvl="0" w:tplc="C71633D0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465DE"/>
    <w:multiLevelType w:val="singleLevel"/>
    <w:tmpl w:val="6F021144"/>
    <w:lvl w:ilvl="0">
      <w:start w:val="642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7FA72B4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C9117A5"/>
    <w:multiLevelType w:val="hybridMultilevel"/>
    <w:tmpl w:val="E9CE3D36"/>
    <w:lvl w:ilvl="0" w:tplc="3FFAEE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28"/>
  </w:num>
  <w:num w:numId="4">
    <w:abstractNumId w:val="10"/>
  </w:num>
  <w:num w:numId="5">
    <w:abstractNumId w:val="21"/>
  </w:num>
  <w:num w:numId="6">
    <w:abstractNumId w:val="3"/>
  </w:num>
  <w:num w:numId="7">
    <w:abstractNumId w:val="23"/>
  </w:num>
  <w:num w:numId="8">
    <w:abstractNumId w:val="4"/>
  </w:num>
  <w:num w:numId="9">
    <w:abstractNumId w:val="19"/>
  </w:num>
  <w:num w:numId="10">
    <w:abstractNumId w:val="16"/>
  </w:num>
  <w:num w:numId="11">
    <w:abstractNumId w:val="24"/>
  </w:num>
  <w:num w:numId="12">
    <w:abstractNumId w:val="22"/>
  </w:num>
  <w:num w:numId="13">
    <w:abstractNumId w:val="29"/>
  </w:num>
  <w:num w:numId="14">
    <w:abstractNumId w:val="26"/>
  </w:num>
  <w:num w:numId="15">
    <w:abstractNumId w:val="6"/>
  </w:num>
  <w:num w:numId="16">
    <w:abstractNumId w:val="25"/>
  </w:num>
  <w:num w:numId="17">
    <w:abstractNumId w:val="17"/>
  </w:num>
  <w:num w:numId="18">
    <w:abstractNumId w:val="0"/>
  </w:num>
  <w:num w:numId="19">
    <w:abstractNumId w:val="9"/>
  </w:num>
  <w:num w:numId="20">
    <w:abstractNumId w:val="15"/>
  </w:num>
  <w:num w:numId="21">
    <w:abstractNumId w:val="8"/>
  </w:num>
  <w:num w:numId="22">
    <w:abstractNumId w:val="7"/>
  </w:num>
  <w:num w:numId="23">
    <w:abstractNumId w:val="12"/>
  </w:num>
  <w:num w:numId="24">
    <w:abstractNumId w:val="1"/>
  </w:num>
  <w:num w:numId="25">
    <w:abstractNumId w:val="11"/>
  </w:num>
  <w:num w:numId="26">
    <w:abstractNumId w:val="13"/>
  </w:num>
  <w:num w:numId="27">
    <w:abstractNumId w:val="20"/>
  </w:num>
  <w:num w:numId="28">
    <w:abstractNumId w:val="2"/>
  </w:num>
  <w:num w:numId="29">
    <w:abstractNumId w:val="5"/>
  </w:num>
  <w:num w:numId="3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gYiMwNDQwNTMyUdpeDU4uLM/DyQAmODWgBB/UfSLQAAAA=="/>
  </w:docVars>
  <w:rsids>
    <w:rsidRoot w:val="006A5410"/>
    <w:rsid w:val="0000003F"/>
    <w:rsid w:val="000023D3"/>
    <w:rsid w:val="0000270A"/>
    <w:rsid w:val="00002923"/>
    <w:rsid w:val="000050AA"/>
    <w:rsid w:val="000059D3"/>
    <w:rsid w:val="00005DBE"/>
    <w:rsid w:val="000103A9"/>
    <w:rsid w:val="0001081B"/>
    <w:rsid w:val="00010F8C"/>
    <w:rsid w:val="0001108D"/>
    <w:rsid w:val="00011486"/>
    <w:rsid w:val="00013BB8"/>
    <w:rsid w:val="00014070"/>
    <w:rsid w:val="00015136"/>
    <w:rsid w:val="00016085"/>
    <w:rsid w:val="0001647B"/>
    <w:rsid w:val="00016608"/>
    <w:rsid w:val="0001776C"/>
    <w:rsid w:val="00017D6B"/>
    <w:rsid w:val="0002028F"/>
    <w:rsid w:val="00020B61"/>
    <w:rsid w:val="00020E13"/>
    <w:rsid w:val="00022411"/>
    <w:rsid w:val="00023199"/>
    <w:rsid w:val="00023ADC"/>
    <w:rsid w:val="00023F5C"/>
    <w:rsid w:val="00024009"/>
    <w:rsid w:val="00024639"/>
    <w:rsid w:val="00026FE3"/>
    <w:rsid w:val="000272CF"/>
    <w:rsid w:val="00027980"/>
    <w:rsid w:val="00030511"/>
    <w:rsid w:val="00031B40"/>
    <w:rsid w:val="00031E21"/>
    <w:rsid w:val="000321FD"/>
    <w:rsid w:val="000325C4"/>
    <w:rsid w:val="00032F99"/>
    <w:rsid w:val="0003308A"/>
    <w:rsid w:val="00033CEF"/>
    <w:rsid w:val="00033D86"/>
    <w:rsid w:val="0003476B"/>
    <w:rsid w:val="00035B4F"/>
    <w:rsid w:val="00035CA4"/>
    <w:rsid w:val="00035D5E"/>
    <w:rsid w:val="00036A1D"/>
    <w:rsid w:val="00037246"/>
    <w:rsid w:val="000372AA"/>
    <w:rsid w:val="00037314"/>
    <w:rsid w:val="00037CDF"/>
    <w:rsid w:val="000402BC"/>
    <w:rsid w:val="00040A45"/>
    <w:rsid w:val="00040AA1"/>
    <w:rsid w:val="00041DC5"/>
    <w:rsid w:val="00041FD9"/>
    <w:rsid w:val="0004226E"/>
    <w:rsid w:val="00042CA8"/>
    <w:rsid w:val="00042D76"/>
    <w:rsid w:val="00042DB8"/>
    <w:rsid w:val="00043A69"/>
    <w:rsid w:val="00044934"/>
    <w:rsid w:val="000451D4"/>
    <w:rsid w:val="00045DB5"/>
    <w:rsid w:val="0004665E"/>
    <w:rsid w:val="00046E13"/>
    <w:rsid w:val="00050BB1"/>
    <w:rsid w:val="00051469"/>
    <w:rsid w:val="00051476"/>
    <w:rsid w:val="00053576"/>
    <w:rsid w:val="00053DA8"/>
    <w:rsid w:val="000547AC"/>
    <w:rsid w:val="00055728"/>
    <w:rsid w:val="00056268"/>
    <w:rsid w:val="00056B6B"/>
    <w:rsid w:val="00057142"/>
    <w:rsid w:val="0005720F"/>
    <w:rsid w:val="00057598"/>
    <w:rsid w:val="00060153"/>
    <w:rsid w:val="00060C45"/>
    <w:rsid w:val="00060EEC"/>
    <w:rsid w:val="00061EFB"/>
    <w:rsid w:val="000628E8"/>
    <w:rsid w:val="000636B4"/>
    <w:rsid w:val="00070B59"/>
    <w:rsid w:val="00071494"/>
    <w:rsid w:val="0007167C"/>
    <w:rsid w:val="00071C5D"/>
    <w:rsid w:val="00072624"/>
    <w:rsid w:val="000730AE"/>
    <w:rsid w:val="00073A29"/>
    <w:rsid w:val="00073A67"/>
    <w:rsid w:val="0007423F"/>
    <w:rsid w:val="00074462"/>
    <w:rsid w:val="000744C7"/>
    <w:rsid w:val="000747FF"/>
    <w:rsid w:val="00075490"/>
    <w:rsid w:val="0007552B"/>
    <w:rsid w:val="00075C75"/>
    <w:rsid w:val="00076239"/>
    <w:rsid w:val="00076B6D"/>
    <w:rsid w:val="0007736C"/>
    <w:rsid w:val="000805D6"/>
    <w:rsid w:val="0008196F"/>
    <w:rsid w:val="00081FEF"/>
    <w:rsid w:val="000820D7"/>
    <w:rsid w:val="000822C4"/>
    <w:rsid w:val="000848F2"/>
    <w:rsid w:val="00084D41"/>
    <w:rsid w:val="00091979"/>
    <w:rsid w:val="0009204A"/>
    <w:rsid w:val="00092350"/>
    <w:rsid w:val="00092541"/>
    <w:rsid w:val="00093164"/>
    <w:rsid w:val="00093462"/>
    <w:rsid w:val="000934C4"/>
    <w:rsid w:val="00093925"/>
    <w:rsid w:val="00094031"/>
    <w:rsid w:val="0009441C"/>
    <w:rsid w:val="000974F9"/>
    <w:rsid w:val="00097F0C"/>
    <w:rsid w:val="000A0295"/>
    <w:rsid w:val="000A0473"/>
    <w:rsid w:val="000A092A"/>
    <w:rsid w:val="000A0B28"/>
    <w:rsid w:val="000A152B"/>
    <w:rsid w:val="000A1640"/>
    <w:rsid w:val="000A18BF"/>
    <w:rsid w:val="000A1CAC"/>
    <w:rsid w:val="000A1CF9"/>
    <w:rsid w:val="000A27A9"/>
    <w:rsid w:val="000A2C1E"/>
    <w:rsid w:val="000A2F62"/>
    <w:rsid w:val="000A47F0"/>
    <w:rsid w:val="000A4855"/>
    <w:rsid w:val="000A4B1A"/>
    <w:rsid w:val="000A570F"/>
    <w:rsid w:val="000A6559"/>
    <w:rsid w:val="000A6767"/>
    <w:rsid w:val="000B011E"/>
    <w:rsid w:val="000B0456"/>
    <w:rsid w:val="000B04D5"/>
    <w:rsid w:val="000B0E2C"/>
    <w:rsid w:val="000B1170"/>
    <w:rsid w:val="000B1B50"/>
    <w:rsid w:val="000B20D0"/>
    <w:rsid w:val="000B4280"/>
    <w:rsid w:val="000B46CD"/>
    <w:rsid w:val="000B541C"/>
    <w:rsid w:val="000B5A20"/>
    <w:rsid w:val="000B6E66"/>
    <w:rsid w:val="000B7BD4"/>
    <w:rsid w:val="000C0A22"/>
    <w:rsid w:val="000C0F07"/>
    <w:rsid w:val="000C3FAE"/>
    <w:rsid w:val="000C5756"/>
    <w:rsid w:val="000C68D6"/>
    <w:rsid w:val="000C6EE3"/>
    <w:rsid w:val="000C791F"/>
    <w:rsid w:val="000C7991"/>
    <w:rsid w:val="000C79CD"/>
    <w:rsid w:val="000C7DB4"/>
    <w:rsid w:val="000D0860"/>
    <w:rsid w:val="000D12CB"/>
    <w:rsid w:val="000D16A6"/>
    <w:rsid w:val="000D3CF6"/>
    <w:rsid w:val="000D5050"/>
    <w:rsid w:val="000D6660"/>
    <w:rsid w:val="000D690B"/>
    <w:rsid w:val="000D6C7E"/>
    <w:rsid w:val="000E065A"/>
    <w:rsid w:val="000E09EF"/>
    <w:rsid w:val="000E136A"/>
    <w:rsid w:val="000E1646"/>
    <w:rsid w:val="000E2AD2"/>
    <w:rsid w:val="000E319C"/>
    <w:rsid w:val="000E42A6"/>
    <w:rsid w:val="000E42FC"/>
    <w:rsid w:val="000E4C20"/>
    <w:rsid w:val="000E5080"/>
    <w:rsid w:val="000E7454"/>
    <w:rsid w:val="000F0903"/>
    <w:rsid w:val="000F28C1"/>
    <w:rsid w:val="000F2FC0"/>
    <w:rsid w:val="000F374C"/>
    <w:rsid w:val="000F44F5"/>
    <w:rsid w:val="000F47A1"/>
    <w:rsid w:val="000F48E4"/>
    <w:rsid w:val="000F5A62"/>
    <w:rsid w:val="000F6958"/>
    <w:rsid w:val="000F6ED9"/>
    <w:rsid w:val="0010094B"/>
    <w:rsid w:val="00101CC4"/>
    <w:rsid w:val="00102F50"/>
    <w:rsid w:val="00103219"/>
    <w:rsid w:val="0010342C"/>
    <w:rsid w:val="00103566"/>
    <w:rsid w:val="001037C0"/>
    <w:rsid w:val="00103E18"/>
    <w:rsid w:val="00104284"/>
    <w:rsid w:val="001044E0"/>
    <w:rsid w:val="00105953"/>
    <w:rsid w:val="00105FDE"/>
    <w:rsid w:val="001069A4"/>
    <w:rsid w:val="00106B1D"/>
    <w:rsid w:val="00106ECE"/>
    <w:rsid w:val="00107069"/>
    <w:rsid w:val="00107C3A"/>
    <w:rsid w:val="00110F93"/>
    <w:rsid w:val="001119DF"/>
    <w:rsid w:val="00111A2F"/>
    <w:rsid w:val="00111CAE"/>
    <w:rsid w:val="00116250"/>
    <w:rsid w:val="001166B4"/>
    <w:rsid w:val="00116CB7"/>
    <w:rsid w:val="0012031A"/>
    <w:rsid w:val="001206A2"/>
    <w:rsid w:val="00120EA8"/>
    <w:rsid w:val="00122660"/>
    <w:rsid w:val="00122919"/>
    <w:rsid w:val="00123854"/>
    <w:rsid w:val="00123A0D"/>
    <w:rsid w:val="001251D3"/>
    <w:rsid w:val="001253D2"/>
    <w:rsid w:val="00125A66"/>
    <w:rsid w:val="00126C08"/>
    <w:rsid w:val="00126D26"/>
    <w:rsid w:val="00126F9F"/>
    <w:rsid w:val="001300D1"/>
    <w:rsid w:val="001330C6"/>
    <w:rsid w:val="001331BC"/>
    <w:rsid w:val="001345BB"/>
    <w:rsid w:val="00135641"/>
    <w:rsid w:val="00135AB5"/>
    <w:rsid w:val="00135B06"/>
    <w:rsid w:val="00135BFF"/>
    <w:rsid w:val="0013686A"/>
    <w:rsid w:val="00136B8D"/>
    <w:rsid w:val="00136BCD"/>
    <w:rsid w:val="001370E7"/>
    <w:rsid w:val="001374D5"/>
    <w:rsid w:val="0013772B"/>
    <w:rsid w:val="00137D08"/>
    <w:rsid w:val="00140481"/>
    <w:rsid w:val="0014059C"/>
    <w:rsid w:val="00140DEE"/>
    <w:rsid w:val="0014164F"/>
    <w:rsid w:val="00141E28"/>
    <w:rsid w:val="00142369"/>
    <w:rsid w:val="0014272A"/>
    <w:rsid w:val="00144AE0"/>
    <w:rsid w:val="00144F1D"/>
    <w:rsid w:val="0014674A"/>
    <w:rsid w:val="00146EB9"/>
    <w:rsid w:val="00147876"/>
    <w:rsid w:val="00151AD1"/>
    <w:rsid w:val="00151C48"/>
    <w:rsid w:val="00153258"/>
    <w:rsid w:val="00153ACA"/>
    <w:rsid w:val="001572AE"/>
    <w:rsid w:val="00160718"/>
    <w:rsid w:val="00161965"/>
    <w:rsid w:val="00162F11"/>
    <w:rsid w:val="001635BF"/>
    <w:rsid w:val="00164258"/>
    <w:rsid w:val="001643B9"/>
    <w:rsid w:val="001644EC"/>
    <w:rsid w:val="001648D7"/>
    <w:rsid w:val="00164B26"/>
    <w:rsid w:val="00165A48"/>
    <w:rsid w:val="00167FF3"/>
    <w:rsid w:val="001700EE"/>
    <w:rsid w:val="001727EA"/>
    <w:rsid w:val="00173383"/>
    <w:rsid w:val="00174000"/>
    <w:rsid w:val="0017418F"/>
    <w:rsid w:val="00175B22"/>
    <w:rsid w:val="00175D2C"/>
    <w:rsid w:val="00177120"/>
    <w:rsid w:val="00183B16"/>
    <w:rsid w:val="00183C68"/>
    <w:rsid w:val="00184D99"/>
    <w:rsid w:val="00185CBD"/>
    <w:rsid w:val="00185DC1"/>
    <w:rsid w:val="001869F3"/>
    <w:rsid w:val="00186A13"/>
    <w:rsid w:val="001873E2"/>
    <w:rsid w:val="00187B7A"/>
    <w:rsid w:val="00187DAB"/>
    <w:rsid w:val="001912E3"/>
    <w:rsid w:val="00191770"/>
    <w:rsid w:val="00192034"/>
    <w:rsid w:val="00194BCA"/>
    <w:rsid w:val="001953FA"/>
    <w:rsid w:val="0019549D"/>
    <w:rsid w:val="00195E61"/>
    <w:rsid w:val="00196DE1"/>
    <w:rsid w:val="001971B6"/>
    <w:rsid w:val="001972CF"/>
    <w:rsid w:val="001A01FC"/>
    <w:rsid w:val="001A18C2"/>
    <w:rsid w:val="001A1A1A"/>
    <w:rsid w:val="001A1C5B"/>
    <w:rsid w:val="001A31E0"/>
    <w:rsid w:val="001A588A"/>
    <w:rsid w:val="001A58E8"/>
    <w:rsid w:val="001A5A5E"/>
    <w:rsid w:val="001A6053"/>
    <w:rsid w:val="001A643B"/>
    <w:rsid w:val="001A64B9"/>
    <w:rsid w:val="001A7315"/>
    <w:rsid w:val="001B02DB"/>
    <w:rsid w:val="001B09D8"/>
    <w:rsid w:val="001B19DF"/>
    <w:rsid w:val="001B203F"/>
    <w:rsid w:val="001B2B63"/>
    <w:rsid w:val="001B2FEC"/>
    <w:rsid w:val="001B400E"/>
    <w:rsid w:val="001B4C4F"/>
    <w:rsid w:val="001B663F"/>
    <w:rsid w:val="001B7A88"/>
    <w:rsid w:val="001C0507"/>
    <w:rsid w:val="001C05FB"/>
    <w:rsid w:val="001C092D"/>
    <w:rsid w:val="001C12CB"/>
    <w:rsid w:val="001C15C3"/>
    <w:rsid w:val="001C1C98"/>
    <w:rsid w:val="001C1CDB"/>
    <w:rsid w:val="001C2B28"/>
    <w:rsid w:val="001C4CD0"/>
    <w:rsid w:val="001C50E1"/>
    <w:rsid w:val="001C52F5"/>
    <w:rsid w:val="001C540D"/>
    <w:rsid w:val="001C5791"/>
    <w:rsid w:val="001C5C16"/>
    <w:rsid w:val="001C649B"/>
    <w:rsid w:val="001C6EC6"/>
    <w:rsid w:val="001C6F5D"/>
    <w:rsid w:val="001C748C"/>
    <w:rsid w:val="001D0CF7"/>
    <w:rsid w:val="001D0EB3"/>
    <w:rsid w:val="001D0FBB"/>
    <w:rsid w:val="001D11BE"/>
    <w:rsid w:val="001D175B"/>
    <w:rsid w:val="001D2740"/>
    <w:rsid w:val="001D2B1C"/>
    <w:rsid w:val="001D2B54"/>
    <w:rsid w:val="001D3008"/>
    <w:rsid w:val="001D3C5B"/>
    <w:rsid w:val="001D5B68"/>
    <w:rsid w:val="001D6ECB"/>
    <w:rsid w:val="001E07A1"/>
    <w:rsid w:val="001E0D37"/>
    <w:rsid w:val="001E3B11"/>
    <w:rsid w:val="001E3C23"/>
    <w:rsid w:val="001E3FFA"/>
    <w:rsid w:val="001E4C73"/>
    <w:rsid w:val="001E4D28"/>
    <w:rsid w:val="001E4D50"/>
    <w:rsid w:val="001E5DFC"/>
    <w:rsid w:val="001E6CBA"/>
    <w:rsid w:val="001E7182"/>
    <w:rsid w:val="001E7260"/>
    <w:rsid w:val="001E7CB5"/>
    <w:rsid w:val="001E7EF6"/>
    <w:rsid w:val="001F1ACC"/>
    <w:rsid w:val="001F2C17"/>
    <w:rsid w:val="001F2FCA"/>
    <w:rsid w:val="001F3229"/>
    <w:rsid w:val="001F351F"/>
    <w:rsid w:val="001F35FF"/>
    <w:rsid w:val="001F4286"/>
    <w:rsid w:val="001F43E9"/>
    <w:rsid w:val="001F4E0D"/>
    <w:rsid w:val="001F5EED"/>
    <w:rsid w:val="001F635A"/>
    <w:rsid w:val="001F6441"/>
    <w:rsid w:val="001F71FE"/>
    <w:rsid w:val="001F7F89"/>
    <w:rsid w:val="0020001C"/>
    <w:rsid w:val="00200BC3"/>
    <w:rsid w:val="00203305"/>
    <w:rsid w:val="00204F32"/>
    <w:rsid w:val="002053E9"/>
    <w:rsid w:val="002054CC"/>
    <w:rsid w:val="00205A09"/>
    <w:rsid w:val="00206935"/>
    <w:rsid w:val="00206CF6"/>
    <w:rsid w:val="00207070"/>
    <w:rsid w:val="00207472"/>
    <w:rsid w:val="00210F7F"/>
    <w:rsid w:val="00211EA6"/>
    <w:rsid w:val="00213043"/>
    <w:rsid w:val="00213186"/>
    <w:rsid w:val="002137CF"/>
    <w:rsid w:val="002141A2"/>
    <w:rsid w:val="002152B3"/>
    <w:rsid w:val="002158D5"/>
    <w:rsid w:val="002163FA"/>
    <w:rsid w:val="00217634"/>
    <w:rsid w:val="00217AC5"/>
    <w:rsid w:val="002201F1"/>
    <w:rsid w:val="002202DD"/>
    <w:rsid w:val="002207BB"/>
    <w:rsid w:val="00222888"/>
    <w:rsid w:val="0022325F"/>
    <w:rsid w:val="00224F42"/>
    <w:rsid w:val="0022553C"/>
    <w:rsid w:val="002256D6"/>
    <w:rsid w:val="0022598A"/>
    <w:rsid w:val="00226B41"/>
    <w:rsid w:val="002301C3"/>
    <w:rsid w:val="00230E3F"/>
    <w:rsid w:val="00231D7C"/>
    <w:rsid w:val="00232258"/>
    <w:rsid w:val="00232ED0"/>
    <w:rsid w:val="0023386E"/>
    <w:rsid w:val="00233FA2"/>
    <w:rsid w:val="00234377"/>
    <w:rsid w:val="00235001"/>
    <w:rsid w:val="002356F8"/>
    <w:rsid w:val="002372E3"/>
    <w:rsid w:val="00237806"/>
    <w:rsid w:val="00237A12"/>
    <w:rsid w:val="00240034"/>
    <w:rsid w:val="0024034D"/>
    <w:rsid w:val="00240A2E"/>
    <w:rsid w:val="00240EDD"/>
    <w:rsid w:val="00240F45"/>
    <w:rsid w:val="00241104"/>
    <w:rsid w:val="002413C3"/>
    <w:rsid w:val="00241655"/>
    <w:rsid w:val="002426BB"/>
    <w:rsid w:val="00242F86"/>
    <w:rsid w:val="00243573"/>
    <w:rsid w:val="00244C91"/>
    <w:rsid w:val="00247240"/>
    <w:rsid w:val="002474E2"/>
    <w:rsid w:val="00247D13"/>
    <w:rsid w:val="0025027D"/>
    <w:rsid w:val="002510A7"/>
    <w:rsid w:val="0025158F"/>
    <w:rsid w:val="0025267C"/>
    <w:rsid w:val="00252C7C"/>
    <w:rsid w:val="00253274"/>
    <w:rsid w:val="002535C1"/>
    <w:rsid w:val="00254067"/>
    <w:rsid w:val="0025457C"/>
    <w:rsid w:val="00254866"/>
    <w:rsid w:val="00256538"/>
    <w:rsid w:val="0026057C"/>
    <w:rsid w:val="00260630"/>
    <w:rsid w:val="0026090C"/>
    <w:rsid w:val="00260C52"/>
    <w:rsid w:val="002617C3"/>
    <w:rsid w:val="00261962"/>
    <w:rsid w:val="00261DB6"/>
    <w:rsid w:val="002623A3"/>
    <w:rsid w:val="002629E0"/>
    <w:rsid w:val="00262E6F"/>
    <w:rsid w:val="00263031"/>
    <w:rsid w:val="00263CEB"/>
    <w:rsid w:val="0026421E"/>
    <w:rsid w:val="002649AC"/>
    <w:rsid w:val="002678C2"/>
    <w:rsid w:val="00270537"/>
    <w:rsid w:val="00271C11"/>
    <w:rsid w:val="00271C53"/>
    <w:rsid w:val="00271DC7"/>
    <w:rsid w:val="00272F2B"/>
    <w:rsid w:val="002731A8"/>
    <w:rsid w:val="002740BA"/>
    <w:rsid w:val="0027720E"/>
    <w:rsid w:val="0028085A"/>
    <w:rsid w:val="00281397"/>
    <w:rsid w:val="002815D7"/>
    <w:rsid w:val="00281DD9"/>
    <w:rsid w:val="00281EF9"/>
    <w:rsid w:val="0028370B"/>
    <w:rsid w:val="00284A20"/>
    <w:rsid w:val="00284CCE"/>
    <w:rsid w:val="00284FD6"/>
    <w:rsid w:val="00285775"/>
    <w:rsid w:val="002857A1"/>
    <w:rsid w:val="00285958"/>
    <w:rsid w:val="00285FF8"/>
    <w:rsid w:val="002860CF"/>
    <w:rsid w:val="002860EE"/>
    <w:rsid w:val="00286331"/>
    <w:rsid w:val="002869CE"/>
    <w:rsid w:val="00287815"/>
    <w:rsid w:val="00290F39"/>
    <w:rsid w:val="00290F68"/>
    <w:rsid w:val="00291712"/>
    <w:rsid w:val="00291FFA"/>
    <w:rsid w:val="0029212E"/>
    <w:rsid w:val="00292265"/>
    <w:rsid w:val="002930B6"/>
    <w:rsid w:val="0029393D"/>
    <w:rsid w:val="00293C65"/>
    <w:rsid w:val="0029404E"/>
    <w:rsid w:val="00294A3A"/>
    <w:rsid w:val="00294E82"/>
    <w:rsid w:val="002960D7"/>
    <w:rsid w:val="002967E9"/>
    <w:rsid w:val="0029768B"/>
    <w:rsid w:val="002A06F6"/>
    <w:rsid w:val="002A0974"/>
    <w:rsid w:val="002A0D4C"/>
    <w:rsid w:val="002A2152"/>
    <w:rsid w:val="002A4982"/>
    <w:rsid w:val="002A5A09"/>
    <w:rsid w:val="002A5DFD"/>
    <w:rsid w:val="002A65A0"/>
    <w:rsid w:val="002A7197"/>
    <w:rsid w:val="002A7782"/>
    <w:rsid w:val="002A7DF2"/>
    <w:rsid w:val="002B04C8"/>
    <w:rsid w:val="002B12E3"/>
    <w:rsid w:val="002B16A8"/>
    <w:rsid w:val="002B2752"/>
    <w:rsid w:val="002B2885"/>
    <w:rsid w:val="002B2B03"/>
    <w:rsid w:val="002B3737"/>
    <w:rsid w:val="002B3C41"/>
    <w:rsid w:val="002B404D"/>
    <w:rsid w:val="002B41B1"/>
    <w:rsid w:val="002B4397"/>
    <w:rsid w:val="002B541B"/>
    <w:rsid w:val="002B5907"/>
    <w:rsid w:val="002B5A38"/>
    <w:rsid w:val="002B62A8"/>
    <w:rsid w:val="002B62B3"/>
    <w:rsid w:val="002B648B"/>
    <w:rsid w:val="002B6D7C"/>
    <w:rsid w:val="002C04D0"/>
    <w:rsid w:val="002C0D9D"/>
    <w:rsid w:val="002C0E54"/>
    <w:rsid w:val="002C1633"/>
    <w:rsid w:val="002C2041"/>
    <w:rsid w:val="002C22B4"/>
    <w:rsid w:val="002C2978"/>
    <w:rsid w:val="002C3F46"/>
    <w:rsid w:val="002C45E5"/>
    <w:rsid w:val="002C60B1"/>
    <w:rsid w:val="002C63D5"/>
    <w:rsid w:val="002C65B2"/>
    <w:rsid w:val="002C6891"/>
    <w:rsid w:val="002C787B"/>
    <w:rsid w:val="002D070B"/>
    <w:rsid w:val="002D2165"/>
    <w:rsid w:val="002D2E10"/>
    <w:rsid w:val="002D4914"/>
    <w:rsid w:val="002D6272"/>
    <w:rsid w:val="002E0375"/>
    <w:rsid w:val="002E2374"/>
    <w:rsid w:val="002E2EE9"/>
    <w:rsid w:val="002E2F9E"/>
    <w:rsid w:val="002E35E6"/>
    <w:rsid w:val="002E5B27"/>
    <w:rsid w:val="002E7208"/>
    <w:rsid w:val="002E7D8A"/>
    <w:rsid w:val="002F071B"/>
    <w:rsid w:val="002F0BDF"/>
    <w:rsid w:val="002F1855"/>
    <w:rsid w:val="002F5733"/>
    <w:rsid w:val="002F5E70"/>
    <w:rsid w:val="002F5FFC"/>
    <w:rsid w:val="002F694C"/>
    <w:rsid w:val="002F6B01"/>
    <w:rsid w:val="002F7E66"/>
    <w:rsid w:val="0030057F"/>
    <w:rsid w:val="00300B4B"/>
    <w:rsid w:val="00300B72"/>
    <w:rsid w:val="00302E28"/>
    <w:rsid w:val="00302F67"/>
    <w:rsid w:val="003036D0"/>
    <w:rsid w:val="003038E5"/>
    <w:rsid w:val="00303B2A"/>
    <w:rsid w:val="003043F6"/>
    <w:rsid w:val="003046AA"/>
    <w:rsid w:val="003051B7"/>
    <w:rsid w:val="00305770"/>
    <w:rsid w:val="003067AC"/>
    <w:rsid w:val="00307FDD"/>
    <w:rsid w:val="0031041A"/>
    <w:rsid w:val="00310580"/>
    <w:rsid w:val="003118FF"/>
    <w:rsid w:val="00311A6C"/>
    <w:rsid w:val="00311AC8"/>
    <w:rsid w:val="0031233B"/>
    <w:rsid w:val="003137C6"/>
    <w:rsid w:val="003144DD"/>
    <w:rsid w:val="00314683"/>
    <w:rsid w:val="003150FD"/>
    <w:rsid w:val="00315597"/>
    <w:rsid w:val="00315813"/>
    <w:rsid w:val="00315D42"/>
    <w:rsid w:val="00316A35"/>
    <w:rsid w:val="00317617"/>
    <w:rsid w:val="00320B2F"/>
    <w:rsid w:val="0032280A"/>
    <w:rsid w:val="0032309E"/>
    <w:rsid w:val="00323389"/>
    <w:rsid w:val="0032386C"/>
    <w:rsid w:val="00323ABF"/>
    <w:rsid w:val="0032485D"/>
    <w:rsid w:val="00324E27"/>
    <w:rsid w:val="003269E8"/>
    <w:rsid w:val="00326A64"/>
    <w:rsid w:val="00326CC9"/>
    <w:rsid w:val="00327688"/>
    <w:rsid w:val="00330416"/>
    <w:rsid w:val="0033091F"/>
    <w:rsid w:val="0033119E"/>
    <w:rsid w:val="00331A7A"/>
    <w:rsid w:val="00331B6E"/>
    <w:rsid w:val="003327DA"/>
    <w:rsid w:val="00334396"/>
    <w:rsid w:val="00334BC4"/>
    <w:rsid w:val="003355DB"/>
    <w:rsid w:val="00335BA4"/>
    <w:rsid w:val="00340425"/>
    <w:rsid w:val="00341501"/>
    <w:rsid w:val="00341B88"/>
    <w:rsid w:val="003421EC"/>
    <w:rsid w:val="00342F7F"/>
    <w:rsid w:val="003430D1"/>
    <w:rsid w:val="003457AB"/>
    <w:rsid w:val="00345EB7"/>
    <w:rsid w:val="003460F8"/>
    <w:rsid w:val="00346E81"/>
    <w:rsid w:val="00347998"/>
    <w:rsid w:val="00350442"/>
    <w:rsid w:val="0035051F"/>
    <w:rsid w:val="00351E9B"/>
    <w:rsid w:val="003522FF"/>
    <w:rsid w:val="00352622"/>
    <w:rsid w:val="00352F39"/>
    <w:rsid w:val="003539D4"/>
    <w:rsid w:val="00355283"/>
    <w:rsid w:val="003616AF"/>
    <w:rsid w:val="00361AD1"/>
    <w:rsid w:val="00361AD9"/>
    <w:rsid w:val="003629B5"/>
    <w:rsid w:val="00362E75"/>
    <w:rsid w:val="0036300B"/>
    <w:rsid w:val="00363E32"/>
    <w:rsid w:val="00365352"/>
    <w:rsid w:val="0036592B"/>
    <w:rsid w:val="00365F8D"/>
    <w:rsid w:val="00372B43"/>
    <w:rsid w:val="00373718"/>
    <w:rsid w:val="00373A73"/>
    <w:rsid w:val="00374321"/>
    <w:rsid w:val="00374CD0"/>
    <w:rsid w:val="00375609"/>
    <w:rsid w:val="00375890"/>
    <w:rsid w:val="00375C4A"/>
    <w:rsid w:val="00375F4C"/>
    <w:rsid w:val="00376AFC"/>
    <w:rsid w:val="00377E48"/>
    <w:rsid w:val="00380D3B"/>
    <w:rsid w:val="003812A1"/>
    <w:rsid w:val="00381BED"/>
    <w:rsid w:val="003822F1"/>
    <w:rsid w:val="003826AD"/>
    <w:rsid w:val="00382C3E"/>
    <w:rsid w:val="003834AF"/>
    <w:rsid w:val="00383714"/>
    <w:rsid w:val="003837D0"/>
    <w:rsid w:val="0038383C"/>
    <w:rsid w:val="003840F9"/>
    <w:rsid w:val="003847E5"/>
    <w:rsid w:val="00384BAE"/>
    <w:rsid w:val="003866DD"/>
    <w:rsid w:val="0039027B"/>
    <w:rsid w:val="0039085A"/>
    <w:rsid w:val="00391920"/>
    <w:rsid w:val="00391ACD"/>
    <w:rsid w:val="003930BF"/>
    <w:rsid w:val="00393B5D"/>
    <w:rsid w:val="00393BBC"/>
    <w:rsid w:val="0039559B"/>
    <w:rsid w:val="003955BA"/>
    <w:rsid w:val="00396D05"/>
    <w:rsid w:val="00396E19"/>
    <w:rsid w:val="00397FBB"/>
    <w:rsid w:val="003A073A"/>
    <w:rsid w:val="003A096C"/>
    <w:rsid w:val="003A12E4"/>
    <w:rsid w:val="003A173D"/>
    <w:rsid w:val="003A17C5"/>
    <w:rsid w:val="003A2D23"/>
    <w:rsid w:val="003A36ED"/>
    <w:rsid w:val="003A468D"/>
    <w:rsid w:val="003A4BDC"/>
    <w:rsid w:val="003A4EAD"/>
    <w:rsid w:val="003A5847"/>
    <w:rsid w:val="003A5895"/>
    <w:rsid w:val="003A6869"/>
    <w:rsid w:val="003A7025"/>
    <w:rsid w:val="003A7390"/>
    <w:rsid w:val="003B0F95"/>
    <w:rsid w:val="003B11D6"/>
    <w:rsid w:val="003B28C3"/>
    <w:rsid w:val="003B3491"/>
    <w:rsid w:val="003B5129"/>
    <w:rsid w:val="003B5237"/>
    <w:rsid w:val="003B529E"/>
    <w:rsid w:val="003B6DAB"/>
    <w:rsid w:val="003B74EF"/>
    <w:rsid w:val="003B76FD"/>
    <w:rsid w:val="003C020A"/>
    <w:rsid w:val="003C129B"/>
    <w:rsid w:val="003C135F"/>
    <w:rsid w:val="003C183D"/>
    <w:rsid w:val="003C1EEF"/>
    <w:rsid w:val="003C2668"/>
    <w:rsid w:val="003C2ACB"/>
    <w:rsid w:val="003C46D8"/>
    <w:rsid w:val="003C52C2"/>
    <w:rsid w:val="003C52F1"/>
    <w:rsid w:val="003C5889"/>
    <w:rsid w:val="003C5907"/>
    <w:rsid w:val="003C656A"/>
    <w:rsid w:val="003C688E"/>
    <w:rsid w:val="003C69D3"/>
    <w:rsid w:val="003C7971"/>
    <w:rsid w:val="003C7FC0"/>
    <w:rsid w:val="003D22AF"/>
    <w:rsid w:val="003D2EE6"/>
    <w:rsid w:val="003D32E1"/>
    <w:rsid w:val="003D3DF6"/>
    <w:rsid w:val="003D539C"/>
    <w:rsid w:val="003D6483"/>
    <w:rsid w:val="003D6F9C"/>
    <w:rsid w:val="003D714F"/>
    <w:rsid w:val="003D79C3"/>
    <w:rsid w:val="003E0155"/>
    <w:rsid w:val="003E2987"/>
    <w:rsid w:val="003E4508"/>
    <w:rsid w:val="003E4A3E"/>
    <w:rsid w:val="003E4C8B"/>
    <w:rsid w:val="003E52A4"/>
    <w:rsid w:val="003E5378"/>
    <w:rsid w:val="003E5E1B"/>
    <w:rsid w:val="003E5FE6"/>
    <w:rsid w:val="003F0ABA"/>
    <w:rsid w:val="003F35FB"/>
    <w:rsid w:val="003F36A1"/>
    <w:rsid w:val="003F3F5A"/>
    <w:rsid w:val="003F3F9B"/>
    <w:rsid w:val="003F4C4E"/>
    <w:rsid w:val="003F5440"/>
    <w:rsid w:val="003F559A"/>
    <w:rsid w:val="003F5A85"/>
    <w:rsid w:val="003F69A9"/>
    <w:rsid w:val="003F69E8"/>
    <w:rsid w:val="003F6A26"/>
    <w:rsid w:val="003F6E4D"/>
    <w:rsid w:val="003F76B9"/>
    <w:rsid w:val="0040162D"/>
    <w:rsid w:val="00404195"/>
    <w:rsid w:val="004056F3"/>
    <w:rsid w:val="00405A9D"/>
    <w:rsid w:val="00405D85"/>
    <w:rsid w:val="004104CE"/>
    <w:rsid w:val="00412404"/>
    <w:rsid w:val="004134B7"/>
    <w:rsid w:val="00413EB5"/>
    <w:rsid w:val="00414660"/>
    <w:rsid w:val="00414686"/>
    <w:rsid w:val="004161A3"/>
    <w:rsid w:val="004166A0"/>
    <w:rsid w:val="004169A8"/>
    <w:rsid w:val="004172B0"/>
    <w:rsid w:val="004174CD"/>
    <w:rsid w:val="004205C2"/>
    <w:rsid w:val="004215D7"/>
    <w:rsid w:val="004215FC"/>
    <w:rsid w:val="0042160C"/>
    <w:rsid w:val="004218F6"/>
    <w:rsid w:val="00421E13"/>
    <w:rsid w:val="004222F7"/>
    <w:rsid w:val="004226B9"/>
    <w:rsid w:val="00422B81"/>
    <w:rsid w:val="00422D9B"/>
    <w:rsid w:val="00425D4F"/>
    <w:rsid w:val="00427115"/>
    <w:rsid w:val="004276C6"/>
    <w:rsid w:val="00430612"/>
    <w:rsid w:val="00431330"/>
    <w:rsid w:val="004317E6"/>
    <w:rsid w:val="00432BE9"/>
    <w:rsid w:val="00432E2B"/>
    <w:rsid w:val="004331BF"/>
    <w:rsid w:val="00433595"/>
    <w:rsid w:val="00434CF0"/>
    <w:rsid w:val="00436834"/>
    <w:rsid w:val="00436D32"/>
    <w:rsid w:val="0043750C"/>
    <w:rsid w:val="00440FB0"/>
    <w:rsid w:val="00441078"/>
    <w:rsid w:val="00444C73"/>
    <w:rsid w:val="004455DB"/>
    <w:rsid w:val="00445768"/>
    <w:rsid w:val="00445E65"/>
    <w:rsid w:val="004466FF"/>
    <w:rsid w:val="0044682B"/>
    <w:rsid w:val="00450BD4"/>
    <w:rsid w:val="00451029"/>
    <w:rsid w:val="0045151E"/>
    <w:rsid w:val="0045274D"/>
    <w:rsid w:val="0045384A"/>
    <w:rsid w:val="00454844"/>
    <w:rsid w:val="004550D4"/>
    <w:rsid w:val="004553BF"/>
    <w:rsid w:val="00455C9E"/>
    <w:rsid w:val="00455F8A"/>
    <w:rsid w:val="00455F98"/>
    <w:rsid w:val="00456EF8"/>
    <w:rsid w:val="0045772D"/>
    <w:rsid w:val="004607FA"/>
    <w:rsid w:val="00460967"/>
    <w:rsid w:val="00460B52"/>
    <w:rsid w:val="00460D94"/>
    <w:rsid w:val="0046215D"/>
    <w:rsid w:val="0046260A"/>
    <w:rsid w:val="00462A42"/>
    <w:rsid w:val="00463132"/>
    <w:rsid w:val="00465147"/>
    <w:rsid w:val="0046625D"/>
    <w:rsid w:val="004666B7"/>
    <w:rsid w:val="004666DD"/>
    <w:rsid w:val="0046744E"/>
    <w:rsid w:val="00467C1C"/>
    <w:rsid w:val="00470DC2"/>
    <w:rsid w:val="00471117"/>
    <w:rsid w:val="00471DC4"/>
    <w:rsid w:val="004721C3"/>
    <w:rsid w:val="00473979"/>
    <w:rsid w:val="00473B0A"/>
    <w:rsid w:val="00476CE0"/>
    <w:rsid w:val="00477E22"/>
    <w:rsid w:val="0048228E"/>
    <w:rsid w:val="00482EF0"/>
    <w:rsid w:val="00483352"/>
    <w:rsid w:val="00483680"/>
    <w:rsid w:val="004836CE"/>
    <w:rsid w:val="00486340"/>
    <w:rsid w:val="004878F4"/>
    <w:rsid w:val="0048799C"/>
    <w:rsid w:val="00487A41"/>
    <w:rsid w:val="00490F5D"/>
    <w:rsid w:val="004910B4"/>
    <w:rsid w:val="004921E9"/>
    <w:rsid w:val="00494D77"/>
    <w:rsid w:val="00494E1B"/>
    <w:rsid w:val="00495974"/>
    <w:rsid w:val="00495B55"/>
    <w:rsid w:val="0049646C"/>
    <w:rsid w:val="00496924"/>
    <w:rsid w:val="00497176"/>
    <w:rsid w:val="00497A58"/>
    <w:rsid w:val="00497DBA"/>
    <w:rsid w:val="004A22F1"/>
    <w:rsid w:val="004A25FD"/>
    <w:rsid w:val="004A3AD2"/>
    <w:rsid w:val="004A3FA9"/>
    <w:rsid w:val="004A58E2"/>
    <w:rsid w:val="004B13B6"/>
    <w:rsid w:val="004B24BD"/>
    <w:rsid w:val="004B384C"/>
    <w:rsid w:val="004B43A1"/>
    <w:rsid w:val="004B4A1F"/>
    <w:rsid w:val="004B4D74"/>
    <w:rsid w:val="004B5BE9"/>
    <w:rsid w:val="004B5D18"/>
    <w:rsid w:val="004B637F"/>
    <w:rsid w:val="004B6625"/>
    <w:rsid w:val="004B76AF"/>
    <w:rsid w:val="004C0562"/>
    <w:rsid w:val="004C226E"/>
    <w:rsid w:val="004C2685"/>
    <w:rsid w:val="004C3185"/>
    <w:rsid w:val="004C40F7"/>
    <w:rsid w:val="004C5868"/>
    <w:rsid w:val="004C7088"/>
    <w:rsid w:val="004C70FB"/>
    <w:rsid w:val="004C7A34"/>
    <w:rsid w:val="004C7A92"/>
    <w:rsid w:val="004D003C"/>
    <w:rsid w:val="004D1CC3"/>
    <w:rsid w:val="004D20B1"/>
    <w:rsid w:val="004D36FE"/>
    <w:rsid w:val="004D3A4F"/>
    <w:rsid w:val="004D5565"/>
    <w:rsid w:val="004E0756"/>
    <w:rsid w:val="004E239C"/>
    <w:rsid w:val="004E39A9"/>
    <w:rsid w:val="004E3B70"/>
    <w:rsid w:val="004E45E3"/>
    <w:rsid w:val="004E498A"/>
    <w:rsid w:val="004E4E3A"/>
    <w:rsid w:val="004E5340"/>
    <w:rsid w:val="004E58C8"/>
    <w:rsid w:val="004E5DE8"/>
    <w:rsid w:val="004E6239"/>
    <w:rsid w:val="004E6527"/>
    <w:rsid w:val="004E7488"/>
    <w:rsid w:val="004F0C47"/>
    <w:rsid w:val="004F1E7C"/>
    <w:rsid w:val="004F21B0"/>
    <w:rsid w:val="004F3A56"/>
    <w:rsid w:val="004F42F1"/>
    <w:rsid w:val="004F4659"/>
    <w:rsid w:val="004F50C2"/>
    <w:rsid w:val="004F7DB1"/>
    <w:rsid w:val="00500D57"/>
    <w:rsid w:val="00500F87"/>
    <w:rsid w:val="005012A7"/>
    <w:rsid w:val="00501471"/>
    <w:rsid w:val="0050173A"/>
    <w:rsid w:val="005019F7"/>
    <w:rsid w:val="00502147"/>
    <w:rsid w:val="005021C1"/>
    <w:rsid w:val="00502405"/>
    <w:rsid w:val="00502625"/>
    <w:rsid w:val="00502EDC"/>
    <w:rsid w:val="00503473"/>
    <w:rsid w:val="00503917"/>
    <w:rsid w:val="00505BA5"/>
    <w:rsid w:val="00505D81"/>
    <w:rsid w:val="0050662F"/>
    <w:rsid w:val="005070FB"/>
    <w:rsid w:val="0051282B"/>
    <w:rsid w:val="00513996"/>
    <w:rsid w:val="00513AC7"/>
    <w:rsid w:val="00514C7C"/>
    <w:rsid w:val="00515111"/>
    <w:rsid w:val="00516191"/>
    <w:rsid w:val="00516AA3"/>
    <w:rsid w:val="00516D4A"/>
    <w:rsid w:val="00516E4C"/>
    <w:rsid w:val="00517D66"/>
    <w:rsid w:val="00517F86"/>
    <w:rsid w:val="0052092C"/>
    <w:rsid w:val="00520B5F"/>
    <w:rsid w:val="00521834"/>
    <w:rsid w:val="005220F7"/>
    <w:rsid w:val="00522621"/>
    <w:rsid w:val="005236AC"/>
    <w:rsid w:val="0052380E"/>
    <w:rsid w:val="00524904"/>
    <w:rsid w:val="00524AD9"/>
    <w:rsid w:val="005258D2"/>
    <w:rsid w:val="0052624D"/>
    <w:rsid w:val="005269A0"/>
    <w:rsid w:val="00526D19"/>
    <w:rsid w:val="00532B47"/>
    <w:rsid w:val="0053375E"/>
    <w:rsid w:val="005339F1"/>
    <w:rsid w:val="00533D6B"/>
    <w:rsid w:val="00533E71"/>
    <w:rsid w:val="00536021"/>
    <w:rsid w:val="005366BE"/>
    <w:rsid w:val="00540C16"/>
    <w:rsid w:val="0054489D"/>
    <w:rsid w:val="005448AC"/>
    <w:rsid w:val="00544E28"/>
    <w:rsid w:val="0054659B"/>
    <w:rsid w:val="00546BBB"/>
    <w:rsid w:val="00547BBE"/>
    <w:rsid w:val="00547FE8"/>
    <w:rsid w:val="005512D8"/>
    <w:rsid w:val="005514B9"/>
    <w:rsid w:val="00552952"/>
    <w:rsid w:val="00553770"/>
    <w:rsid w:val="00554104"/>
    <w:rsid w:val="00554635"/>
    <w:rsid w:val="005546EE"/>
    <w:rsid w:val="0055578B"/>
    <w:rsid w:val="00555C96"/>
    <w:rsid w:val="005572ED"/>
    <w:rsid w:val="005608B9"/>
    <w:rsid w:val="00560CE5"/>
    <w:rsid w:val="00560E6A"/>
    <w:rsid w:val="00561AEE"/>
    <w:rsid w:val="00561C89"/>
    <w:rsid w:val="00561CD6"/>
    <w:rsid w:val="00562B1D"/>
    <w:rsid w:val="00562B28"/>
    <w:rsid w:val="005642E3"/>
    <w:rsid w:val="005651BB"/>
    <w:rsid w:val="0056661B"/>
    <w:rsid w:val="00566D6F"/>
    <w:rsid w:val="00567B58"/>
    <w:rsid w:val="005704E4"/>
    <w:rsid w:val="00570881"/>
    <w:rsid w:val="00571E8D"/>
    <w:rsid w:val="005721F3"/>
    <w:rsid w:val="005730E7"/>
    <w:rsid w:val="00573CA4"/>
    <w:rsid w:val="0057588E"/>
    <w:rsid w:val="00577259"/>
    <w:rsid w:val="00580A35"/>
    <w:rsid w:val="00581730"/>
    <w:rsid w:val="00584331"/>
    <w:rsid w:val="0058433F"/>
    <w:rsid w:val="0058480F"/>
    <w:rsid w:val="00584ACF"/>
    <w:rsid w:val="00585AA8"/>
    <w:rsid w:val="0058622A"/>
    <w:rsid w:val="00586D0E"/>
    <w:rsid w:val="00586D77"/>
    <w:rsid w:val="00586F20"/>
    <w:rsid w:val="00587101"/>
    <w:rsid w:val="00587359"/>
    <w:rsid w:val="00587732"/>
    <w:rsid w:val="00587ECB"/>
    <w:rsid w:val="00591F1D"/>
    <w:rsid w:val="00592059"/>
    <w:rsid w:val="0059390C"/>
    <w:rsid w:val="00594C69"/>
    <w:rsid w:val="005956B9"/>
    <w:rsid w:val="005972C7"/>
    <w:rsid w:val="005979D1"/>
    <w:rsid w:val="00597F8E"/>
    <w:rsid w:val="005A083B"/>
    <w:rsid w:val="005A1A71"/>
    <w:rsid w:val="005A2A95"/>
    <w:rsid w:val="005A3364"/>
    <w:rsid w:val="005A3857"/>
    <w:rsid w:val="005A3E0F"/>
    <w:rsid w:val="005A4DBB"/>
    <w:rsid w:val="005A62D7"/>
    <w:rsid w:val="005A6F5D"/>
    <w:rsid w:val="005B006E"/>
    <w:rsid w:val="005B09EC"/>
    <w:rsid w:val="005B171E"/>
    <w:rsid w:val="005B17E4"/>
    <w:rsid w:val="005B25E8"/>
    <w:rsid w:val="005B2D42"/>
    <w:rsid w:val="005B4156"/>
    <w:rsid w:val="005B45C5"/>
    <w:rsid w:val="005B4844"/>
    <w:rsid w:val="005B4A99"/>
    <w:rsid w:val="005B4C67"/>
    <w:rsid w:val="005B57CC"/>
    <w:rsid w:val="005B7A85"/>
    <w:rsid w:val="005C0B2D"/>
    <w:rsid w:val="005C2BE6"/>
    <w:rsid w:val="005C2F7E"/>
    <w:rsid w:val="005C4314"/>
    <w:rsid w:val="005C44BE"/>
    <w:rsid w:val="005C5759"/>
    <w:rsid w:val="005C7525"/>
    <w:rsid w:val="005C78AA"/>
    <w:rsid w:val="005C79FA"/>
    <w:rsid w:val="005C7FC5"/>
    <w:rsid w:val="005D1D90"/>
    <w:rsid w:val="005D2037"/>
    <w:rsid w:val="005D25B3"/>
    <w:rsid w:val="005D2770"/>
    <w:rsid w:val="005D3236"/>
    <w:rsid w:val="005D34FE"/>
    <w:rsid w:val="005D52EC"/>
    <w:rsid w:val="005D5377"/>
    <w:rsid w:val="005D5C1D"/>
    <w:rsid w:val="005D6BDC"/>
    <w:rsid w:val="005D704B"/>
    <w:rsid w:val="005D71BE"/>
    <w:rsid w:val="005E237E"/>
    <w:rsid w:val="005E2EF7"/>
    <w:rsid w:val="005E5396"/>
    <w:rsid w:val="005E63D2"/>
    <w:rsid w:val="005E68E7"/>
    <w:rsid w:val="005F0166"/>
    <w:rsid w:val="005F01A4"/>
    <w:rsid w:val="005F17FE"/>
    <w:rsid w:val="005F1813"/>
    <w:rsid w:val="005F19CE"/>
    <w:rsid w:val="005F1B6A"/>
    <w:rsid w:val="005F1C94"/>
    <w:rsid w:val="005F2349"/>
    <w:rsid w:val="005F45FB"/>
    <w:rsid w:val="005F4659"/>
    <w:rsid w:val="005F4D91"/>
    <w:rsid w:val="005F51E1"/>
    <w:rsid w:val="005F6A79"/>
    <w:rsid w:val="005F7B23"/>
    <w:rsid w:val="005F7B62"/>
    <w:rsid w:val="006010CF"/>
    <w:rsid w:val="006011D1"/>
    <w:rsid w:val="00602243"/>
    <w:rsid w:val="0060276A"/>
    <w:rsid w:val="00602991"/>
    <w:rsid w:val="006037E3"/>
    <w:rsid w:val="00604A88"/>
    <w:rsid w:val="00604DCA"/>
    <w:rsid w:val="006060C4"/>
    <w:rsid w:val="006066BF"/>
    <w:rsid w:val="00606778"/>
    <w:rsid w:val="006067B2"/>
    <w:rsid w:val="00606A47"/>
    <w:rsid w:val="00606C07"/>
    <w:rsid w:val="00610816"/>
    <w:rsid w:val="00610E67"/>
    <w:rsid w:val="0061124A"/>
    <w:rsid w:val="0061139F"/>
    <w:rsid w:val="0061198B"/>
    <w:rsid w:val="00611C1E"/>
    <w:rsid w:val="006141E9"/>
    <w:rsid w:val="0061458F"/>
    <w:rsid w:val="006152D1"/>
    <w:rsid w:val="006153DA"/>
    <w:rsid w:val="00616867"/>
    <w:rsid w:val="00621145"/>
    <w:rsid w:val="00621838"/>
    <w:rsid w:val="00623D76"/>
    <w:rsid w:val="00623EC4"/>
    <w:rsid w:val="006241D9"/>
    <w:rsid w:val="006249F0"/>
    <w:rsid w:val="00624B9E"/>
    <w:rsid w:val="00624FCF"/>
    <w:rsid w:val="00625356"/>
    <w:rsid w:val="00625464"/>
    <w:rsid w:val="00626F8B"/>
    <w:rsid w:val="00627BFB"/>
    <w:rsid w:val="00630182"/>
    <w:rsid w:val="006306C0"/>
    <w:rsid w:val="00631CB8"/>
    <w:rsid w:val="00631D74"/>
    <w:rsid w:val="00632100"/>
    <w:rsid w:val="00632170"/>
    <w:rsid w:val="006333AE"/>
    <w:rsid w:val="0063475D"/>
    <w:rsid w:val="00634AB6"/>
    <w:rsid w:val="006353C8"/>
    <w:rsid w:val="00635574"/>
    <w:rsid w:val="006355A4"/>
    <w:rsid w:val="00640168"/>
    <w:rsid w:val="006402A0"/>
    <w:rsid w:val="00640CB0"/>
    <w:rsid w:val="00640D7E"/>
    <w:rsid w:val="00640E84"/>
    <w:rsid w:val="0064155B"/>
    <w:rsid w:val="00641DD3"/>
    <w:rsid w:val="006429AC"/>
    <w:rsid w:val="00643A92"/>
    <w:rsid w:val="00643EEB"/>
    <w:rsid w:val="00643FC4"/>
    <w:rsid w:val="006441AA"/>
    <w:rsid w:val="006442A6"/>
    <w:rsid w:val="00644849"/>
    <w:rsid w:val="00644F3D"/>
    <w:rsid w:val="006452D9"/>
    <w:rsid w:val="00646AD2"/>
    <w:rsid w:val="00646CC7"/>
    <w:rsid w:val="00646EC9"/>
    <w:rsid w:val="00646FFD"/>
    <w:rsid w:val="006477C3"/>
    <w:rsid w:val="0064799A"/>
    <w:rsid w:val="00650AEE"/>
    <w:rsid w:val="0065127B"/>
    <w:rsid w:val="00651A9A"/>
    <w:rsid w:val="006524CD"/>
    <w:rsid w:val="00652596"/>
    <w:rsid w:val="0065565A"/>
    <w:rsid w:val="00656299"/>
    <w:rsid w:val="00656DF3"/>
    <w:rsid w:val="00657E8E"/>
    <w:rsid w:val="00657FED"/>
    <w:rsid w:val="0066008B"/>
    <w:rsid w:val="00660205"/>
    <w:rsid w:val="00660C63"/>
    <w:rsid w:val="00661656"/>
    <w:rsid w:val="00662BBA"/>
    <w:rsid w:val="00662E6F"/>
    <w:rsid w:val="006637F1"/>
    <w:rsid w:val="0066402B"/>
    <w:rsid w:val="0066448E"/>
    <w:rsid w:val="0066520A"/>
    <w:rsid w:val="00666E16"/>
    <w:rsid w:val="00667B8B"/>
    <w:rsid w:val="00670379"/>
    <w:rsid w:val="0067043B"/>
    <w:rsid w:val="00670B56"/>
    <w:rsid w:val="0067211B"/>
    <w:rsid w:val="006729B9"/>
    <w:rsid w:val="00672EC6"/>
    <w:rsid w:val="00673021"/>
    <w:rsid w:val="0067311F"/>
    <w:rsid w:val="00676CB3"/>
    <w:rsid w:val="0067796D"/>
    <w:rsid w:val="006800D0"/>
    <w:rsid w:val="00680F21"/>
    <w:rsid w:val="00682110"/>
    <w:rsid w:val="00682B32"/>
    <w:rsid w:val="00682BC9"/>
    <w:rsid w:val="00682D31"/>
    <w:rsid w:val="0068368F"/>
    <w:rsid w:val="00683D2C"/>
    <w:rsid w:val="006850C9"/>
    <w:rsid w:val="006865E7"/>
    <w:rsid w:val="00686BDC"/>
    <w:rsid w:val="00687162"/>
    <w:rsid w:val="00687E6F"/>
    <w:rsid w:val="00690776"/>
    <w:rsid w:val="006915B2"/>
    <w:rsid w:val="006915FA"/>
    <w:rsid w:val="00691ED2"/>
    <w:rsid w:val="006924D6"/>
    <w:rsid w:val="00692C02"/>
    <w:rsid w:val="006934DD"/>
    <w:rsid w:val="006935F7"/>
    <w:rsid w:val="00694F2C"/>
    <w:rsid w:val="00694F83"/>
    <w:rsid w:val="00695508"/>
    <w:rsid w:val="00696350"/>
    <w:rsid w:val="00696649"/>
    <w:rsid w:val="00697860"/>
    <w:rsid w:val="00697E0B"/>
    <w:rsid w:val="006A000D"/>
    <w:rsid w:val="006A18C0"/>
    <w:rsid w:val="006A1F55"/>
    <w:rsid w:val="006A287F"/>
    <w:rsid w:val="006A4415"/>
    <w:rsid w:val="006A4650"/>
    <w:rsid w:val="006A5410"/>
    <w:rsid w:val="006A580E"/>
    <w:rsid w:val="006A590C"/>
    <w:rsid w:val="006A6DA7"/>
    <w:rsid w:val="006A714D"/>
    <w:rsid w:val="006B0817"/>
    <w:rsid w:val="006B0E09"/>
    <w:rsid w:val="006B15D9"/>
    <w:rsid w:val="006B188D"/>
    <w:rsid w:val="006B3699"/>
    <w:rsid w:val="006B46C1"/>
    <w:rsid w:val="006B4BFF"/>
    <w:rsid w:val="006B5C9C"/>
    <w:rsid w:val="006B6555"/>
    <w:rsid w:val="006B6610"/>
    <w:rsid w:val="006C19D8"/>
    <w:rsid w:val="006C2FB6"/>
    <w:rsid w:val="006C35B4"/>
    <w:rsid w:val="006C4E71"/>
    <w:rsid w:val="006C4EDE"/>
    <w:rsid w:val="006C586E"/>
    <w:rsid w:val="006C5BDE"/>
    <w:rsid w:val="006C65A5"/>
    <w:rsid w:val="006C69F2"/>
    <w:rsid w:val="006C7188"/>
    <w:rsid w:val="006C736C"/>
    <w:rsid w:val="006D089F"/>
    <w:rsid w:val="006D0B52"/>
    <w:rsid w:val="006D125B"/>
    <w:rsid w:val="006D223E"/>
    <w:rsid w:val="006D2DC2"/>
    <w:rsid w:val="006D2F09"/>
    <w:rsid w:val="006D2F8F"/>
    <w:rsid w:val="006D3F7E"/>
    <w:rsid w:val="006D4320"/>
    <w:rsid w:val="006D436A"/>
    <w:rsid w:val="006D5637"/>
    <w:rsid w:val="006D5ADE"/>
    <w:rsid w:val="006D75D3"/>
    <w:rsid w:val="006D793E"/>
    <w:rsid w:val="006E1A56"/>
    <w:rsid w:val="006E1B68"/>
    <w:rsid w:val="006E5705"/>
    <w:rsid w:val="006E6E6E"/>
    <w:rsid w:val="006E762B"/>
    <w:rsid w:val="006E776E"/>
    <w:rsid w:val="006E7D93"/>
    <w:rsid w:val="006F05C2"/>
    <w:rsid w:val="006F134A"/>
    <w:rsid w:val="006F171B"/>
    <w:rsid w:val="006F1C3A"/>
    <w:rsid w:val="006F236E"/>
    <w:rsid w:val="006F3851"/>
    <w:rsid w:val="006F3963"/>
    <w:rsid w:val="006F3BD3"/>
    <w:rsid w:val="006F3E90"/>
    <w:rsid w:val="006F46DF"/>
    <w:rsid w:val="006F4E58"/>
    <w:rsid w:val="006F4E7C"/>
    <w:rsid w:val="006F51D0"/>
    <w:rsid w:val="006F520D"/>
    <w:rsid w:val="006F534A"/>
    <w:rsid w:val="006F5CB1"/>
    <w:rsid w:val="006F5CF3"/>
    <w:rsid w:val="006F62AD"/>
    <w:rsid w:val="006F75F1"/>
    <w:rsid w:val="006F7BBB"/>
    <w:rsid w:val="007035EF"/>
    <w:rsid w:val="00704F57"/>
    <w:rsid w:val="0070542C"/>
    <w:rsid w:val="00705B0A"/>
    <w:rsid w:val="00705D8F"/>
    <w:rsid w:val="00705E4A"/>
    <w:rsid w:val="007073AF"/>
    <w:rsid w:val="0070746C"/>
    <w:rsid w:val="00707506"/>
    <w:rsid w:val="007075E2"/>
    <w:rsid w:val="007104D0"/>
    <w:rsid w:val="00710F33"/>
    <w:rsid w:val="0071189D"/>
    <w:rsid w:val="0071242C"/>
    <w:rsid w:val="00712DD8"/>
    <w:rsid w:val="00712DE4"/>
    <w:rsid w:val="007132FB"/>
    <w:rsid w:val="007139AE"/>
    <w:rsid w:val="00713B12"/>
    <w:rsid w:val="00714BC1"/>
    <w:rsid w:val="007150AA"/>
    <w:rsid w:val="00715F58"/>
    <w:rsid w:val="0071707C"/>
    <w:rsid w:val="00717456"/>
    <w:rsid w:val="007200E1"/>
    <w:rsid w:val="00720242"/>
    <w:rsid w:val="00720A26"/>
    <w:rsid w:val="00721077"/>
    <w:rsid w:val="00722353"/>
    <w:rsid w:val="00722CD6"/>
    <w:rsid w:val="00722FBB"/>
    <w:rsid w:val="00723027"/>
    <w:rsid w:val="007230E8"/>
    <w:rsid w:val="00723DBC"/>
    <w:rsid w:val="00724D32"/>
    <w:rsid w:val="00724E35"/>
    <w:rsid w:val="00726F72"/>
    <w:rsid w:val="00727084"/>
    <w:rsid w:val="0072733C"/>
    <w:rsid w:val="0072769A"/>
    <w:rsid w:val="0072774F"/>
    <w:rsid w:val="00730023"/>
    <w:rsid w:val="00730201"/>
    <w:rsid w:val="007305B1"/>
    <w:rsid w:val="00732103"/>
    <w:rsid w:val="0073226B"/>
    <w:rsid w:val="0073253B"/>
    <w:rsid w:val="007328A0"/>
    <w:rsid w:val="00732ABB"/>
    <w:rsid w:val="00732E3B"/>
    <w:rsid w:val="0073496F"/>
    <w:rsid w:val="007354C8"/>
    <w:rsid w:val="007357CF"/>
    <w:rsid w:val="00735D9A"/>
    <w:rsid w:val="00736A3D"/>
    <w:rsid w:val="007370E1"/>
    <w:rsid w:val="00737B5A"/>
    <w:rsid w:val="00740651"/>
    <w:rsid w:val="00740719"/>
    <w:rsid w:val="00741CBC"/>
    <w:rsid w:val="007421B8"/>
    <w:rsid w:val="00742262"/>
    <w:rsid w:val="00742E24"/>
    <w:rsid w:val="00742F8B"/>
    <w:rsid w:val="00743DA9"/>
    <w:rsid w:val="0074410C"/>
    <w:rsid w:val="00744B57"/>
    <w:rsid w:val="00745388"/>
    <w:rsid w:val="00746556"/>
    <w:rsid w:val="007477B1"/>
    <w:rsid w:val="00747A25"/>
    <w:rsid w:val="00750623"/>
    <w:rsid w:val="00750E05"/>
    <w:rsid w:val="00752B8D"/>
    <w:rsid w:val="00752F5F"/>
    <w:rsid w:val="00753257"/>
    <w:rsid w:val="00753B7A"/>
    <w:rsid w:val="00753C38"/>
    <w:rsid w:val="00753F34"/>
    <w:rsid w:val="00754032"/>
    <w:rsid w:val="00754686"/>
    <w:rsid w:val="007551E2"/>
    <w:rsid w:val="007551EC"/>
    <w:rsid w:val="007570C9"/>
    <w:rsid w:val="00757177"/>
    <w:rsid w:val="007571E5"/>
    <w:rsid w:val="007575A9"/>
    <w:rsid w:val="0075769A"/>
    <w:rsid w:val="007578D5"/>
    <w:rsid w:val="00757AA0"/>
    <w:rsid w:val="00757C1D"/>
    <w:rsid w:val="00757F28"/>
    <w:rsid w:val="007603E2"/>
    <w:rsid w:val="00760C24"/>
    <w:rsid w:val="00760DD4"/>
    <w:rsid w:val="0076251D"/>
    <w:rsid w:val="00762A95"/>
    <w:rsid w:val="00763399"/>
    <w:rsid w:val="007635C8"/>
    <w:rsid w:val="0076392D"/>
    <w:rsid w:val="007639B5"/>
    <w:rsid w:val="007646D0"/>
    <w:rsid w:val="00767F1A"/>
    <w:rsid w:val="00770EAC"/>
    <w:rsid w:val="00771225"/>
    <w:rsid w:val="00771F49"/>
    <w:rsid w:val="0077210B"/>
    <w:rsid w:val="0077235F"/>
    <w:rsid w:val="00773D09"/>
    <w:rsid w:val="0077429A"/>
    <w:rsid w:val="00774C97"/>
    <w:rsid w:val="00775165"/>
    <w:rsid w:val="0077747B"/>
    <w:rsid w:val="007774A4"/>
    <w:rsid w:val="00780D49"/>
    <w:rsid w:val="00782E4B"/>
    <w:rsid w:val="00782E75"/>
    <w:rsid w:val="007830CE"/>
    <w:rsid w:val="007846F2"/>
    <w:rsid w:val="007856BD"/>
    <w:rsid w:val="00787216"/>
    <w:rsid w:val="00790147"/>
    <w:rsid w:val="00791049"/>
    <w:rsid w:val="00791489"/>
    <w:rsid w:val="00792A71"/>
    <w:rsid w:val="007934F5"/>
    <w:rsid w:val="0079392A"/>
    <w:rsid w:val="00794283"/>
    <w:rsid w:val="00794703"/>
    <w:rsid w:val="0079597F"/>
    <w:rsid w:val="007960BA"/>
    <w:rsid w:val="007A0D3D"/>
    <w:rsid w:val="007A1155"/>
    <w:rsid w:val="007A16B5"/>
    <w:rsid w:val="007A3CD1"/>
    <w:rsid w:val="007A450E"/>
    <w:rsid w:val="007A4A61"/>
    <w:rsid w:val="007A50E0"/>
    <w:rsid w:val="007A51F4"/>
    <w:rsid w:val="007A55C9"/>
    <w:rsid w:val="007A5B3A"/>
    <w:rsid w:val="007A6D21"/>
    <w:rsid w:val="007A75B1"/>
    <w:rsid w:val="007A7B25"/>
    <w:rsid w:val="007A7BA1"/>
    <w:rsid w:val="007A7D56"/>
    <w:rsid w:val="007A7FF7"/>
    <w:rsid w:val="007B0B0A"/>
    <w:rsid w:val="007B0DEA"/>
    <w:rsid w:val="007B104E"/>
    <w:rsid w:val="007B1952"/>
    <w:rsid w:val="007B32C0"/>
    <w:rsid w:val="007B413C"/>
    <w:rsid w:val="007C03BE"/>
    <w:rsid w:val="007C0461"/>
    <w:rsid w:val="007C0E7D"/>
    <w:rsid w:val="007C1B2C"/>
    <w:rsid w:val="007C201D"/>
    <w:rsid w:val="007C43E0"/>
    <w:rsid w:val="007C49A5"/>
    <w:rsid w:val="007C739F"/>
    <w:rsid w:val="007C7A16"/>
    <w:rsid w:val="007C7B8B"/>
    <w:rsid w:val="007C7E7E"/>
    <w:rsid w:val="007D0030"/>
    <w:rsid w:val="007D03F1"/>
    <w:rsid w:val="007D1752"/>
    <w:rsid w:val="007D1768"/>
    <w:rsid w:val="007D191C"/>
    <w:rsid w:val="007D3DC3"/>
    <w:rsid w:val="007D4B0E"/>
    <w:rsid w:val="007D5BAE"/>
    <w:rsid w:val="007D7007"/>
    <w:rsid w:val="007D7A1B"/>
    <w:rsid w:val="007E065F"/>
    <w:rsid w:val="007E0802"/>
    <w:rsid w:val="007E0B05"/>
    <w:rsid w:val="007E182B"/>
    <w:rsid w:val="007E1F60"/>
    <w:rsid w:val="007E40D4"/>
    <w:rsid w:val="007E4AC1"/>
    <w:rsid w:val="007E51D5"/>
    <w:rsid w:val="007E5DF5"/>
    <w:rsid w:val="007E68EC"/>
    <w:rsid w:val="007E6C00"/>
    <w:rsid w:val="007E6C28"/>
    <w:rsid w:val="007E75CD"/>
    <w:rsid w:val="007F01C0"/>
    <w:rsid w:val="007F0A5B"/>
    <w:rsid w:val="007F172A"/>
    <w:rsid w:val="007F192C"/>
    <w:rsid w:val="007F1E03"/>
    <w:rsid w:val="007F23E2"/>
    <w:rsid w:val="007F47F7"/>
    <w:rsid w:val="007F6333"/>
    <w:rsid w:val="007F6883"/>
    <w:rsid w:val="007F73AF"/>
    <w:rsid w:val="00800224"/>
    <w:rsid w:val="00800627"/>
    <w:rsid w:val="00801177"/>
    <w:rsid w:val="00801317"/>
    <w:rsid w:val="00801BD6"/>
    <w:rsid w:val="00802633"/>
    <w:rsid w:val="008031FC"/>
    <w:rsid w:val="008036FE"/>
    <w:rsid w:val="00805452"/>
    <w:rsid w:val="00805FD2"/>
    <w:rsid w:val="00806025"/>
    <w:rsid w:val="00806D72"/>
    <w:rsid w:val="008070E5"/>
    <w:rsid w:val="00807A82"/>
    <w:rsid w:val="00807AF6"/>
    <w:rsid w:val="008105AD"/>
    <w:rsid w:val="00811390"/>
    <w:rsid w:val="00811AA1"/>
    <w:rsid w:val="00811D90"/>
    <w:rsid w:val="0081319B"/>
    <w:rsid w:val="0081455B"/>
    <w:rsid w:val="00815ED5"/>
    <w:rsid w:val="00816B72"/>
    <w:rsid w:val="00817205"/>
    <w:rsid w:val="00817D72"/>
    <w:rsid w:val="00817DA8"/>
    <w:rsid w:val="008213EB"/>
    <w:rsid w:val="00822AAC"/>
    <w:rsid w:val="0082362A"/>
    <w:rsid w:val="00823926"/>
    <w:rsid w:val="00823A2A"/>
    <w:rsid w:val="00823A4F"/>
    <w:rsid w:val="00823EDF"/>
    <w:rsid w:val="00823EF9"/>
    <w:rsid w:val="00824A83"/>
    <w:rsid w:val="008257ED"/>
    <w:rsid w:val="00825CDE"/>
    <w:rsid w:val="008261AD"/>
    <w:rsid w:val="008267DC"/>
    <w:rsid w:val="00827D67"/>
    <w:rsid w:val="00830A0A"/>
    <w:rsid w:val="00831806"/>
    <w:rsid w:val="008324EF"/>
    <w:rsid w:val="0083279A"/>
    <w:rsid w:val="00833991"/>
    <w:rsid w:val="00833C79"/>
    <w:rsid w:val="008340E4"/>
    <w:rsid w:val="0083522C"/>
    <w:rsid w:val="008356EA"/>
    <w:rsid w:val="0083628B"/>
    <w:rsid w:val="00837150"/>
    <w:rsid w:val="0083785D"/>
    <w:rsid w:val="00841285"/>
    <w:rsid w:val="00841341"/>
    <w:rsid w:val="00841CFB"/>
    <w:rsid w:val="00841F0A"/>
    <w:rsid w:val="008424F2"/>
    <w:rsid w:val="0084287B"/>
    <w:rsid w:val="008445EB"/>
    <w:rsid w:val="008447C4"/>
    <w:rsid w:val="0084516E"/>
    <w:rsid w:val="0084600E"/>
    <w:rsid w:val="008464B1"/>
    <w:rsid w:val="00846F8E"/>
    <w:rsid w:val="008477AF"/>
    <w:rsid w:val="00847CEE"/>
    <w:rsid w:val="008500AC"/>
    <w:rsid w:val="00850403"/>
    <w:rsid w:val="00850C11"/>
    <w:rsid w:val="008520EB"/>
    <w:rsid w:val="0085213F"/>
    <w:rsid w:val="008523B9"/>
    <w:rsid w:val="00852571"/>
    <w:rsid w:val="008527EA"/>
    <w:rsid w:val="0085291C"/>
    <w:rsid w:val="008549F6"/>
    <w:rsid w:val="0085565C"/>
    <w:rsid w:val="008562F9"/>
    <w:rsid w:val="00856911"/>
    <w:rsid w:val="00856B15"/>
    <w:rsid w:val="00857231"/>
    <w:rsid w:val="008574FB"/>
    <w:rsid w:val="0086001D"/>
    <w:rsid w:val="00860D88"/>
    <w:rsid w:val="00861626"/>
    <w:rsid w:val="00861670"/>
    <w:rsid w:val="008619B5"/>
    <w:rsid w:val="00861B02"/>
    <w:rsid w:val="00861D0A"/>
    <w:rsid w:val="0086216D"/>
    <w:rsid w:val="008621C5"/>
    <w:rsid w:val="008628A0"/>
    <w:rsid w:val="0086384E"/>
    <w:rsid w:val="00864510"/>
    <w:rsid w:val="0086471C"/>
    <w:rsid w:val="008647BA"/>
    <w:rsid w:val="00864C9B"/>
    <w:rsid w:val="00864F30"/>
    <w:rsid w:val="00865C3C"/>
    <w:rsid w:val="0086603A"/>
    <w:rsid w:val="008661B4"/>
    <w:rsid w:val="00866E7E"/>
    <w:rsid w:val="008676BC"/>
    <w:rsid w:val="008676CB"/>
    <w:rsid w:val="00867E75"/>
    <w:rsid w:val="008700A5"/>
    <w:rsid w:val="008718B0"/>
    <w:rsid w:val="00873DB1"/>
    <w:rsid w:val="00875599"/>
    <w:rsid w:val="008756F3"/>
    <w:rsid w:val="0087581B"/>
    <w:rsid w:val="00875B89"/>
    <w:rsid w:val="0087698B"/>
    <w:rsid w:val="0087735C"/>
    <w:rsid w:val="00880690"/>
    <w:rsid w:val="008837F4"/>
    <w:rsid w:val="008861FB"/>
    <w:rsid w:val="0088721D"/>
    <w:rsid w:val="00887CD6"/>
    <w:rsid w:val="00887F1E"/>
    <w:rsid w:val="0089006C"/>
    <w:rsid w:val="008903FD"/>
    <w:rsid w:val="008921F9"/>
    <w:rsid w:val="00892A10"/>
    <w:rsid w:val="00893D12"/>
    <w:rsid w:val="008940E1"/>
    <w:rsid w:val="00895737"/>
    <w:rsid w:val="00895960"/>
    <w:rsid w:val="00896929"/>
    <w:rsid w:val="00896F3A"/>
    <w:rsid w:val="008974B4"/>
    <w:rsid w:val="00897A8E"/>
    <w:rsid w:val="008A0470"/>
    <w:rsid w:val="008A04D5"/>
    <w:rsid w:val="008A1C31"/>
    <w:rsid w:val="008A1D4F"/>
    <w:rsid w:val="008A218B"/>
    <w:rsid w:val="008A3177"/>
    <w:rsid w:val="008A3A3C"/>
    <w:rsid w:val="008A407C"/>
    <w:rsid w:val="008A49AE"/>
    <w:rsid w:val="008A4EEF"/>
    <w:rsid w:val="008A4FFA"/>
    <w:rsid w:val="008A52CD"/>
    <w:rsid w:val="008A5E89"/>
    <w:rsid w:val="008A7BF4"/>
    <w:rsid w:val="008A7E87"/>
    <w:rsid w:val="008B07CD"/>
    <w:rsid w:val="008B08BA"/>
    <w:rsid w:val="008B316A"/>
    <w:rsid w:val="008B3299"/>
    <w:rsid w:val="008B337C"/>
    <w:rsid w:val="008B33A7"/>
    <w:rsid w:val="008B609C"/>
    <w:rsid w:val="008B6E70"/>
    <w:rsid w:val="008B7FC2"/>
    <w:rsid w:val="008C0482"/>
    <w:rsid w:val="008C0DF0"/>
    <w:rsid w:val="008C2A65"/>
    <w:rsid w:val="008C32B6"/>
    <w:rsid w:val="008C3722"/>
    <w:rsid w:val="008C3AF4"/>
    <w:rsid w:val="008C69F8"/>
    <w:rsid w:val="008C6C01"/>
    <w:rsid w:val="008C7979"/>
    <w:rsid w:val="008C7B81"/>
    <w:rsid w:val="008D17DF"/>
    <w:rsid w:val="008D19DE"/>
    <w:rsid w:val="008D1DD7"/>
    <w:rsid w:val="008D3674"/>
    <w:rsid w:val="008D3A5A"/>
    <w:rsid w:val="008D54A2"/>
    <w:rsid w:val="008D5D8C"/>
    <w:rsid w:val="008D63BF"/>
    <w:rsid w:val="008D6DDB"/>
    <w:rsid w:val="008D6E70"/>
    <w:rsid w:val="008D7391"/>
    <w:rsid w:val="008D7478"/>
    <w:rsid w:val="008D7669"/>
    <w:rsid w:val="008E0094"/>
    <w:rsid w:val="008E05E9"/>
    <w:rsid w:val="008E0B3D"/>
    <w:rsid w:val="008E186A"/>
    <w:rsid w:val="008E22F3"/>
    <w:rsid w:val="008E3472"/>
    <w:rsid w:val="008E5B13"/>
    <w:rsid w:val="008E5DE6"/>
    <w:rsid w:val="008F0C07"/>
    <w:rsid w:val="008F0EA4"/>
    <w:rsid w:val="008F12A1"/>
    <w:rsid w:val="008F12E8"/>
    <w:rsid w:val="008F1CF2"/>
    <w:rsid w:val="008F1D95"/>
    <w:rsid w:val="008F2F04"/>
    <w:rsid w:val="008F3130"/>
    <w:rsid w:val="008F3B1C"/>
    <w:rsid w:val="008F44C5"/>
    <w:rsid w:val="008F451F"/>
    <w:rsid w:val="008F4E59"/>
    <w:rsid w:val="008F53C9"/>
    <w:rsid w:val="008F5B95"/>
    <w:rsid w:val="008F5E10"/>
    <w:rsid w:val="008F6138"/>
    <w:rsid w:val="008F6BD7"/>
    <w:rsid w:val="008F6F2F"/>
    <w:rsid w:val="008F78BF"/>
    <w:rsid w:val="008F798E"/>
    <w:rsid w:val="008F79AD"/>
    <w:rsid w:val="008F7C00"/>
    <w:rsid w:val="008F7DBC"/>
    <w:rsid w:val="008F7DCD"/>
    <w:rsid w:val="00900895"/>
    <w:rsid w:val="00900D6A"/>
    <w:rsid w:val="00900DED"/>
    <w:rsid w:val="00901989"/>
    <w:rsid w:val="00902E0B"/>
    <w:rsid w:val="00903352"/>
    <w:rsid w:val="00903E2D"/>
    <w:rsid w:val="00903FB9"/>
    <w:rsid w:val="009059DA"/>
    <w:rsid w:val="0090799E"/>
    <w:rsid w:val="009106CC"/>
    <w:rsid w:val="009108E0"/>
    <w:rsid w:val="00910B7F"/>
    <w:rsid w:val="00910C0F"/>
    <w:rsid w:val="00910D79"/>
    <w:rsid w:val="00911631"/>
    <w:rsid w:val="00911713"/>
    <w:rsid w:val="00911AD1"/>
    <w:rsid w:val="00912BAD"/>
    <w:rsid w:val="00914867"/>
    <w:rsid w:val="00914B8A"/>
    <w:rsid w:val="00914F54"/>
    <w:rsid w:val="00915583"/>
    <w:rsid w:val="00915A16"/>
    <w:rsid w:val="00917E4E"/>
    <w:rsid w:val="00917E9C"/>
    <w:rsid w:val="009202BC"/>
    <w:rsid w:val="00920763"/>
    <w:rsid w:val="00920BDB"/>
    <w:rsid w:val="00920D42"/>
    <w:rsid w:val="00920FBE"/>
    <w:rsid w:val="00921890"/>
    <w:rsid w:val="00922F5B"/>
    <w:rsid w:val="0092321F"/>
    <w:rsid w:val="00924406"/>
    <w:rsid w:val="009245C8"/>
    <w:rsid w:val="00924896"/>
    <w:rsid w:val="009250C5"/>
    <w:rsid w:val="00925B33"/>
    <w:rsid w:val="00930261"/>
    <w:rsid w:val="00930A83"/>
    <w:rsid w:val="009315FF"/>
    <w:rsid w:val="009325C9"/>
    <w:rsid w:val="00933E12"/>
    <w:rsid w:val="00934460"/>
    <w:rsid w:val="00934E61"/>
    <w:rsid w:val="00935C7A"/>
    <w:rsid w:val="00937069"/>
    <w:rsid w:val="00937A23"/>
    <w:rsid w:val="00937B41"/>
    <w:rsid w:val="00937EE1"/>
    <w:rsid w:val="009427E4"/>
    <w:rsid w:val="00942BAF"/>
    <w:rsid w:val="00943431"/>
    <w:rsid w:val="009438D0"/>
    <w:rsid w:val="009441F6"/>
    <w:rsid w:val="00944962"/>
    <w:rsid w:val="009459F2"/>
    <w:rsid w:val="009466D5"/>
    <w:rsid w:val="00946D1D"/>
    <w:rsid w:val="0094716E"/>
    <w:rsid w:val="009475A2"/>
    <w:rsid w:val="00947C7C"/>
    <w:rsid w:val="00947CCD"/>
    <w:rsid w:val="00947EA1"/>
    <w:rsid w:val="009506B4"/>
    <w:rsid w:val="00950AF5"/>
    <w:rsid w:val="0095353F"/>
    <w:rsid w:val="0095451B"/>
    <w:rsid w:val="009548F7"/>
    <w:rsid w:val="00956B68"/>
    <w:rsid w:val="00956BD0"/>
    <w:rsid w:val="00956C2F"/>
    <w:rsid w:val="00957557"/>
    <w:rsid w:val="009577DB"/>
    <w:rsid w:val="00957C59"/>
    <w:rsid w:val="00960813"/>
    <w:rsid w:val="0096106E"/>
    <w:rsid w:val="00961901"/>
    <w:rsid w:val="00961E26"/>
    <w:rsid w:val="009627AF"/>
    <w:rsid w:val="00963020"/>
    <w:rsid w:val="0096338E"/>
    <w:rsid w:val="009648F8"/>
    <w:rsid w:val="00965FC3"/>
    <w:rsid w:val="009671B6"/>
    <w:rsid w:val="009721B4"/>
    <w:rsid w:val="00972A8C"/>
    <w:rsid w:val="00973369"/>
    <w:rsid w:val="00973655"/>
    <w:rsid w:val="00973E31"/>
    <w:rsid w:val="009740B6"/>
    <w:rsid w:val="0097427E"/>
    <w:rsid w:val="00974355"/>
    <w:rsid w:val="009743BF"/>
    <w:rsid w:val="00974D09"/>
    <w:rsid w:val="00976D95"/>
    <w:rsid w:val="0098004E"/>
    <w:rsid w:val="009802EB"/>
    <w:rsid w:val="00980574"/>
    <w:rsid w:val="0098113E"/>
    <w:rsid w:val="00981776"/>
    <w:rsid w:val="00981BC4"/>
    <w:rsid w:val="009842B0"/>
    <w:rsid w:val="009844F4"/>
    <w:rsid w:val="0098510D"/>
    <w:rsid w:val="00986BAD"/>
    <w:rsid w:val="00986CBB"/>
    <w:rsid w:val="00986FA5"/>
    <w:rsid w:val="00987391"/>
    <w:rsid w:val="00987E58"/>
    <w:rsid w:val="00987EC3"/>
    <w:rsid w:val="00990456"/>
    <w:rsid w:val="009904A9"/>
    <w:rsid w:val="009909A8"/>
    <w:rsid w:val="00991E6D"/>
    <w:rsid w:val="00991EFD"/>
    <w:rsid w:val="00992950"/>
    <w:rsid w:val="00992D41"/>
    <w:rsid w:val="00992D58"/>
    <w:rsid w:val="009933BC"/>
    <w:rsid w:val="00993491"/>
    <w:rsid w:val="00994985"/>
    <w:rsid w:val="00996177"/>
    <w:rsid w:val="00997845"/>
    <w:rsid w:val="00997B6E"/>
    <w:rsid w:val="009A0BAB"/>
    <w:rsid w:val="009A1A4B"/>
    <w:rsid w:val="009A2384"/>
    <w:rsid w:val="009A43D3"/>
    <w:rsid w:val="009A47C8"/>
    <w:rsid w:val="009A4E9C"/>
    <w:rsid w:val="009A5524"/>
    <w:rsid w:val="009A5E83"/>
    <w:rsid w:val="009A6249"/>
    <w:rsid w:val="009B0336"/>
    <w:rsid w:val="009B0754"/>
    <w:rsid w:val="009B25CF"/>
    <w:rsid w:val="009B2F70"/>
    <w:rsid w:val="009B2F71"/>
    <w:rsid w:val="009B5393"/>
    <w:rsid w:val="009B5E35"/>
    <w:rsid w:val="009B6070"/>
    <w:rsid w:val="009B63F0"/>
    <w:rsid w:val="009B6A0C"/>
    <w:rsid w:val="009C00A4"/>
    <w:rsid w:val="009C01A5"/>
    <w:rsid w:val="009C054D"/>
    <w:rsid w:val="009C08AD"/>
    <w:rsid w:val="009C0A4C"/>
    <w:rsid w:val="009C17F5"/>
    <w:rsid w:val="009C1CFF"/>
    <w:rsid w:val="009C1D20"/>
    <w:rsid w:val="009C241D"/>
    <w:rsid w:val="009C35BB"/>
    <w:rsid w:val="009C3952"/>
    <w:rsid w:val="009C3DE0"/>
    <w:rsid w:val="009C4052"/>
    <w:rsid w:val="009C479E"/>
    <w:rsid w:val="009C4F75"/>
    <w:rsid w:val="009C5655"/>
    <w:rsid w:val="009C6030"/>
    <w:rsid w:val="009C7BB8"/>
    <w:rsid w:val="009D07F6"/>
    <w:rsid w:val="009D0A51"/>
    <w:rsid w:val="009D1C10"/>
    <w:rsid w:val="009D2075"/>
    <w:rsid w:val="009D2583"/>
    <w:rsid w:val="009D2821"/>
    <w:rsid w:val="009D2C43"/>
    <w:rsid w:val="009D3DD0"/>
    <w:rsid w:val="009D3F3B"/>
    <w:rsid w:val="009D43DB"/>
    <w:rsid w:val="009D5E9B"/>
    <w:rsid w:val="009D67FE"/>
    <w:rsid w:val="009D73C1"/>
    <w:rsid w:val="009E17F1"/>
    <w:rsid w:val="009E18D4"/>
    <w:rsid w:val="009E1ECE"/>
    <w:rsid w:val="009E241B"/>
    <w:rsid w:val="009E24D4"/>
    <w:rsid w:val="009E2952"/>
    <w:rsid w:val="009E2E7C"/>
    <w:rsid w:val="009E41C6"/>
    <w:rsid w:val="009E453F"/>
    <w:rsid w:val="009E46CD"/>
    <w:rsid w:val="009E4CC5"/>
    <w:rsid w:val="009E4FDC"/>
    <w:rsid w:val="009E5F84"/>
    <w:rsid w:val="009E6DC5"/>
    <w:rsid w:val="009E720E"/>
    <w:rsid w:val="009E7252"/>
    <w:rsid w:val="009E7520"/>
    <w:rsid w:val="009E7DB8"/>
    <w:rsid w:val="009F036E"/>
    <w:rsid w:val="009F04FA"/>
    <w:rsid w:val="009F1398"/>
    <w:rsid w:val="009F1F25"/>
    <w:rsid w:val="009F25F9"/>
    <w:rsid w:val="009F2A41"/>
    <w:rsid w:val="009F4176"/>
    <w:rsid w:val="009F41CE"/>
    <w:rsid w:val="009F4D70"/>
    <w:rsid w:val="009F4D83"/>
    <w:rsid w:val="009F4EA1"/>
    <w:rsid w:val="009F4F6D"/>
    <w:rsid w:val="009F592F"/>
    <w:rsid w:val="009F6E2C"/>
    <w:rsid w:val="009F7C41"/>
    <w:rsid w:val="00A005C4"/>
    <w:rsid w:val="00A007C1"/>
    <w:rsid w:val="00A01830"/>
    <w:rsid w:val="00A0322F"/>
    <w:rsid w:val="00A03E0F"/>
    <w:rsid w:val="00A0418B"/>
    <w:rsid w:val="00A042AF"/>
    <w:rsid w:val="00A04E37"/>
    <w:rsid w:val="00A0629F"/>
    <w:rsid w:val="00A0778A"/>
    <w:rsid w:val="00A111BA"/>
    <w:rsid w:val="00A114C9"/>
    <w:rsid w:val="00A11B1E"/>
    <w:rsid w:val="00A14F9F"/>
    <w:rsid w:val="00A158DC"/>
    <w:rsid w:val="00A16337"/>
    <w:rsid w:val="00A16A02"/>
    <w:rsid w:val="00A16F73"/>
    <w:rsid w:val="00A17848"/>
    <w:rsid w:val="00A207C4"/>
    <w:rsid w:val="00A2159D"/>
    <w:rsid w:val="00A217D5"/>
    <w:rsid w:val="00A22608"/>
    <w:rsid w:val="00A234F1"/>
    <w:rsid w:val="00A23A9F"/>
    <w:rsid w:val="00A24F89"/>
    <w:rsid w:val="00A25665"/>
    <w:rsid w:val="00A2628F"/>
    <w:rsid w:val="00A2664D"/>
    <w:rsid w:val="00A26B23"/>
    <w:rsid w:val="00A26CCF"/>
    <w:rsid w:val="00A26E95"/>
    <w:rsid w:val="00A311F1"/>
    <w:rsid w:val="00A3169D"/>
    <w:rsid w:val="00A31B1C"/>
    <w:rsid w:val="00A31F27"/>
    <w:rsid w:val="00A33A0F"/>
    <w:rsid w:val="00A3423E"/>
    <w:rsid w:val="00A34C53"/>
    <w:rsid w:val="00A35D27"/>
    <w:rsid w:val="00A36656"/>
    <w:rsid w:val="00A36B02"/>
    <w:rsid w:val="00A3745E"/>
    <w:rsid w:val="00A375BB"/>
    <w:rsid w:val="00A408DF"/>
    <w:rsid w:val="00A41D52"/>
    <w:rsid w:val="00A42783"/>
    <w:rsid w:val="00A43483"/>
    <w:rsid w:val="00A43D63"/>
    <w:rsid w:val="00A448B4"/>
    <w:rsid w:val="00A44AA1"/>
    <w:rsid w:val="00A4552B"/>
    <w:rsid w:val="00A45829"/>
    <w:rsid w:val="00A46402"/>
    <w:rsid w:val="00A46621"/>
    <w:rsid w:val="00A47389"/>
    <w:rsid w:val="00A5046F"/>
    <w:rsid w:val="00A50FF9"/>
    <w:rsid w:val="00A52027"/>
    <w:rsid w:val="00A5427B"/>
    <w:rsid w:val="00A5436A"/>
    <w:rsid w:val="00A54A4E"/>
    <w:rsid w:val="00A54A8B"/>
    <w:rsid w:val="00A54F4F"/>
    <w:rsid w:val="00A551B9"/>
    <w:rsid w:val="00A55AC0"/>
    <w:rsid w:val="00A56B70"/>
    <w:rsid w:val="00A5707B"/>
    <w:rsid w:val="00A5772D"/>
    <w:rsid w:val="00A57D70"/>
    <w:rsid w:val="00A600D8"/>
    <w:rsid w:val="00A61837"/>
    <w:rsid w:val="00A61A27"/>
    <w:rsid w:val="00A6220A"/>
    <w:rsid w:val="00A6370B"/>
    <w:rsid w:val="00A6386D"/>
    <w:rsid w:val="00A63E6F"/>
    <w:rsid w:val="00A64513"/>
    <w:rsid w:val="00A65643"/>
    <w:rsid w:val="00A665DD"/>
    <w:rsid w:val="00A66EBD"/>
    <w:rsid w:val="00A70324"/>
    <w:rsid w:val="00A70A0A"/>
    <w:rsid w:val="00A71C4C"/>
    <w:rsid w:val="00A71D35"/>
    <w:rsid w:val="00A7325F"/>
    <w:rsid w:val="00A739CC"/>
    <w:rsid w:val="00A73C05"/>
    <w:rsid w:val="00A74743"/>
    <w:rsid w:val="00A751FC"/>
    <w:rsid w:val="00A75F73"/>
    <w:rsid w:val="00A765A7"/>
    <w:rsid w:val="00A76A99"/>
    <w:rsid w:val="00A77558"/>
    <w:rsid w:val="00A80909"/>
    <w:rsid w:val="00A8227A"/>
    <w:rsid w:val="00A83DFE"/>
    <w:rsid w:val="00A83E9E"/>
    <w:rsid w:val="00A849C4"/>
    <w:rsid w:val="00A84A20"/>
    <w:rsid w:val="00A86238"/>
    <w:rsid w:val="00A869A4"/>
    <w:rsid w:val="00A87152"/>
    <w:rsid w:val="00A8787E"/>
    <w:rsid w:val="00A87D89"/>
    <w:rsid w:val="00A9022B"/>
    <w:rsid w:val="00A904F5"/>
    <w:rsid w:val="00A91D0C"/>
    <w:rsid w:val="00A91E99"/>
    <w:rsid w:val="00A9294A"/>
    <w:rsid w:val="00A92C15"/>
    <w:rsid w:val="00A92F9A"/>
    <w:rsid w:val="00A93436"/>
    <w:rsid w:val="00A93EC9"/>
    <w:rsid w:val="00A94083"/>
    <w:rsid w:val="00A94E84"/>
    <w:rsid w:val="00A9537B"/>
    <w:rsid w:val="00A95739"/>
    <w:rsid w:val="00A9625A"/>
    <w:rsid w:val="00A97060"/>
    <w:rsid w:val="00A97FC6"/>
    <w:rsid w:val="00AA04CE"/>
    <w:rsid w:val="00AA1D2D"/>
    <w:rsid w:val="00AA1D4C"/>
    <w:rsid w:val="00AA1DC9"/>
    <w:rsid w:val="00AA31EB"/>
    <w:rsid w:val="00AA34FA"/>
    <w:rsid w:val="00AA3CCA"/>
    <w:rsid w:val="00AA4ACC"/>
    <w:rsid w:val="00AA4D11"/>
    <w:rsid w:val="00AA567D"/>
    <w:rsid w:val="00AA5F63"/>
    <w:rsid w:val="00AA7234"/>
    <w:rsid w:val="00AA7341"/>
    <w:rsid w:val="00AA763E"/>
    <w:rsid w:val="00AA7723"/>
    <w:rsid w:val="00AB03CD"/>
    <w:rsid w:val="00AB0672"/>
    <w:rsid w:val="00AB1627"/>
    <w:rsid w:val="00AB241B"/>
    <w:rsid w:val="00AB380D"/>
    <w:rsid w:val="00AB478D"/>
    <w:rsid w:val="00AB5A84"/>
    <w:rsid w:val="00AB6587"/>
    <w:rsid w:val="00AB674E"/>
    <w:rsid w:val="00AB6BAC"/>
    <w:rsid w:val="00AB7658"/>
    <w:rsid w:val="00AC1298"/>
    <w:rsid w:val="00AC2141"/>
    <w:rsid w:val="00AC251F"/>
    <w:rsid w:val="00AC2608"/>
    <w:rsid w:val="00AC296E"/>
    <w:rsid w:val="00AC430B"/>
    <w:rsid w:val="00AC48C7"/>
    <w:rsid w:val="00AC4E0E"/>
    <w:rsid w:val="00AC5589"/>
    <w:rsid w:val="00AC5875"/>
    <w:rsid w:val="00AC62EA"/>
    <w:rsid w:val="00AC6C26"/>
    <w:rsid w:val="00AC6D9D"/>
    <w:rsid w:val="00AD030D"/>
    <w:rsid w:val="00AD1DB6"/>
    <w:rsid w:val="00AD2139"/>
    <w:rsid w:val="00AD4258"/>
    <w:rsid w:val="00AD45B2"/>
    <w:rsid w:val="00AD4651"/>
    <w:rsid w:val="00AD479E"/>
    <w:rsid w:val="00AD4EAB"/>
    <w:rsid w:val="00AD56C5"/>
    <w:rsid w:val="00AD5CEF"/>
    <w:rsid w:val="00AD5EBD"/>
    <w:rsid w:val="00AD6E16"/>
    <w:rsid w:val="00AD7DF4"/>
    <w:rsid w:val="00AE0450"/>
    <w:rsid w:val="00AE0A6F"/>
    <w:rsid w:val="00AE1472"/>
    <w:rsid w:val="00AE29CF"/>
    <w:rsid w:val="00AE33F4"/>
    <w:rsid w:val="00AE488C"/>
    <w:rsid w:val="00AE4D3A"/>
    <w:rsid w:val="00AE5DD2"/>
    <w:rsid w:val="00AE7B84"/>
    <w:rsid w:val="00AE7D84"/>
    <w:rsid w:val="00AF077B"/>
    <w:rsid w:val="00AF07F4"/>
    <w:rsid w:val="00AF10AB"/>
    <w:rsid w:val="00AF1399"/>
    <w:rsid w:val="00AF1FA4"/>
    <w:rsid w:val="00AF31A4"/>
    <w:rsid w:val="00AF3C6E"/>
    <w:rsid w:val="00AF4295"/>
    <w:rsid w:val="00AF4DAC"/>
    <w:rsid w:val="00AF6058"/>
    <w:rsid w:val="00AF723D"/>
    <w:rsid w:val="00AF7CE8"/>
    <w:rsid w:val="00AF7D2E"/>
    <w:rsid w:val="00B0076A"/>
    <w:rsid w:val="00B00891"/>
    <w:rsid w:val="00B00BEC"/>
    <w:rsid w:val="00B014BC"/>
    <w:rsid w:val="00B0333B"/>
    <w:rsid w:val="00B039DC"/>
    <w:rsid w:val="00B03F92"/>
    <w:rsid w:val="00B04593"/>
    <w:rsid w:val="00B051B2"/>
    <w:rsid w:val="00B0592D"/>
    <w:rsid w:val="00B05E82"/>
    <w:rsid w:val="00B06A4A"/>
    <w:rsid w:val="00B06B20"/>
    <w:rsid w:val="00B07733"/>
    <w:rsid w:val="00B10693"/>
    <w:rsid w:val="00B11142"/>
    <w:rsid w:val="00B11AC6"/>
    <w:rsid w:val="00B12280"/>
    <w:rsid w:val="00B124EE"/>
    <w:rsid w:val="00B1354E"/>
    <w:rsid w:val="00B138AE"/>
    <w:rsid w:val="00B13B4E"/>
    <w:rsid w:val="00B13F1C"/>
    <w:rsid w:val="00B14917"/>
    <w:rsid w:val="00B14AE1"/>
    <w:rsid w:val="00B158D2"/>
    <w:rsid w:val="00B15C25"/>
    <w:rsid w:val="00B165F8"/>
    <w:rsid w:val="00B1664F"/>
    <w:rsid w:val="00B16D75"/>
    <w:rsid w:val="00B17A27"/>
    <w:rsid w:val="00B219EE"/>
    <w:rsid w:val="00B21A26"/>
    <w:rsid w:val="00B22ADC"/>
    <w:rsid w:val="00B24CA4"/>
    <w:rsid w:val="00B2559A"/>
    <w:rsid w:val="00B25E00"/>
    <w:rsid w:val="00B2652D"/>
    <w:rsid w:val="00B26BF5"/>
    <w:rsid w:val="00B27243"/>
    <w:rsid w:val="00B3284D"/>
    <w:rsid w:val="00B32904"/>
    <w:rsid w:val="00B331B2"/>
    <w:rsid w:val="00B34F7F"/>
    <w:rsid w:val="00B356DC"/>
    <w:rsid w:val="00B36285"/>
    <w:rsid w:val="00B40B73"/>
    <w:rsid w:val="00B4138B"/>
    <w:rsid w:val="00B41566"/>
    <w:rsid w:val="00B42A88"/>
    <w:rsid w:val="00B434D1"/>
    <w:rsid w:val="00B436F1"/>
    <w:rsid w:val="00B4383E"/>
    <w:rsid w:val="00B44842"/>
    <w:rsid w:val="00B44ACF"/>
    <w:rsid w:val="00B4530C"/>
    <w:rsid w:val="00B45701"/>
    <w:rsid w:val="00B459B6"/>
    <w:rsid w:val="00B46DBB"/>
    <w:rsid w:val="00B46ECE"/>
    <w:rsid w:val="00B476CD"/>
    <w:rsid w:val="00B47E13"/>
    <w:rsid w:val="00B47F3E"/>
    <w:rsid w:val="00B5082A"/>
    <w:rsid w:val="00B51622"/>
    <w:rsid w:val="00B51637"/>
    <w:rsid w:val="00B51A85"/>
    <w:rsid w:val="00B5214E"/>
    <w:rsid w:val="00B53F69"/>
    <w:rsid w:val="00B56274"/>
    <w:rsid w:val="00B56314"/>
    <w:rsid w:val="00B565A9"/>
    <w:rsid w:val="00B5712C"/>
    <w:rsid w:val="00B571FE"/>
    <w:rsid w:val="00B6105E"/>
    <w:rsid w:val="00B6106F"/>
    <w:rsid w:val="00B6166F"/>
    <w:rsid w:val="00B6173C"/>
    <w:rsid w:val="00B61BAD"/>
    <w:rsid w:val="00B62883"/>
    <w:rsid w:val="00B63A63"/>
    <w:rsid w:val="00B63E57"/>
    <w:rsid w:val="00B644FE"/>
    <w:rsid w:val="00B64E4E"/>
    <w:rsid w:val="00B650E5"/>
    <w:rsid w:val="00B65563"/>
    <w:rsid w:val="00B66D01"/>
    <w:rsid w:val="00B66D33"/>
    <w:rsid w:val="00B66DE5"/>
    <w:rsid w:val="00B7033D"/>
    <w:rsid w:val="00B70433"/>
    <w:rsid w:val="00B70932"/>
    <w:rsid w:val="00B70D11"/>
    <w:rsid w:val="00B72D0D"/>
    <w:rsid w:val="00B731CF"/>
    <w:rsid w:val="00B73B78"/>
    <w:rsid w:val="00B75510"/>
    <w:rsid w:val="00B762ED"/>
    <w:rsid w:val="00B76D08"/>
    <w:rsid w:val="00B774E4"/>
    <w:rsid w:val="00B826ED"/>
    <w:rsid w:val="00B8274E"/>
    <w:rsid w:val="00B82D5F"/>
    <w:rsid w:val="00B82F7A"/>
    <w:rsid w:val="00B8379C"/>
    <w:rsid w:val="00B8412D"/>
    <w:rsid w:val="00B848CE"/>
    <w:rsid w:val="00B84FD8"/>
    <w:rsid w:val="00B853DC"/>
    <w:rsid w:val="00B85698"/>
    <w:rsid w:val="00B8598D"/>
    <w:rsid w:val="00B86032"/>
    <w:rsid w:val="00B86610"/>
    <w:rsid w:val="00B8778F"/>
    <w:rsid w:val="00B87A7B"/>
    <w:rsid w:val="00B90D5C"/>
    <w:rsid w:val="00B918FE"/>
    <w:rsid w:val="00B9318C"/>
    <w:rsid w:val="00B95886"/>
    <w:rsid w:val="00B958B1"/>
    <w:rsid w:val="00B95FC7"/>
    <w:rsid w:val="00B969D8"/>
    <w:rsid w:val="00B96E2C"/>
    <w:rsid w:val="00B974C5"/>
    <w:rsid w:val="00BA11F4"/>
    <w:rsid w:val="00BA1C03"/>
    <w:rsid w:val="00BA1D31"/>
    <w:rsid w:val="00BA2FB9"/>
    <w:rsid w:val="00BA3064"/>
    <w:rsid w:val="00BA3597"/>
    <w:rsid w:val="00BA3739"/>
    <w:rsid w:val="00BA5115"/>
    <w:rsid w:val="00BA6DB8"/>
    <w:rsid w:val="00BA6EAC"/>
    <w:rsid w:val="00BA7840"/>
    <w:rsid w:val="00BB015B"/>
    <w:rsid w:val="00BB0617"/>
    <w:rsid w:val="00BB07AB"/>
    <w:rsid w:val="00BB1A92"/>
    <w:rsid w:val="00BB1F57"/>
    <w:rsid w:val="00BB24C9"/>
    <w:rsid w:val="00BB2A1F"/>
    <w:rsid w:val="00BB2FD8"/>
    <w:rsid w:val="00BB3AEE"/>
    <w:rsid w:val="00BB4BDD"/>
    <w:rsid w:val="00BB4F4E"/>
    <w:rsid w:val="00BB54BC"/>
    <w:rsid w:val="00BB7489"/>
    <w:rsid w:val="00BB7D88"/>
    <w:rsid w:val="00BB7F62"/>
    <w:rsid w:val="00BC053F"/>
    <w:rsid w:val="00BC0BF2"/>
    <w:rsid w:val="00BC0CA5"/>
    <w:rsid w:val="00BC0DAA"/>
    <w:rsid w:val="00BC14D1"/>
    <w:rsid w:val="00BC2536"/>
    <w:rsid w:val="00BC28CA"/>
    <w:rsid w:val="00BC29F3"/>
    <w:rsid w:val="00BC2E1E"/>
    <w:rsid w:val="00BC453E"/>
    <w:rsid w:val="00BC4F28"/>
    <w:rsid w:val="00BC5ED5"/>
    <w:rsid w:val="00BC6843"/>
    <w:rsid w:val="00BC6C7F"/>
    <w:rsid w:val="00BC6F81"/>
    <w:rsid w:val="00BC6FCC"/>
    <w:rsid w:val="00BC753B"/>
    <w:rsid w:val="00BC77D9"/>
    <w:rsid w:val="00BD0D5A"/>
    <w:rsid w:val="00BD211D"/>
    <w:rsid w:val="00BD5A29"/>
    <w:rsid w:val="00BD5FF0"/>
    <w:rsid w:val="00BD68D2"/>
    <w:rsid w:val="00BD6B9A"/>
    <w:rsid w:val="00BD73F8"/>
    <w:rsid w:val="00BD7AD7"/>
    <w:rsid w:val="00BE076A"/>
    <w:rsid w:val="00BE189B"/>
    <w:rsid w:val="00BE1C35"/>
    <w:rsid w:val="00BE1FF2"/>
    <w:rsid w:val="00BE20C0"/>
    <w:rsid w:val="00BE222B"/>
    <w:rsid w:val="00BE2605"/>
    <w:rsid w:val="00BE263B"/>
    <w:rsid w:val="00BE2DE1"/>
    <w:rsid w:val="00BE6DE8"/>
    <w:rsid w:val="00BF0D19"/>
    <w:rsid w:val="00BF0FD9"/>
    <w:rsid w:val="00BF14F8"/>
    <w:rsid w:val="00BF1E67"/>
    <w:rsid w:val="00BF2571"/>
    <w:rsid w:val="00BF25C5"/>
    <w:rsid w:val="00BF3179"/>
    <w:rsid w:val="00BF3575"/>
    <w:rsid w:val="00BF4058"/>
    <w:rsid w:val="00BF4438"/>
    <w:rsid w:val="00BF4887"/>
    <w:rsid w:val="00BF4E2A"/>
    <w:rsid w:val="00BF5810"/>
    <w:rsid w:val="00BF5DF7"/>
    <w:rsid w:val="00BF690B"/>
    <w:rsid w:val="00BF6C5C"/>
    <w:rsid w:val="00BF6F3C"/>
    <w:rsid w:val="00BF7CCA"/>
    <w:rsid w:val="00C00220"/>
    <w:rsid w:val="00C0148F"/>
    <w:rsid w:val="00C01DFF"/>
    <w:rsid w:val="00C02DD6"/>
    <w:rsid w:val="00C02E96"/>
    <w:rsid w:val="00C03B24"/>
    <w:rsid w:val="00C04A34"/>
    <w:rsid w:val="00C05716"/>
    <w:rsid w:val="00C0641B"/>
    <w:rsid w:val="00C06B12"/>
    <w:rsid w:val="00C079EB"/>
    <w:rsid w:val="00C12134"/>
    <w:rsid w:val="00C12BF2"/>
    <w:rsid w:val="00C12E75"/>
    <w:rsid w:val="00C13CE6"/>
    <w:rsid w:val="00C13D32"/>
    <w:rsid w:val="00C15989"/>
    <w:rsid w:val="00C15A80"/>
    <w:rsid w:val="00C17097"/>
    <w:rsid w:val="00C17499"/>
    <w:rsid w:val="00C17C35"/>
    <w:rsid w:val="00C201E8"/>
    <w:rsid w:val="00C20560"/>
    <w:rsid w:val="00C213C2"/>
    <w:rsid w:val="00C21688"/>
    <w:rsid w:val="00C217DB"/>
    <w:rsid w:val="00C21E45"/>
    <w:rsid w:val="00C22201"/>
    <w:rsid w:val="00C225E0"/>
    <w:rsid w:val="00C235B3"/>
    <w:rsid w:val="00C247A2"/>
    <w:rsid w:val="00C24938"/>
    <w:rsid w:val="00C2515A"/>
    <w:rsid w:val="00C251CC"/>
    <w:rsid w:val="00C25396"/>
    <w:rsid w:val="00C2587A"/>
    <w:rsid w:val="00C25A26"/>
    <w:rsid w:val="00C2713A"/>
    <w:rsid w:val="00C302D4"/>
    <w:rsid w:val="00C309BF"/>
    <w:rsid w:val="00C31550"/>
    <w:rsid w:val="00C316B9"/>
    <w:rsid w:val="00C3193A"/>
    <w:rsid w:val="00C32148"/>
    <w:rsid w:val="00C32224"/>
    <w:rsid w:val="00C3321A"/>
    <w:rsid w:val="00C33DB2"/>
    <w:rsid w:val="00C3527B"/>
    <w:rsid w:val="00C3680F"/>
    <w:rsid w:val="00C37339"/>
    <w:rsid w:val="00C37818"/>
    <w:rsid w:val="00C37B73"/>
    <w:rsid w:val="00C37E73"/>
    <w:rsid w:val="00C40D74"/>
    <w:rsid w:val="00C40D95"/>
    <w:rsid w:val="00C40DA5"/>
    <w:rsid w:val="00C41AB8"/>
    <w:rsid w:val="00C42B29"/>
    <w:rsid w:val="00C42CD7"/>
    <w:rsid w:val="00C4332C"/>
    <w:rsid w:val="00C43C85"/>
    <w:rsid w:val="00C442B9"/>
    <w:rsid w:val="00C442C6"/>
    <w:rsid w:val="00C4444B"/>
    <w:rsid w:val="00C44989"/>
    <w:rsid w:val="00C44E90"/>
    <w:rsid w:val="00C46630"/>
    <w:rsid w:val="00C4685B"/>
    <w:rsid w:val="00C47392"/>
    <w:rsid w:val="00C47B96"/>
    <w:rsid w:val="00C5143C"/>
    <w:rsid w:val="00C52E63"/>
    <w:rsid w:val="00C52F68"/>
    <w:rsid w:val="00C52FF5"/>
    <w:rsid w:val="00C548C1"/>
    <w:rsid w:val="00C549F8"/>
    <w:rsid w:val="00C54DB8"/>
    <w:rsid w:val="00C55E4E"/>
    <w:rsid w:val="00C5662E"/>
    <w:rsid w:val="00C56BE3"/>
    <w:rsid w:val="00C571B5"/>
    <w:rsid w:val="00C5720B"/>
    <w:rsid w:val="00C57AF1"/>
    <w:rsid w:val="00C60438"/>
    <w:rsid w:val="00C605EC"/>
    <w:rsid w:val="00C614B4"/>
    <w:rsid w:val="00C622A6"/>
    <w:rsid w:val="00C633D1"/>
    <w:rsid w:val="00C64342"/>
    <w:rsid w:val="00C64401"/>
    <w:rsid w:val="00C658DD"/>
    <w:rsid w:val="00C65BDA"/>
    <w:rsid w:val="00C66671"/>
    <w:rsid w:val="00C6782E"/>
    <w:rsid w:val="00C67D17"/>
    <w:rsid w:val="00C70A1C"/>
    <w:rsid w:val="00C722DA"/>
    <w:rsid w:val="00C736DE"/>
    <w:rsid w:val="00C7430F"/>
    <w:rsid w:val="00C76902"/>
    <w:rsid w:val="00C76A48"/>
    <w:rsid w:val="00C77657"/>
    <w:rsid w:val="00C7787D"/>
    <w:rsid w:val="00C80797"/>
    <w:rsid w:val="00C81498"/>
    <w:rsid w:val="00C82107"/>
    <w:rsid w:val="00C824CD"/>
    <w:rsid w:val="00C82623"/>
    <w:rsid w:val="00C8316F"/>
    <w:rsid w:val="00C83318"/>
    <w:rsid w:val="00C86333"/>
    <w:rsid w:val="00C86911"/>
    <w:rsid w:val="00C87678"/>
    <w:rsid w:val="00C906EE"/>
    <w:rsid w:val="00C91821"/>
    <w:rsid w:val="00C92C66"/>
    <w:rsid w:val="00C94D7B"/>
    <w:rsid w:val="00C959D0"/>
    <w:rsid w:val="00C95BC1"/>
    <w:rsid w:val="00C960F5"/>
    <w:rsid w:val="00C96FCF"/>
    <w:rsid w:val="00C9753A"/>
    <w:rsid w:val="00C979FC"/>
    <w:rsid w:val="00CA0558"/>
    <w:rsid w:val="00CA07DA"/>
    <w:rsid w:val="00CA0D27"/>
    <w:rsid w:val="00CA1766"/>
    <w:rsid w:val="00CA1E04"/>
    <w:rsid w:val="00CA30A6"/>
    <w:rsid w:val="00CA3ABA"/>
    <w:rsid w:val="00CA3EC7"/>
    <w:rsid w:val="00CA4EBA"/>
    <w:rsid w:val="00CA5728"/>
    <w:rsid w:val="00CA5CEB"/>
    <w:rsid w:val="00CA5E29"/>
    <w:rsid w:val="00CA5F45"/>
    <w:rsid w:val="00CA62CD"/>
    <w:rsid w:val="00CB030B"/>
    <w:rsid w:val="00CB1755"/>
    <w:rsid w:val="00CB4015"/>
    <w:rsid w:val="00CB46ED"/>
    <w:rsid w:val="00CB5726"/>
    <w:rsid w:val="00CB66BB"/>
    <w:rsid w:val="00CB71A4"/>
    <w:rsid w:val="00CC0443"/>
    <w:rsid w:val="00CC0A65"/>
    <w:rsid w:val="00CC1E42"/>
    <w:rsid w:val="00CC2D55"/>
    <w:rsid w:val="00CC2D8D"/>
    <w:rsid w:val="00CC3183"/>
    <w:rsid w:val="00CC3CCB"/>
    <w:rsid w:val="00CC3D29"/>
    <w:rsid w:val="00CC42D5"/>
    <w:rsid w:val="00CC4F74"/>
    <w:rsid w:val="00CC50B9"/>
    <w:rsid w:val="00CC662E"/>
    <w:rsid w:val="00CC6F1F"/>
    <w:rsid w:val="00CC7661"/>
    <w:rsid w:val="00CC7FBA"/>
    <w:rsid w:val="00CD1023"/>
    <w:rsid w:val="00CD2884"/>
    <w:rsid w:val="00CD316F"/>
    <w:rsid w:val="00CD32F3"/>
    <w:rsid w:val="00CD337C"/>
    <w:rsid w:val="00CD39BD"/>
    <w:rsid w:val="00CD3FDB"/>
    <w:rsid w:val="00CD5405"/>
    <w:rsid w:val="00CD5F8A"/>
    <w:rsid w:val="00CD5FAC"/>
    <w:rsid w:val="00CD6F2B"/>
    <w:rsid w:val="00CD70D1"/>
    <w:rsid w:val="00CD7E67"/>
    <w:rsid w:val="00CE0181"/>
    <w:rsid w:val="00CE0E96"/>
    <w:rsid w:val="00CE21F1"/>
    <w:rsid w:val="00CE266C"/>
    <w:rsid w:val="00CE269E"/>
    <w:rsid w:val="00CE3C2B"/>
    <w:rsid w:val="00CE6D34"/>
    <w:rsid w:val="00CE6E15"/>
    <w:rsid w:val="00CE71D7"/>
    <w:rsid w:val="00CE7C7F"/>
    <w:rsid w:val="00CF1644"/>
    <w:rsid w:val="00CF186E"/>
    <w:rsid w:val="00CF28E7"/>
    <w:rsid w:val="00CF38C3"/>
    <w:rsid w:val="00CF397C"/>
    <w:rsid w:val="00CF418B"/>
    <w:rsid w:val="00CF4A0A"/>
    <w:rsid w:val="00CF4A17"/>
    <w:rsid w:val="00CF501C"/>
    <w:rsid w:val="00CF5043"/>
    <w:rsid w:val="00CF551B"/>
    <w:rsid w:val="00CF5ED9"/>
    <w:rsid w:val="00CF607A"/>
    <w:rsid w:val="00CF686B"/>
    <w:rsid w:val="00CF6A3F"/>
    <w:rsid w:val="00CF6AB8"/>
    <w:rsid w:val="00CF6B43"/>
    <w:rsid w:val="00CF6E2D"/>
    <w:rsid w:val="00CF759A"/>
    <w:rsid w:val="00CF761C"/>
    <w:rsid w:val="00CF78B1"/>
    <w:rsid w:val="00CF7B9B"/>
    <w:rsid w:val="00CF7ECE"/>
    <w:rsid w:val="00D0055E"/>
    <w:rsid w:val="00D00E9D"/>
    <w:rsid w:val="00D03265"/>
    <w:rsid w:val="00D03C59"/>
    <w:rsid w:val="00D048D9"/>
    <w:rsid w:val="00D0561F"/>
    <w:rsid w:val="00D06D20"/>
    <w:rsid w:val="00D104C4"/>
    <w:rsid w:val="00D11A5A"/>
    <w:rsid w:val="00D12147"/>
    <w:rsid w:val="00D1340B"/>
    <w:rsid w:val="00D13A10"/>
    <w:rsid w:val="00D14829"/>
    <w:rsid w:val="00D1550F"/>
    <w:rsid w:val="00D156DB"/>
    <w:rsid w:val="00D16136"/>
    <w:rsid w:val="00D1641C"/>
    <w:rsid w:val="00D17638"/>
    <w:rsid w:val="00D20B7B"/>
    <w:rsid w:val="00D20F24"/>
    <w:rsid w:val="00D2131B"/>
    <w:rsid w:val="00D213B3"/>
    <w:rsid w:val="00D213ED"/>
    <w:rsid w:val="00D21493"/>
    <w:rsid w:val="00D21A48"/>
    <w:rsid w:val="00D21B28"/>
    <w:rsid w:val="00D25042"/>
    <w:rsid w:val="00D27A14"/>
    <w:rsid w:val="00D27B8A"/>
    <w:rsid w:val="00D315A9"/>
    <w:rsid w:val="00D317CA"/>
    <w:rsid w:val="00D31E53"/>
    <w:rsid w:val="00D332C8"/>
    <w:rsid w:val="00D34384"/>
    <w:rsid w:val="00D3461F"/>
    <w:rsid w:val="00D34898"/>
    <w:rsid w:val="00D3502A"/>
    <w:rsid w:val="00D351CC"/>
    <w:rsid w:val="00D35383"/>
    <w:rsid w:val="00D36B9D"/>
    <w:rsid w:val="00D37300"/>
    <w:rsid w:val="00D402B5"/>
    <w:rsid w:val="00D40CFF"/>
    <w:rsid w:val="00D43A2D"/>
    <w:rsid w:val="00D43A50"/>
    <w:rsid w:val="00D43F73"/>
    <w:rsid w:val="00D44479"/>
    <w:rsid w:val="00D44A4F"/>
    <w:rsid w:val="00D453D5"/>
    <w:rsid w:val="00D457DE"/>
    <w:rsid w:val="00D45A55"/>
    <w:rsid w:val="00D45A6A"/>
    <w:rsid w:val="00D475DD"/>
    <w:rsid w:val="00D47FAE"/>
    <w:rsid w:val="00D507B2"/>
    <w:rsid w:val="00D508D3"/>
    <w:rsid w:val="00D50E06"/>
    <w:rsid w:val="00D51493"/>
    <w:rsid w:val="00D51ADD"/>
    <w:rsid w:val="00D52E38"/>
    <w:rsid w:val="00D52EFA"/>
    <w:rsid w:val="00D535DA"/>
    <w:rsid w:val="00D53884"/>
    <w:rsid w:val="00D53B2B"/>
    <w:rsid w:val="00D5440A"/>
    <w:rsid w:val="00D54AD0"/>
    <w:rsid w:val="00D55AEB"/>
    <w:rsid w:val="00D56016"/>
    <w:rsid w:val="00D5659D"/>
    <w:rsid w:val="00D56958"/>
    <w:rsid w:val="00D57C0C"/>
    <w:rsid w:val="00D57C42"/>
    <w:rsid w:val="00D626AD"/>
    <w:rsid w:val="00D6284B"/>
    <w:rsid w:val="00D62D21"/>
    <w:rsid w:val="00D62F79"/>
    <w:rsid w:val="00D62F7A"/>
    <w:rsid w:val="00D64189"/>
    <w:rsid w:val="00D64392"/>
    <w:rsid w:val="00D64A3A"/>
    <w:rsid w:val="00D64EB8"/>
    <w:rsid w:val="00D65D1A"/>
    <w:rsid w:val="00D66B5C"/>
    <w:rsid w:val="00D679C2"/>
    <w:rsid w:val="00D707D0"/>
    <w:rsid w:val="00D71099"/>
    <w:rsid w:val="00D71174"/>
    <w:rsid w:val="00D72F54"/>
    <w:rsid w:val="00D73011"/>
    <w:rsid w:val="00D732A3"/>
    <w:rsid w:val="00D73BA9"/>
    <w:rsid w:val="00D7463C"/>
    <w:rsid w:val="00D751CB"/>
    <w:rsid w:val="00D75965"/>
    <w:rsid w:val="00D75EFF"/>
    <w:rsid w:val="00D8006F"/>
    <w:rsid w:val="00D80784"/>
    <w:rsid w:val="00D81347"/>
    <w:rsid w:val="00D81606"/>
    <w:rsid w:val="00D8340B"/>
    <w:rsid w:val="00D844A5"/>
    <w:rsid w:val="00D85FCF"/>
    <w:rsid w:val="00D86F05"/>
    <w:rsid w:val="00D90168"/>
    <w:rsid w:val="00D92EB5"/>
    <w:rsid w:val="00D93288"/>
    <w:rsid w:val="00D9377B"/>
    <w:rsid w:val="00D94F6F"/>
    <w:rsid w:val="00D95833"/>
    <w:rsid w:val="00D958D0"/>
    <w:rsid w:val="00D95B90"/>
    <w:rsid w:val="00D96149"/>
    <w:rsid w:val="00DA005D"/>
    <w:rsid w:val="00DA0729"/>
    <w:rsid w:val="00DA1A38"/>
    <w:rsid w:val="00DA2F7E"/>
    <w:rsid w:val="00DA319B"/>
    <w:rsid w:val="00DA3764"/>
    <w:rsid w:val="00DA4AEF"/>
    <w:rsid w:val="00DA5F69"/>
    <w:rsid w:val="00DA67C9"/>
    <w:rsid w:val="00DA7205"/>
    <w:rsid w:val="00DA7308"/>
    <w:rsid w:val="00DA738E"/>
    <w:rsid w:val="00DA7909"/>
    <w:rsid w:val="00DA7A20"/>
    <w:rsid w:val="00DA7CA3"/>
    <w:rsid w:val="00DB0259"/>
    <w:rsid w:val="00DB2025"/>
    <w:rsid w:val="00DB20AB"/>
    <w:rsid w:val="00DB4786"/>
    <w:rsid w:val="00DB5144"/>
    <w:rsid w:val="00DB56F6"/>
    <w:rsid w:val="00DB5C29"/>
    <w:rsid w:val="00DB5CE7"/>
    <w:rsid w:val="00DB6489"/>
    <w:rsid w:val="00DB68CD"/>
    <w:rsid w:val="00DB7E66"/>
    <w:rsid w:val="00DC0F02"/>
    <w:rsid w:val="00DC1141"/>
    <w:rsid w:val="00DC1799"/>
    <w:rsid w:val="00DC1968"/>
    <w:rsid w:val="00DC2669"/>
    <w:rsid w:val="00DC267F"/>
    <w:rsid w:val="00DC2FBA"/>
    <w:rsid w:val="00DC3B69"/>
    <w:rsid w:val="00DC4745"/>
    <w:rsid w:val="00DC4DCD"/>
    <w:rsid w:val="00DC4E50"/>
    <w:rsid w:val="00DC5018"/>
    <w:rsid w:val="00DC5A12"/>
    <w:rsid w:val="00DC661E"/>
    <w:rsid w:val="00DC6C06"/>
    <w:rsid w:val="00DC6EC4"/>
    <w:rsid w:val="00DD0272"/>
    <w:rsid w:val="00DD0D68"/>
    <w:rsid w:val="00DD223F"/>
    <w:rsid w:val="00DD271F"/>
    <w:rsid w:val="00DD2E5C"/>
    <w:rsid w:val="00DD345A"/>
    <w:rsid w:val="00DD5621"/>
    <w:rsid w:val="00DD65BE"/>
    <w:rsid w:val="00DD6BA3"/>
    <w:rsid w:val="00DD748F"/>
    <w:rsid w:val="00DD7F90"/>
    <w:rsid w:val="00DE1697"/>
    <w:rsid w:val="00DE2A73"/>
    <w:rsid w:val="00DE3358"/>
    <w:rsid w:val="00DE3E5B"/>
    <w:rsid w:val="00DE3F2E"/>
    <w:rsid w:val="00DE41A2"/>
    <w:rsid w:val="00DE5620"/>
    <w:rsid w:val="00DE6091"/>
    <w:rsid w:val="00DE6284"/>
    <w:rsid w:val="00DE6746"/>
    <w:rsid w:val="00DE7173"/>
    <w:rsid w:val="00DE7F3C"/>
    <w:rsid w:val="00DF0105"/>
    <w:rsid w:val="00DF0FE0"/>
    <w:rsid w:val="00DF1499"/>
    <w:rsid w:val="00DF2035"/>
    <w:rsid w:val="00DF2A6D"/>
    <w:rsid w:val="00DF2D45"/>
    <w:rsid w:val="00DF36C0"/>
    <w:rsid w:val="00DF4866"/>
    <w:rsid w:val="00DF4E1B"/>
    <w:rsid w:val="00DF5084"/>
    <w:rsid w:val="00DF5634"/>
    <w:rsid w:val="00DF5C0E"/>
    <w:rsid w:val="00DF5E2B"/>
    <w:rsid w:val="00DF5EB1"/>
    <w:rsid w:val="00DF7533"/>
    <w:rsid w:val="00DF7E23"/>
    <w:rsid w:val="00E000C7"/>
    <w:rsid w:val="00E002C2"/>
    <w:rsid w:val="00E01C60"/>
    <w:rsid w:val="00E029DB"/>
    <w:rsid w:val="00E03A85"/>
    <w:rsid w:val="00E0401C"/>
    <w:rsid w:val="00E05208"/>
    <w:rsid w:val="00E0524E"/>
    <w:rsid w:val="00E05487"/>
    <w:rsid w:val="00E06164"/>
    <w:rsid w:val="00E070EE"/>
    <w:rsid w:val="00E073A9"/>
    <w:rsid w:val="00E07576"/>
    <w:rsid w:val="00E07C4F"/>
    <w:rsid w:val="00E10ECE"/>
    <w:rsid w:val="00E11766"/>
    <w:rsid w:val="00E117A6"/>
    <w:rsid w:val="00E12373"/>
    <w:rsid w:val="00E12439"/>
    <w:rsid w:val="00E13421"/>
    <w:rsid w:val="00E1485E"/>
    <w:rsid w:val="00E1569E"/>
    <w:rsid w:val="00E15DED"/>
    <w:rsid w:val="00E16977"/>
    <w:rsid w:val="00E175A5"/>
    <w:rsid w:val="00E20A75"/>
    <w:rsid w:val="00E20AA3"/>
    <w:rsid w:val="00E21A65"/>
    <w:rsid w:val="00E2347B"/>
    <w:rsid w:val="00E239BE"/>
    <w:rsid w:val="00E23EE0"/>
    <w:rsid w:val="00E23F0A"/>
    <w:rsid w:val="00E24666"/>
    <w:rsid w:val="00E25ACF"/>
    <w:rsid w:val="00E263FA"/>
    <w:rsid w:val="00E266E9"/>
    <w:rsid w:val="00E26985"/>
    <w:rsid w:val="00E272EB"/>
    <w:rsid w:val="00E276F2"/>
    <w:rsid w:val="00E2781E"/>
    <w:rsid w:val="00E27AFF"/>
    <w:rsid w:val="00E30726"/>
    <w:rsid w:val="00E308BD"/>
    <w:rsid w:val="00E30C46"/>
    <w:rsid w:val="00E324DD"/>
    <w:rsid w:val="00E35A5E"/>
    <w:rsid w:val="00E35CAA"/>
    <w:rsid w:val="00E37E85"/>
    <w:rsid w:val="00E40555"/>
    <w:rsid w:val="00E41628"/>
    <w:rsid w:val="00E41BD7"/>
    <w:rsid w:val="00E41C29"/>
    <w:rsid w:val="00E41C44"/>
    <w:rsid w:val="00E4284F"/>
    <w:rsid w:val="00E43C63"/>
    <w:rsid w:val="00E43E4A"/>
    <w:rsid w:val="00E44856"/>
    <w:rsid w:val="00E448D7"/>
    <w:rsid w:val="00E44AD6"/>
    <w:rsid w:val="00E44E2D"/>
    <w:rsid w:val="00E455A8"/>
    <w:rsid w:val="00E45FDB"/>
    <w:rsid w:val="00E46FC4"/>
    <w:rsid w:val="00E47989"/>
    <w:rsid w:val="00E50509"/>
    <w:rsid w:val="00E505B7"/>
    <w:rsid w:val="00E50CD4"/>
    <w:rsid w:val="00E517E3"/>
    <w:rsid w:val="00E51A7F"/>
    <w:rsid w:val="00E51C96"/>
    <w:rsid w:val="00E51D05"/>
    <w:rsid w:val="00E52035"/>
    <w:rsid w:val="00E5272E"/>
    <w:rsid w:val="00E53B05"/>
    <w:rsid w:val="00E54DFB"/>
    <w:rsid w:val="00E54FA7"/>
    <w:rsid w:val="00E5517E"/>
    <w:rsid w:val="00E55BAA"/>
    <w:rsid w:val="00E55C65"/>
    <w:rsid w:val="00E56B00"/>
    <w:rsid w:val="00E602D3"/>
    <w:rsid w:val="00E610E0"/>
    <w:rsid w:val="00E625E8"/>
    <w:rsid w:val="00E631F0"/>
    <w:rsid w:val="00E63339"/>
    <w:rsid w:val="00E6352A"/>
    <w:rsid w:val="00E63561"/>
    <w:rsid w:val="00E63974"/>
    <w:rsid w:val="00E63B84"/>
    <w:rsid w:val="00E63E19"/>
    <w:rsid w:val="00E63F1F"/>
    <w:rsid w:val="00E648E5"/>
    <w:rsid w:val="00E65753"/>
    <w:rsid w:val="00E660C1"/>
    <w:rsid w:val="00E66EF7"/>
    <w:rsid w:val="00E67CC8"/>
    <w:rsid w:val="00E70DE1"/>
    <w:rsid w:val="00E70E6F"/>
    <w:rsid w:val="00E70F36"/>
    <w:rsid w:val="00E71AD2"/>
    <w:rsid w:val="00E7205F"/>
    <w:rsid w:val="00E72BED"/>
    <w:rsid w:val="00E72E91"/>
    <w:rsid w:val="00E74DC5"/>
    <w:rsid w:val="00E76C84"/>
    <w:rsid w:val="00E770F5"/>
    <w:rsid w:val="00E77A4E"/>
    <w:rsid w:val="00E80F98"/>
    <w:rsid w:val="00E814F2"/>
    <w:rsid w:val="00E81544"/>
    <w:rsid w:val="00E81AEE"/>
    <w:rsid w:val="00E834A0"/>
    <w:rsid w:val="00E845AF"/>
    <w:rsid w:val="00E84731"/>
    <w:rsid w:val="00E84D1D"/>
    <w:rsid w:val="00E84E68"/>
    <w:rsid w:val="00E84EBE"/>
    <w:rsid w:val="00E84EE3"/>
    <w:rsid w:val="00E854C5"/>
    <w:rsid w:val="00E85756"/>
    <w:rsid w:val="00E86DAD"/>
    <w:rsid w:val="00E90647"/>
    <w:rsid w:val="00E906E1"/>
    <w:rsid w:val="00E9215F"/>
    <w:rsid w:val="00E9234A"/>
    <w:rsid w:val="00E92723"/>
    <w:rsid w:val="00E92758"/>
    <w:rsid w:val="00E94371"/>
    <w:rsid w:val="00E94CD5"/>
    <w:rsid w:val="00E94F3A"/>
    <w:rsid w:val="00E9551E"/>
    <w:rsid w:val="00E97975"/>
    <w:rsid w:val="00E979EC"/>
    <w:rsid w:val="00EA0128"/>
    <w:rsid w:val="00EA0176"/>
    <w:rsid w:val="00EA17BE"/>
    <w:rsid w:val="00EA1D28"/>
    <w:rsid w:val="00EA3640"/>
    <w:rsid w:val="00EA424D"/>
    <w:rsid w:val="00EA48F0"/>
    <w:rsid w:val="00EA4C26"/>
    <w:rsid w:val="00EA5FF2"/>
    <w:rsid w:val="00EA61A0"/>
    <w:rsid w:val="00EA61DF"/>
    <w:rsid w:val="00EA6724"/>
    <w:rsid w:val="00EB1149"/>
    <w:rsid w:val="00EB19F9"/>
    <w:rsid w:val="00EB1AEB"/>
    <w:rsid w:val="00EB1BC5"/>
    <w:rsid w:val="00EB223C"/>
    <w:rsid w:val="00EB28EC"/>
    <w:rsid w:val="00EB29B1"/>
    <w:rsid w:val="00EB2BDE"/>
    <w:rsid w:val="00EB3ED3"/>
    <w:rsid w:val="00EB522A"/>
    <w:rsid w:val="00EB55F3"/>
    <w:rsid w:val="00EB5A23"/>
    <w:rsid w:val="00EB6331"/>
    <w:rsid w:val="00EB671C"/>
    <w:rsid w:val="00EB6A01"/>
    <w:rsid w:val="00EB713A"/>
    <w:rsid w:val="00EB7FC7"/>
    <w:rsid w:val="00EC00C1"/>
    <w:rsid w:val="00EC00FF"/>
    <w:rsid w:val="00EC0707"/>
    <w:rsid w:val="00EC1DE1"/>
    <w:rsid w:val="00EC4422"/>
    <w:rsid w:val="00EC45F3"/>
    <w:rsid w:val="00EC5941"/>
    <w:rsid w:val="00EC7845"/>
    <w:rsid w:val="00ED03D6"/>
    <w:rsid w:val="00ED058E"/>
    <w:rsid w:val="00ED29C8"/>
    <w:rsid w:val="00ED2F1F"/>
    <w:rsid w:val="00ED4323"/>
    <w:rsid w:val="00ED4D2C"/>
    <w:rsid w:val="00ED54F4"/>
    <w:rsid w:val="00ED5613"/>
    <w:rsid w:val="00ED7FD5"/>
    <w:rsid w:val="00EE0175"/>
    <w:rsid w:val="00EE0A71"/>
    <w:rsid w:val="00EE12BF"/>
    <w:rsid w:val="00EE1B11"/>
    <w:rsid w:val="00EE1B7C"/>
    <w:rsid w:val="00EE226C"/>
    <w:rsid w:val="00EE3905"/>
    <w:rsid w:val="00EE413D"/>
    <w:rsid w:val="00EE491E"/>
    <w:rsid w:val="00EE5961"/>
    <w:rsid w:val="00EE672A"/>
    <w:rsid w:val="00EE69EB"/>
    <w:rsid w:val="00EE6D6B"/>
    <w:rsid w:val="00EE6F6F"/>
    <w:rsid w:val="00EE7B9A"/>
    <w:rsid w:val="00EE7BE1"/>
    <w:rsid w:val="00EF01F9"/>
    <w:rsid w:val="00EF053A"/>
    <w:rsid w:val="00EF09E9"/>
    <w:rsid w:val="00EF0CAE"/>
    <w:rsid w:val="00EF1053"/>
    <w:rsid w:val="00EF1CB5"/>
    <w:rsid w:val="00EF3A4F"/>
    <w:rsid w:val="00EF437B"/>
    <w:rsid w:val="00EF531F"/>
    <w:rsid w:val="00EF59B6"/>
    <w:rsid w:val="00EF6333"/>
    <w:rsid w:val="00EF6799"/>
    <w:rsid w:val="00EF67AD"/>
    <w:rsid w:val="00EF6894"/>
    <w:rsid w:val="00EF6B73"/>
    <w:rsid w:val="00EF6D08"/>
    <w:rsid w:val="00EF72F9"/>
    <w:rsid w:val="00EF76E0"/>
    <w:rsid w:val="00EF7D83"/>
    <w:rsid w:val="00F01222"/>
    <w:rsid w:val="00F01361"/>
    <w:rsid w:val="00F03E34"/>
    <w:rsid w:val="00F04FF7"/>
    <w:rsid w:val="00F06945"/>
    <w:rsid w:val="00F06C8D"/>
    <w:rsid w:val="00F07652"/>
    <w:rsid w:val="00F10B68"/>
    <w:rsid w:val="00F11A4A"/>
    <w:rsid w:val="00F126E7"/>
    <w:rsid w:val="00F1291B"/>
    <w:rsid w:val="00F12DE6"/>
    <w:rsid w:val="00F14A18"/>
    <w:rsid w:val="00F14AC4"/>
    <w:rsid w:val="00F151A7"/>
    <w:rsid w:val="00F160A0"/>
    <w:rsid w:val="00F202BF"/>
    <w:rsid w:val="00F208A4"/>
    <w:rsid w:val="00F22556"/>
    <w:rsid w:val="00F23CCE"/>
    <w:rsid w:val="00F23DE2"/>
    <w:rsid w:val="00F24CC8"/>
    <w:rsid w:val="00F2516F"/>
    <w:rsid w:val="00F25BAE"/>
    <w:rsid w:val="00F25BE0"/>
    <w:rsid w:val="00F25E6C"/>
    <w:rsid w:val="00F26A03"/>
    <w:rsid w:val="00F26A57"/>
    <w:rsid w:val="00F301C0"/>
    <w:rsid w:val="00F310DB"/>
    <w:rsid w:val="00F31586"/>
    <w:rsid w:val="00F318FD"/>
    <w:rsid w:val="00F31E7E"/>
    <w:rsid w:val="00F322DB"/>
    <w:rsid w:val="00F32439"/>
    <w:rsid w:val="00F327FC"/>
    <w:rsid w:val="00F32853"/>
    <w:rsid w:val="00F32E46"/>
    <w:rsid w:val="00F34461"/>
    <w:rsid w:val="00F34712"/>
    <w:rsid w:val="00F355A8"/>
    <w:rsid w:val="00F35B52"/>
    <w:rsid w:val="00F363FD"/>
    <w:rsid w:val="00F3721E"/>
    <w:rsid w:val="00F3773E"/>
    <w:rsid w:val="00F4064F"/>
    <w:rsid w:val="00F4076A"/>
    <w:rsid w:val="00F414EE"/>
    <w:rsid w:val="00F41696"/>
    <w:rsid w:val="00F41739"/>
    <w:rsid w:val="00F417DC"/>
    <w:rsid w:val="00F41DC1"/>
    <w:rsid w:val="00F42184"/>
    <w:rsid w:val="00F43E88"/>
    <w:rsid w:val="00F44047"/>
    <w:rsid w:val="00F44A8C"/>
    <w:rsid w:val="00F44B4B"/>
    <w:rsid w:val="00F45FF8"/>
    <w:rsid w:val="00F471C1"/>
    <w:rsid w:val="00F47D13"/>
    <w:rsid w:val="00F52A7F"/>
    <w:rsid w:val="00F52EEC"/>
    <w:rsid w:val="00F54126"/>
    <w:rsid w:val="00F55DC0"/>
    <w:rsid w:val="00F56404"/>
    <w:rsid w:val="00F5750A"/>
    <w:rsid w:val="00F57D74"/>
    <w:rsid w:val="00F60316"/>
    <w:rsid w:val="00F60F19"/>
    <w:rsid w:val="00F6190F"/>
    <w:rsid w:val="00F629AC"/>
    <w:rsid w:val="00F63A2E"/>
    <w:rsid w:val="00F63D20"/>
    <w:rsid w:val="00F64339"/>
    <w:rsid w:val="00F64389"/>
    <w:rsid w:val="00F650B9"/>
    <w:rsid w:val="00F65159"/>
    <w:rsid w:val="00F65B14"/>
    <w:rsid w:val="00F65D11"/>
    <w:rsid w:val="00F664E6"/>
    <w:rsid w:val="00F700DE"/>
    <w:rsid w:val="00F70630"/>
    <w:rsid w:val="00F70B61"/>
    <w:rsid w:val="00F70C0A"/>
    <w:rsid w:val="00F71C30"/>
    <w:rsid w:val="00F71F3E"/>
    <w:rsid w:val="00F73198"/>
    <w:rsid w:val="00F733C7"/>
    <w:rsid w:val="00F737EA"/>
    <w:rsid w:val="00F75A02"/>
    <w:rsid w:val="00F75CBB"/>
    <w:rsid w:val="00F76C48"/>
    <w:rsid w:val="00F81F25"/>
    <w:rsid w:val="00F82809"/>
    <w:rsid w:val="00F82E3B"/>
    <w:rsid w:val="00F84596"/>
    <w:rsid w:val="00F845F7"/>
    <w:rsid w:val="00F851DE"/>
    <w:rsid w:val="00F86086"/>
    <w:rsid w:val="00F86402"/>
    <w:rsid w:val="00F86605"/>
    <w:rsid w:val="00F86B22"/>
    <w:rsid w:val="00F8774A"/>
    <w:rsid w:val="00F87C9D"/>
    <w:rsid w:val="00F90119"/>
    <w:rsid w:val="00F90AE9"/>
    <w:rsid w:val="00F911E7"/>
    <w:rsid w:val="00F915EA"/>
    <w:rsid w:val="00F916FD"/>
    <w:rsid w:val="00F923FD"/>
    <w:rsid w:val="00F92EB1"/>
    <w:rsid w:val="00F933BA"/>
    <w:rsid w:val="00F935CB"/>
    <w:rsid w:val="00F9422C"/>
    <w:rsid w:val="00F9448F"/>
    <w:rsid w:val="00F95018"/>
    <w:rsid w:val="00F970D7"/>
    <w:rsid w:val="00F97C29"/>
    <w:rsid w:val="00F97D6B"/>
    <w:rsid w:val="00FA0D17"/>
    <w:rsid w:val="00FA1347"/>
    <w:rsid w:val="00FA1968"/>
    <w:rsid w:val="00FA1E4F"/>
    <w:rsid w:val="00FA2A2E"/>
    <w:rsid w:val="00FA46F5"/>
    <w:rsid w:val="00FA471C"/>
    <w:rsid w:val="00FA5ED2"/>
    <w:rsid w:val="00FA6887"/>
    <w:rsid w:val="00FA698D"/>
    <w:rsid w:val="00FA7152"/>
    <w:rsid w:val="00FA71F4"/>
    <w:rsid w:val="00FA7282"/>
    <w:rsid w:val="00FA7E0D"/>
    <w:rsid w:val="00FB020D"/>
    <w:rsid w:val="00FB0AB6"/>
    <w:rsid w:val="00FB19D7"/>
    <w:rsid w:val="00FB22D4"/>
    <w:rsid w:val="00FB2A95"/>
    <w:rsid w:val="00FB2BD2"/>
    <w:rsid w:val="00FB38F9"/>
    <w:rsid w:val="00FB4711"/>
    <w:rsid w:val="00FB6500"/>
    <w:rsid w:val="00FB6913"/>
    <w:rsid w:val="00FB69EE"/>
    <w:rsid w:val="00FB6D65"/>
    <w:rsid w:val="00FB720A"/>
    <w:rsid w:val="00FB7213"/>
    <w:rsid w:val="00FB786C"/>
    <w:rsid w:val="00FB7EDA"/>
    <w:rsid w:val="00FC0AFF"/>
    <w:rsid w:val="00FC0F9D"/>
    <w:rsid w:val="00FC1390"/>
    <w:rsid w:val="00FC2027"/>
    <w:rsid w:val="00FC24C2"/>
    <w:rsid w:val="00FC35BA"/>
    <w:rsid w:val="00FC392E"/>
    <w:rsid w:val="00FC3EED"/>
    <w:rsid w:val="00FC4298"/>
    <w:rsid w:val="00FC47DB"/>
    <w:rsid w:val="00FC5732"/>
    <w:rsid w:val="00FC59CF"/>
    <w:rsid w:val="00FC5F6F"/>
    <w:rsid w:val="00FC60F5"/>
    <w:rsid w:val="00FD00BD"/>
    <w:rsid w:val="00FD1090"/>
    <w:rsid w:val="00FD1235"/>
    <w:rsid w:val="00FD36A8"/>
    <w:rsid w:val="00FD44F0"/>
    <w:rsid w:val="00FD4799"/>
    <w:rsid w:val="00FD51CC"/>
    <w:rsid w:val="00FD600C"/>
    <w:rsid w:val="00FD6BDD"/>
    <w:rsid w:val="00FD71A8"/>
    <w:rsid w:val="00FD71CE"/>
    <w:rsid w:val="00FE00FE"/>
    <w:rsid w:val="00FE03C3"/>
    <w:rsid w:val="00FE0644"/>
    <w:rsid w:val="00FE0D01"/>
    <w:rsid w:val="00FE1048"/>
    <w:rsid w:val="00FE2232"/>
    <w:rsid w:val="00FE2586"/>
    <w:rsid w:val="00FE3FA4"/>
    <w:rsid w:val="00FE4CFF"/>
    <w:rsid w:val="00FE53FF"/>
    <w:rsid w:val="00FE55A8"/>
    <w:rsid w:val="00FE5C6D"/>
    <w:rsid w:val="00FE6D20"/>
    <w:rsid w:val="00FE79E1"/>
    <w:rsid w:val="00FE7D61"/>
    <w:rsid w:val="00FE7DEA"/>
    <w:rsid w:val="00FF1204"/>
    <w:rsid w:val="00FF1DC9"/>
    <w:rsid w:val="00FF3CE8"/>
    <w:rsid w:val="00FF408A"/>
    <w:rsid w:val="00FF46E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FC8375"/>
  <w15:docId w15:val="{77DB000B-BE31-484C-B418-B2AE54D0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50B9"/>
    <w:rPr>
      <w:lang w:val="en-GB"/>
    </w:rPr>
  </w:style>
  <w:style w:type="paragraph" w:styleId="Heading1">
    <w:name w:val="heading 1"/>
    <w:basedOn w:val="Normal"/>
    <w:next w:val="Normal"/>
    <w:qFormat/>
    <w:rsid w:val="00937069"/>
    <w:pPr>
      <w:keepNext/>
      <w:ind w:right="9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910C0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37069"/>
    <w:pPr>
      <w:keepNext/>
      <w:tabs>
        <w:tab w:val="left" w:pos="4536"/>
      </w:tabs>
      <w:outlineLvl w:val="2"/>
    </w:pPr>
    <w:rPr>
      <w:sz w:val="24"/>
      <w:lang w:val="sl-SI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301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70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3706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37069"/>
    <w:pPr>
      <w:jc w:val="both"/>
    </w:pPr>
    <w:rPr>
      <w:rFonts w:ascii="Times" w:hAnsi="Times"/>
      <w:b/>
      <w:sz w:val="24"/>
      <w:lang w:val="sl-SI"/>
    </w:rPr>
  </w:style>
  <w:style w:type="paragraph" w:styleId="BlockText">
    <w:name w:val="Block Text"/>
    <w:basedOn w:val="Normal"/>
    <w:rsid w:val="00937069"/>
    <w:pPr>
      <w:ind w:left="1134" w:right="424" w:hanging="1134"/>
      <w:jc w:val="both"/>
    </w:pPr>
    <w:rPr>
      <w:b/>
      <w:sz w:val="24"/>
      <w:lang w:eastAsia="en-US"/>
    </w:rPr>
  </w:style>
  <w:style w:type="paragraph" w:styleId="BodyText2">
    <w:name w:val="Body Text 2"/>
    <w:basedOn w:val="Normal"/>
    <w:rsid w:val="00937069"/>
    <w:pPr>
      <w:ind w:right="424"/>
      <w:jc w:val="both"/>
    </w:pPr>
    <w:rPr>
      <w:sz w:val="24"/>
    </w:rPr>
  </w:style>
  <w:style w:type="paragraph" w:styleId="BodyTextIndent">
    <w:name w:val="Body Text Indent"/>
    <w:basedOn w:val="Normal"/>
    <w:rsid w:val="00937069"/>
    <w:pPr>
      <w:numPr>
        <w:ilvl w:val="12"/>
      </w:numPr>
      <w:tabs>
        <w:tab w:val="left" w:pos="567"/>
      </w:tabs>
      <w:ind w:left="567" w:hanging="567"/>
    </w:pPr>
    <w:rPr>
      <w:b/>
      <w:sz w:val="24"/>
      <w:lang w:val="sl-SI"/>
    </w:rPr>
  </w:style>
  <w:style w:type="paragraph" w:styleId="BodyText3">
    <w:name w:val="Body Text 3"/>
    <w:basedOn w:val="Normal"/>
    <w:rsid w:val="00937069"/>
    <w:pPr>
      <w:ind w:right="-760"/>
      <w:jc w:val="both"/>
    </w:pPr>
    <w:rPr>
      <w:sz w:val="24"/>
    </w:rPr>
  </w:style>
  <w:style w:type="paragraph" w:styleId="BodyTextIndent2">
    <w:name w:val="Body Text Indent 2"/>
    <w:basedOn w:val="Normal"/>
    <w:rsid w:val="00937069"/>
    <w:pPr>
      <w:ind w:left="360" w:hanging="360"/>
      <w:jc w:val="both"/>
    </w:pPr>
    <w:rPr>
      <w:sz w:val="24"/>
    </w:rPr>
  </w:style>
  <w:style w:type="character" w:styleId="Hyperlink">
    <w:name w:val="Hyperlink"/>
    <w:basedOn w:val="DefaultParagraphFont"/>
    <w:rsid w:val="009370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7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7B81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C7B81"/>
    <w:rPr>
      <w:rFonts w:ascii="Consolas" w:eastAsiaTheme="minorHAnsi" w:hAnsi="Consolas" w:cstheme="minorBidi"/>
      <w:sz w:val="21"/>
      <w:szCs w:val="21"/>
      <w:lang w:val="sl-SI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7B81"/>
    <w:rPr>
      <w:rFonts w:ascii="Consolas" w:eastAsiaTheme="minorHAnsi" w:hAnsi="Consolas" w:cstheme="minorBidi"/>
      <w:sz w:val="21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E41C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l-SI" w:eastAsia="zh-CN"/>
    </w:rPr>
  </w:style>
  <w:style w:type="table" w:styleId="TableGrid">
    <w:name w:val="Table Grid"/>
    <w:basedOn w:val="TableNormal"/>
    <w:uiPriority w:val="39"/>
    <w:rsid w:val="00E41C29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C4DC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C4D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8D17DF"/>
    <w:rPr>
      <w:rFonts w:ascii="Arial" w:hAnsi="Arial" w:cs="Arial"/>
      <w:b/>
      <w:bCs/>
      <w:i/>
      <w:i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3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D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301C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25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41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E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CD337C"/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D337C"/>
    <w:rPr>
      <w:lang w:val="en-GB"/>
    </w:rPr>
  </w:style>
  <w:style w:type="table" w:customStyle="1" w:styleId="TableGrid2">
    <w:name w:val="Table Grid2"/>
    <w:basedOn w:val="TableNormal"/>
    <w:next w:val="TableGrid"/>
    <w:rsid w:val="007D1752"/>
    <w:pPr>
      <w:ind w:left="425" w:hanging="425"/>
      <w:jc w:val="both"/>
    </w:pPr>
    <w:rPr>
      <w:rFonts w:ascii="Calibri" w:eastAsia="Calibri" w:hAnsi="Calibri" w:cs="Arial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1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02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B4E0DC95BA417FBEFE5EEB05591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24E52-853E-441C-9DE4-2A250A9F84EC}"/>
      </w:docPartPr>
      <w:docPartBody>
        <w:p w:rsidR="002E72A6" w:rsidRDefault="0017374F" w:rsidP="0017374F">
          <w:pPr>
            <w:pStyle w:val="4FB4E0DC95BA417FBEFE5EEB05591B33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C76E4ED1FD8B414E8203C17452D7B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4FA65-AF0A-44AA-A0FB-AE02137C9F1E}"/>
      </w:docPartPr>
      <w:docPartBody>
        <w:p w:rsidR="002E72A6" w:rsidRDefault="0017374F" w:rsidP="0017374F">
          <w:pPr>
            <w:pStyle w:val="C76E4ED1FD8B414E8203C17452D7B377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1B89552B338F4681BA8F138C7E317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6E838-D0F7-4702-ADCD-3A5A8788781E}"/>
      </w:docPartPr>
      <w:docPartBody>
        <w:p w:rsidR="002E72A6" w:rsidRDefault="0017374F" w:rsidP="0017374F">
          <w:pPr>
            <w:pStyle w:val="1B89552B338F4681BA8F138C7E317F6D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C0212810D9214BE4A146250A3E58A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8834F-ACED-401A-925C-B0D7D5C0B184}"/>
      </w:docPartPr>
      <w:docPartBody>
        <w:p w:rsidR="002E72A6" w:rsidRDefault="0017374F" w:rsidP="0017374F">
          <w:pPr>
            <w:pStyle w:val="C0212810D9214BE4A146250A3E58A260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FD7BAB1686C142EFA96092F1D29F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F12D6-0EF1-451D-A948-4916871CAD49}"/>
      </w:docPartPr>
      <w:docPartBody>
        <w:p w:rsidR="002E72A6" w:rsidRDefault="0017374F" w:rsidP="0017374F">
          <w:pPr>
            <w:pStyle w:val="FD7BAB1686C142EFA96092F1D29F9C67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AE73DCBF6894464EA69F4FD9F49F3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D26A4-A892-4ADD-BA79-E687C6B1F615}"/>
      </w:docPartPr>
      <w:docPartBody>
        <w:p w:rsidR="002E72A6" w:rsidRDefault="0017374F" w:rsidP="0017374F">
          <w:pPr>
            <w:pStyle w:val="AE73DCBF6894464EA69F4FD9F49F3159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3E7A02EA5F98476EB96DA9D01A8D9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4AA82-A0B1-45C9-9828-956126EF24B7}"/>
      </w:docPartPr>
      <w:docPartBody>
        <w:p w:rsidR="002E72A6" w:rsidRDefault="0017374F" w:rsidP="0017374F">
          <w:pPr>
            <w:pStyle w:val="3E7A02EA5F98476EB96DA9D01A8D9046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0287A7CD489A4A12886E9C88F7336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D09E2-72B8-4844-BE1E-EDC1E25C8F65}"/>
      </w:docPartPr>
      <w:docPartBody>
        <w:p w:rsidR="002E72A6" w:rsidRDefault="0017374F" w:rsidP="0017374F">
          <w:pPr>
            <w:pStyle w:val="0287A7CD489A4A12886E9C88F73367FC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4BE5A3A97A8B45DFB22D258ABF820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CBB9A-B8B8-47C1-853A-26A7E8804C80}"/>
      </w:docPartPr>
      <w:docPartBody>
        <w:p w:rsidR="002E72A6" w:rsidRDefault="0017374F" w:rsidP="0017374F">
          <w:pPr>
            <w:pStyle w:val="4BE5A3A97A8B45DFB22D258ABF820AE3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004BAD5054C644BBB2C329FBA69C5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5EC7B-436C-4153-8F21-E5B3A4230FA4}"/>
      </w:docPartPr>
      <w:docPartBody>
        <w:p w:rsidR="002E72A6" w:rsidRDefault="0017374F" w:rsidP="0017374F">
          <w:pPr>
            <w:pStyle w:val="004BAD5054C644BBB2C329FBA69C560D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D1574C3379114B1EBC1CDDBCBCEF1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7D7D2-4D16-467A-81C3-FD5D785FD576}"/>
      </w:docPartPr>
      <w:docPartBody>
        <w:p w:rsidR="002E72A6" w:rsidRDefault="0017374F" w:rsidP="0017374F">
          <w:pPr>
            <w:pStyle w:val="D1574C3379114B1EBC1CDDBCBCEF1C77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E429D57E205A45A8AB9202DF3657E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3665A-A8D4-44BE-A3BC-63CB41E5AECC}"/>
      </w:docPartPr>
      <w:docPartBody>
        <w:p w:rsidR="002E72A6" w:rsidRDefault="0017374F" w:rsidP="0017374F">
          <w:pPr>
            <w:pStyle w:val="E429D57E205A45A8AB9202DF3657E709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47CD09CD5E2C46E7B1B9EDF3F2E29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B749F-F553-4810-A3EC-5896F7C7BBDF}"/>
      </w:docPartPr>
      <w:docPartBody>
        <w:p w:rsidR="002E72A6" w:rsidRDefault="0017374F" w:rsidP="0017374F">
          <w:pPr>
            <w:pStyle w:val="47CD09CD5E2C46E7B1B9EDF3F2E29ADB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F9F9CA75A7BE4DB18B74AF49692DA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1EA58-515A-4497-A6B7-E95AFB27DC9D}"/>
      </w:docPartPr>
      <w:docPartBody>
        <w:p w:rsidR="002E72A6" w:rsidRDefault="0017374F" w:rsidP="0017374F">
          <w:pPr>
            <w:pStyle w:val="F9F9CA75A7BE4DB18B74AF49692DA000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6313C64E9ECA427383728E550752C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9462C-7010-4E26-BE28-0AE7B693EDCF}"/>
      </w:docPartPr>
      <w:docPartBody>
        <w:p w:rsidR="002E72A6" w:rsidRDefault="0017374F" w:rsidP="0017374F">
          <w:pPr>
            <w:pStyle w:val="6313C64E9ECA427383728E550752CAD3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699AE018CEBD44428601E9CB986A4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6FAB2-D7E6-446C-B628-D2E95F75D42A}"/>
      </w:docPartPr>
      <w:docPartBody>
        <w:p w:rsidR="002E72A6" w:rsidRDefault="0017374F" w:rsidP="0017374F">
          <w:pPr>
            <w:pStyle w:val="699AE018CEBD44428601E9CB986A4077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7D3341284E8843E191E94C76F4B5D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9A997-3E5B-4387-B63D-9D1E75AB7100}"/>
      </w:docPartPr>
      <w:docPartBody>
        <w:p w:rsidR="002E72A6" w:rsidRDefault="0017374F" w:rsidP="0017374F">
          <w:pPr>
            <w:pStyle w:val="7D3341284E8843E191E94C76F4B5D8F2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C01C5F2F0F6B476388551D2ABF334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3D803-C5FC-405E-9975-E0CDBADD6021}"/>
      </w:docPartPr>
      <w:docPartBody>
        <w:p w:rsidR="002E72A6" w:rsidRDefault="0017374F" w:rsidP="0017374F">
          <w:pPr>
            <w:pStyle w:val="C01C5F2F0F6B476388551D2ABF3340DB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BA6BA31DFF954991980328718F255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9BCDF-C1F2-4557-ABAD-689E45DFC4BD}"/>
      </w:docPartPr>
      <w:docPartBody>
        <w:p w:rsidR="002E72A6" w:rsidRDefault="0017374F" w:rsidP="0017374F">
          <w:pPr>
            <w:pStyle w:val="BA6BA31DFF954991980328718F2559C4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AC62ABB64B2647BFBCE0EB0793D14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FE693-E7F2-4147-BE97-9CF02ECFC0DB}"/>
      </w:docPartPr>
      <w:docPartBody>
        <w:p w:rsidR="002E72A6" w:rsidRDefault="0017374F" w:rsidP="0017374F">
          <w:pPr>
            <w:pStyle w:val="AC62ABB64B2647BFBCE0EB0793D145E3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F2E043500D90414BB68D185864A08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F9BA7-643A-4FAE-BB3C-AC79DD967086}"/>
      </w:docPartPr>
      <w:docPartBody>
        <w:p w:rsidR="002E72A6" w:rsidRDefault="0017374F" w:rsidP="0017374F">
          <w:pPr>
            <w:pStyle w:val="F2E043500D90414BB68D185864A0830F"/>
          </w:pPr>
          <w:r>
            <w:rPr>
              <w:rStyle w:val="PlaceholderText"/>
              <w:highlight w:val="lightGray"/>
            </w:rPr>
            <w:t>Izberite/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088"/>
    <w:rsid w:val="0017374F"/>
    <w:rsid w:val="00291793"/>
    <w:rsid w:val="002C2362"/>
    <w:rsid w:val="002E72A6"/>
    <w:rsid w:val="004D6088"/>
    <w:rsid w:val="005B7998"/>
    <w:rsid w:val="00A637B7"/>
    <w:rsid w:val="00DD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374F"/>
  </w:style>
  <w:style w:type="paragraph" w:customStyle="1" w:styleId="4FB4E0DC95BA417FBEFE5EEB05591B33">
    <w:name w:val="4FB4E0DC95BA417FBEFE5EEB05591B33"/>
    <w:rsid w:val="0017374F"/>
  </w:style>
  <w:style w:type="paragraph" w:customStyle="1" w:styleId="C76E4ED1FD8B414E8203C17452D7B377">
    <w:name w:val="C76E4ED1FD8B414E8203C17452D7B377"/>
    <w:rsid w:val="0017374F"/>
  </w:style>
  <w:style w:type="paragraph" w:customStyle="1" w:styleId="1B89552B338F4681BA8F138C7E317F6D">
    <w:name w:val="1B89552B338F4681BA8F138C7E317F6D"/>
    <w:rsid w:val="0017374F"/>
  </w:style>
  <w:style w:type="paragraph" w:customStyle="1" w:styleId="C0212810D9214BE4A146250A3E58A260">
    <w:name w:val="C0212810D9214BE4A146250A3E58A260"/>
    <w:rsid w:val="0017374F"/>
  </w:style>
  <w:style w:type="paragraph" w:customStyle="1" w:styleId="FD7BAB1686C142EFA96092F1D29F9C67">
    <w:name w:val="FD7BAB1686C142EFA96092F1D29F9C67"/>
    <w:rsid w:val="0017374F"/>
  </w:style>
  <w:style w:type="paragraph" w:customStyle="1" w:styleId="AE73DCBF6894464EA69F4FD9F49F3159">
    <w:name w:val="AE73DCBF6894464EA69F4FD9F49F3159"/>
    <w:rsid w:val="0017374F"/>
  </w:style>
  <w:style w:type="paragraph" w:customStyle="1" w:styleId="3E7A02EA5F98476EB96DA9D01A8D9046">
    <w:name w:val="3E7A02EA5F98476EB96DA9D01A8D9046"/>
    <w:rsid w:val="0017374F"/>
  </w:style>
  <w:style w:type="paragraph" w:customStyle="1" w:styleId="0287A7CD489A4A12886E9C88F73367FC">
    <w:name w:val="0287A7CD489A4A12886E9C88F73367FC"/>
    <w:rsid w:val="0017374F"/>
  </w:style>
  <w:style w:type="paragraph" w:customStyle="1" w:styleId="4BE5A3A97A8B45DFB22D258ABF820AE3">
    <w:name w:val="4BE5A3A97A8B45DFB22D258ABF820AE3"/>
    <w:rsid w:val="0017374F"/>
  </w:style>
  <w:style w:type="paragraph" w:customStyle="1" w:styleId="004BAD5054C644BBB2C329FBA69C560D">
    <w:name w:val="004BAD5054C644BBB2C329FBA69C560D"/>
    <w:rsid w:val="0017374F"/>
  </w:style>
  <w:style w:type="paragraph" w:customStyle="1" w:styleId="D1574C3379114B1EBC1CDDBCBCEF1C77">
    <w:name w:val="D1574C3379114B1EBC1CDDBCBCEF1C77"/>
    <w:rsid w:val="0017374F"/>
  </w:style>
  <w:style w:type="paragraph" w:customStyle="1" w:styleId="E429D57E205A45A8AB9202DF3657E709">
    <w:name w:val="E429D57E205A45A8AB9202DF3657E709"/>
    <w:rsid w:val="0017374F"/>
  </w:style>
  <w:style w:type="paragraph" w:customStyle="1" w:styleId="47CD09CD5E2C46E7B1B9EDF3F2E29ADB">
    <w:name w:val="47CD09CD5E2C46E7B1B9EDF3F2E29ADB"/>
    <w:rsid w:val="0017374F"/>
  </w:style>
  <w:style w:type="paragraph" w:customStyle="1" w:styleId="F9F9CA75A7BE4DB18B74AF49692DA000">
    <w:name w:val="F9F9CA75A7BE4DB18B74AF49692DA000"/>
    <w:rsid w:val="0017374F"/>
  </w:style>
  <w:style w:type="paragraph" w:customStyle="1" w:styleId="6313C64E9ECA427383728E550752CAD3">
    <w:name w:val="6313C64E9ECA427383728E550752CAD3"/>
    <w:rsid w:val="0017374F"/>
  </w:style>
  <w:style w:type="paragraph" w:customStyle="1" w:styleId="699AE018CEBD44428601E9CB986A4077">
    <w:name w:val="699AE018CEBD44428601E9CB986A4077"/>
    <w:rsid w:val="0017374F"/>
  </w:style>
  <w:style w:type="paragraph" w:customStyle="1" w:styleId="7D3341284E8843E191E94C76F4B5D8F2">
    <w:name w:val="7D3341284E8843E191E94C76F4B5D8F2"/>
    <w:rsid w:val="0017374F"/>
  </w:style>
  <w:style w:type="paragraph" w:customStyle="1" w:styleId="C01C5F2F0F6B476388551D2ABF3340DB">
    <w:name w:val="C01C5F2F0F6B476388551D2ABF3340DB"/>
    <w:rsid w:val="0017374F"/>
  </w:style>
  <w:style w:type="paragraph" w:customStyle="1" w:styleId="BA6BA31DFF954991980328718F2559C4">
    <w:name w:val="BA6BA31DFF954991980328718F2559C4"/>
    <w:rsid w:val="0017374F"/>
  </w:style>
  <w:style w:type="paragraph" w:customStyle="1" w:styleId="AC62ABB64B2647BFBCE0EB0793D145E3">
    <w:name w:val="AC62ABB64B2647BFBCE0EB0793D145E3"/>
    <w:rsid w:val="0017374F"/>
  </w:style>
  <w:style w:type="paragraph" w:customStyle="1" w:styleId="F2E043500D90414BB68D185864A0830F">
    <w:name w:val="F2E043500D90414BB68D185864A0830F"/>
    <w:rsid w:val="001737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21ED4B-3681-4935-B2E3-93DCAFBA6A0A}">
  <we:reference id="wa104178141" version="3.10.0.124" store="en-US" storeType="OMEX"/>
  <we:alternateReferences>
    <we:reference id="wa104178141" version="3.10.0.124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F481A-771D-4A23-A6E4-8C9B1D3D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išček, Iztok</dc:creator>
  <cp:keywords/>
  <dc:description/>
  <cp:lastModifiedBy>Lovišček, Iztok</cp:lastModifiedBy>
  <cp:revision>8</cp:revision>
  <cp:lastPrinted>2026-02-05T09:53:00Z</cp:lastPrinted>
  <dcterms:created xsi:type="dcterms:W3CDTF">2026-03-24T09:38:00Z</dcterms:created>
  <dcterms:modified xsi:type="dcterms:W3CDTF">2026-03-24T12:44:00Z</dcterms:modified>
</cp:coreProperties>
</file>